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465675" w14:textId="0E8550A6" w:rsidR="002D1218" w:rsidRPr="00E73296" w:rsidRDefault="002D1218" w:rsidP="0082430B">
      <w:pPr>
        <w:spacing w:after="0" w:line="240" w:lineRule="auto"/>
        <w:outlineLvl w:val="2"/>
        <w:rPr>
          <w:rFonts w:eastAsia="Times New Roman" w:cstheme="minorHAnsi"/>
          <w:b/>
          <w:sz w:val="35"/>
          <w:szCs w:val="35"/>
          <w:lang w:eastAsia="sv-SE"/>
        </w:rPr>
      </w:pPr>
      <w:r w:rsidRPr="00E73296">
        <w:rPr>
          <w:rFonts w:eastAsia="Times New Roman" w:cstheme="minorHAnsi"/>
          <w:b/>
          <w:sz w:val="35"/>
          <w:szCs w:val="35"/>
          <w:lang w:eastAsia="sv-SE"/>
        </w:rPr>
        <w:t xml:space="preserve">Marknadsföring och organisation </w:t>
      </w:r>
      <w:r w:rsidR="00226CDD" w:rsidRPr="00E73296">
        <w:rPr>
          <w:rFonts w:eastAsia="Times New Roman" w:cstheme="minorHAnsi"/>
          <w:b/>
          <w:sz w:val="35"/>
          <w:szCs w:val="35"/>
          <w:lang w:eastAsia="sv-SE"/>
        </w:rPr>
        <w:t>SG0249</w:t>
      </w:r>
    </w:p>
    <w:p w14:paraId="45A7BEC1" w14:textId="082AC483" w:rsidR="00334D5A" w:rsidRPr="00DF0D88" w:rsidRDefault="004B32CD" w:rsidP="00DF0D88">
      <w:pPr>
        <w:shd w:val="clear" w:color="auto" w:fill="FFFFFF"/>
        <w:spacing w:after="0" w:line="240" w:lineRule="auto"/>
        <w:textAlignment w:val="baseline"/>
        <w:rPr>
          <w:rFonts w:ascii="Helvetica Neue" w:eastAsia="Times New Roman" w:hAnsi="Helvetica Neue" w:cs="Times New Roman"/>
          <w:color w:val="333333"/>
          <w:sz w:val="21"/>
          <w:szCs w:val="21"/>
          <w:lang w:eastAsia="sv-SE"/>
        </w:rPr>
      </w:pPr>
      <w:r>
        <w:rPr>
          <w:rFonts w:eastAsia="Times New Roman" w:cstheme="minorHAnsi"/>
          <w:sz w:val="24"/>
          <w:szCs w:val="24"/>
          <w:lang w:eastAsia="sv-SE"/>
        </w:rPr>
        <w:t xml:space="preserve">Anmälningskod </w:t>
      </w:r>
      <w:r w:rsidR="00334D5A" w:rsidRPr="004B32CD">
        <w:rPr>
          <w:rFonts w:ascii="Arial Narrow" w:eastAsia="Times New Roman" w:hAnsi="Arial Narrow" w:cstheme="minorHAnsi"/>
          <w:sz w:val="20"/>
          <w:szCs w:val="20"/>
          <w:lang w:eastAsia="sv-SE"/>
        </w:rPr>
        <w:t xml:space="preserve"> </w:t>
      </w:r>
      <w:r w:rsidR="00DF0D88" w:rsidRPr="00DF0D88">
        <w:rPr>
          <w:rFonts w:ascii="Helvetica Neue" w:eastAsia="Times New Roman" w:hAnsi="Helvetica Neue" w:cs="Times New Roman"/>
          <w:color w:val="333333"/>
          <w:sz w:val="21"/>
          <w:szCs w:val="21"/>
          <w:lang w:eastAsia="sv-SE"/>
        </w:rPr>
        <w:t>30173.2223</w:t>
      </w:r>
      <w:r w:rsidR="00DF0D88">
        <w:rPr>
          <w:rFonts w:ascii="Helvetica Neue" w:eastAsia="Times New Roman" w:hAnsi="Helvetica Neue" w:cs="Times New Roman"/>
          <w:color w:val="333333"/>
          <w:sz w:val="21"/>
          <w:szCs w:val="21"/>
          <w:lang w:eastAsia="sv-SE"/>
        </w:rPr>
        <w:t xml:space="preserve">  </w:t>
      </w:r>
      <w:r w:rsidR="00226CDD" w:rsidRPr="00E73296">
        <w:rPr>
          <w:rFonts w:eastAsia="Times New Roman" w:cstheme="minorHAnsi"/>
          <w:sz w:val="24"/>
          <w:szCs w:val="24"/>
          <w:lang w:eastAsia="sv-SE"/>
        </w:rPr>
        <w:t>Kursperiod = 1</w:t>
      </w:r>
      <w:r w:rsidR="00CB0D70">
        <w:rPr>
          <w:rFonts w:eastAsia="Times New Roman" w:cstheme="minorHAnsi"/>
          <w:sz w:val="24"/>
          <w:szCs w:val="24"/>
          <w:lang w:eastAsia="sv-SE"/>
        </w:rPr>
        <w:t>6</w:t>
      </w:r>
      <w:r w:rsidR="00226CDD" w:rsidRPr="00E73296">
        <w:rPr>
          <w:rFonts w:eastAsia="Times New Roman" w:cstheme="minorHAnsi"/>
          <w:sz w:val="24"/>
          <w:szCs w:val="24"/>
          <w:lang w:eastAsia="sv-SE"/>
        </w:rPr>
        <w:t xml:space="preserve"> Jan</w:t>
      </w:r>
      <w:r w:rsidR="00EF117B">
        <w:rPr>
          <w:rFonts w:eastAsia="Times New Roman" w:cstheme="minorHAnsi"/>
          <w:sz w:val="24"/>
          <w:szCs w:val="24"/>
          <w:lang w:eastAsia="sv-SE"/>
        </w:rPr>
        <w:t>uari</w:t>
      </w:r>
      <w:r w:rsidR="00226CDD" w:rsidRPr="00E73296">
        <w:rPr>
          <w:rFonts w:eastAsia="Times New Roman" w:cstheme="minorHAnsi"/>
          <w:sz w:val="24"/>
          <w:szCs w:val="24"/>
          <w:lang w:eastAsia="sv-SE"/>
        </w:rPr>
        <w:t xml:space="preserve"> – 1</w:t>
      </w:r>
      <w:r w:rsidR="00CB0D70">
        <w:rPr>
          <w:rFonts w:eastAsia="Times New Roman" w:cstheme="minorHAnsi"/>
          <w:sz w:val="24"/>
          <w:szCs w:val="24"/>
          <w:lang w:eastAsia="sv-SE"/>
        </w:rPr>
        <w:t>5</w:t>
      </w:r>
      <w:r w:rsidR="00226CDD" w:rsidRPr="00E73296">
        <w:rPr>
          <w:rFonts w:eastAsia="Times New Roman" w:cstheme="minorHAnsi"/>
          <w:sz w:val="24"/>
          <w:szCs w:val="24"/>
          <w:lang w:eastAsia="sv-SE"/>
        </w:rPr>
        <w:t xml:space="preserve"> Feb</w:t>
      </w:r>
      <w:r w:rsidR="00EF117B">
        <w:rPr>
          <w:rFonts w:eastAsia="Times New Roman" w:cstheme="minorHAnsi"/>
          <w:sz w:val="24"/>
          <w:szCs w:val="24"/>
          <w:lang w:eastAsia="sv-SE"/>
        </w:rPr>
        <w:t>ruari</w:t>
      </w:r>
      <w:r w:rsidR="00226CDD" w:rsidRPr="00E73296">
        <w:rPr>
          <w:rFonts w:eastAsia="Times New Roman" w:cstheme="minorHAnsi"/>
          <w:sz w:val="24"/>
          <w:szCs w:val="24"/>
          <w:lang w:eastAsia="sv-SE"/>
        </w:rPr>
        <w:t xml:space="preserve"> 202</w:t>
      </w:r>
      <w:r w:rsidR="00CB0D70">
        <w:rPr>
          <w:rFonts w:eastAsia="Times New Roman" w:cstheme="minorHAnsi"/>
          <w:sz w:val="24"/>
          <w:szCs w:val="24"/>
          <w:lang w:eastAsia="sv-SE"/>
        </w:rPr>
        <w:t>3</w:t>
      </w:r>
      <w:r w:rsidR="00DF0D88">
        <w:rPr>
          <w:rFonts w:eastAsia="Times New Roman" w:cstheme="minorHAnsi"/>
          <w:sz w:val="24"/>
          <w:szCs w:val="24"/>
          <w:lang w:eastAsia="sv-SE"/>
        </w:rPr>
        <w:t xml:space="preserve">, i Umeå </w:t>
      </w:r>
    </w:p>
    <w:p w14:paraId="3E1E1E08" w14:textId="49274622" w:rsidR="00122991" w:rsidRPr="00DF0D88" w:rsidRDefault="00122991" w:rsidP="00DF0D88">
      <w:pPr>
        <w:shd w:val="clear" w:color="auto" w:fill="FFFFFF"/>
        <w:spacing w:after="0" w:line="240" w:lineRule="auto"/>
        <w:textAlignment w:val="baseline"/>
        <w:rPr>
          <w:rFonts w:ascii="Helvetica Neue" w:eastAsia="Times New Roman" w:hAnsi="Helvetica Neue" w:cs="Times New Roman"/>
          <w:color w:val="333333"/>
          <w:sz w:val="21"/>
          <w:szCs w:val="21"/>
          <w:lang w:eastAsia="sv-SE"/>
        </w:rPr>
      </w:pPr>
      <w:r w:rsidRPr="00E73296">
        <w:rPr>
          <w:rFonts w:eastAsia="Times New Roman" w:cstheme="minorHAnsi"/>
          <w:sz w:val="24"/>
          <w:szCs w:val="24"/>
          <w:lang w:eastAsia="sv-SE"/>
        </w:rPr>
        <w:t>Öppen kurshemsida:</w:t>
      </w:r>
      <w:r w:rsidR="00EF117B">
        <w:rPr>
          <w:rFonts w:ascii="Calibri" w:eastAsia="+mn-ea" w:hAnsi="Calibri" w:cs="+mn-cs"/>
          <w:color w:val="FF0000"/>
          <w:sz w:val="20"/>
          <w:szCs w:val="20"/>
        </w:rPr>
        <w:t xml:space="preserve"> </w:t>
      </w:r>
      <w:r w:rsidR="00EF117B" w:rsidRPr="00EF117B">
        <w:rPr>
          <w:rFonts w:ascii="Calibri" w:eastAsia="+mn-ea" w:hAnsi="Calibri" w:cs="+mn-cs"/>
          <w:color w:val="FF0000"/>
        </w:rPr>
        <w:t xml:space="preserve"> </w:t>
      </w:r>
      <w:r w:rsidR="00EF117B" w:rsidRPr="00DF0D88">
        <w:rPr>
          <w:rFonts w:ascii="Arial Narrow" w:eastAsia="+mn-ea" w:hAnsi="Arial Narrow" w:cs="+mn-cs"/>
          <w:color w:val="FF0000"/>
        </w:rPr>
        <w:t xml:space="preserve"> </w:t>
      </w:r>
      <w:hyperlink r:id="rId8" w:tgtFrame="_blank" w:history="1">
        <w:r w:rsidR="00DF0D88" w:rsidRPr="00DF0D88">
          <w:rPr>
            <w:rFonts w:ascii="Arial Narrow" w:eastAsia="Times New Roman" w:hAnsi="Arial Narrow" w:cs="Times New Roman"/>
            <w:color w:val="337AB7"/>
            <w:sz w:val="21"/>
            <w:szCs w:val="21"/>
            <w:u w:val="single"/>
            <w:bdr w:val="none" w:sz="0" w:space="0" w:color="auto" w:frame="1"/>
            <w:lang w:eastAsia="sv-SE"/>
          </w:rPr>
          <w:t>https://student.slu.se/studier/kurser-och-program/kurser/?sprak=sv&amp;anmkod=30173.2223</w:t>
        </w:r>
      </w:hyperlink>
    </w:p>
    <w:p w14:paraId="6690CD25" w14:textId="6BC19CB2" w:rsidR="00DF0D88" w:rsidRDefault="00122991" w:rsidP="0082430B">
      <w:pPr>
        <w:spacing w:after="0" w:line="240" w:lineRule="auto"/>
        <w:outlineLvl w:val="2"/>
        <w:rPr>
          <w:rFonts w:eastAsia="Times New Roman" w:cstheme="minorHAnsi"/>
          <w:sz w:val="24"/>
          <w:szCs w:val="24"/>
          <w:lang w:eastAsia="sv-SE"/>
        </w:rPr>
      </w:pPr>
      <w:r w:rsidRPr="00E73296">
        <w:rPr>
          <w:rFonts w:eastAsia="Times New Roman" w:cstheme="minorHAnsi"/>
          <w:sz w:val="24"/>
          <w:szCs w:val="24"/>
          <w:lang w:eastAsia="sv-SE"/>
        </w:rPr>
        <w:t>Kursen använder CANVAS – där Du hittar material och lämnar in uppgifter</w:t>
      </w:r>
    </w:p>
    <w:p w14:paraId="67FA0504" w14:textId="3E011C89" w:rsidR="002D1218" w:rsidRDefault="00344456" w:rsidP="0082430B">
      <w:pPr>
        <w:spacing w:after="0" w:line="240" w:lineRule="auto"/>
        <w:outlineLvl w:val="2"/>
        <w:rPr>
          <w:rFonts w:eastAsia="Times New Roman" w:cstheme="minorHAnsi"/>
          <w:color w:val="FF0000"/>
          <w:sz w:val="24"/>
          <w:szCs w:val="24"/>
          <w:lang w:eastAsia="sv-SE"/>
        </w:rPr>
      </w:pPr>
      <w:r>
        <w:rPr>
          <w:rFonts w:eastAsia="Times New Roman" w:cstheme="minorHAnsi"/>
          <w:color w:val="FF0000"/>
          <w:sz w:val="24"/>
          <w:szCs w:val="24"/>
          <w:lang w:eastAsia="sv-SE"/>
        </w:rPr>
        <w:t>Rött i schemat = obl.</w:t>
      </w:r>
      <w:r w:rsidR="00601B73" w:rsidRPr="00601B73">
        <w:rPr>
          <w:rFonts w:eastAsia="Times New Roman" w:cstheme="minorHAnsi"/>
          <w:color w:val="FF0000"/>
          <w:sz w:val="24"/>
          <w:szCs w:val="24"/>
          <w:lang w:eastAsia="sv-SE"/>
        </w:rPr>
        <w:t xml:space="preserve"> närvaro</w:t>
      </w:r>
      <w:r w:rsidR="005C0514">
        <w:rPr>
          <w:rFonts w:eastAsia="Times New Roman" w:cstheme="minorHAnsi"/>
          <w:color w:val="FF0000"/>
          <w:sz w:val="24"/>
          <w:szCs w:val="24"/>
          <w:lang w:eastAsia="sv-SE"/>
        </w:rPr>
        <w:t xml:space="preserve"> (kursstart, övningar, extern förel., moment som examineras</w:t>
      </w:r>
      <w:r>
        <w:rPr>
          <w:rFonts w:eastAsia="Times New Roman" w:cstheme="minorHAnsi"/>
          <w:color w:val="FF0000"/>
          <w:sz w:val="24"/>
          <w:szCs w:val="24"/>
          <w:lang w:eastAsia="sv-SE"/>
        </w:rPr>
        <w:t>)</w:t>
      </w:r>
    </w:p>
    <w:p w14:paraId="5A182A4A" w14:textId="77777777" w:rsidR="00601B73" w:rsidRPr="00601B73" w:rsidRDefault="00601B73" w:rsidP="0082430B">
      <w:pPr>
        <w:spacing w:after="0" w:line="240" w:lineRule="auto"/>
        <w:outlineLvl w:val="2"/>
        <w:rPr>
          <w:rFonts w:eastAsia="Times New Roman" w:cstheme="minorHAnsi"/>
          <w:color w:val="FF0000"/>
          <w:sz w:val="24"/>
          <w:szCs w:val="24"/>
          <w:lang w:eastAsia="sv-SE"/>
        </w:rPr>
      </w:pPr>
    </w:p>
    <w:p w14:paraId="7D9F4E41" w14:textId="22B45C84" w:rsidR="008E1155" w:rsidRDefault="00226CDD" w:rsidP="0082430B">
      <w:pPr>
        <w:spacing w:after="0" w:line="240" w:lineRule="auto"/>
        <w:rPr>
          <w:b/>
          <w:sz w:val="28"/>
          <w:szCs w:val="28"/>
        </w:rPr>
      </w:pPr>
      <w:r w:rsidRPr="00E73296">
        <w:rPr>
          <w:b/>
          <w:sz w:val="28"/>
          <w:szCs w:val="28"/>
        </w:rPr>
        <w:t>1</w:t>
      </w:r>
      <w:r w:rsidR="00CB0D70">
        <w:rPr>
          <w:b/>
          <w:sz w:val="28"/>
          <w:szCs w:val="28"/>
        </w:rPr>
        <w:t>6</w:t>
      </w:r>
      <w:r w:rsidRPr="00E73296">
        <w:rPr>
          <w:b/>
          <w:sz w:val="28"/>
          <w:szCs w:val="28"/>
        </w:rPr>
        <w:t xml:space="preserve"> januari – 1</w:t>
      </w:r>
      <w:r w:rsidR="00CB0D70">
        <w:rPr>
          <w:b/>
          <w:sz w:val="28"/>
          <w:szCs w:val="28"/>
        </w:rPr>
        <w:t>5</w:t>
      </w:r>
      <w:r w:rsidR="0037717C" w:rsidRPr="00E73296">
        <w:rPr>
          <w:b/>
          <w:sz w:val="28"/>
          <w:szCs w:val="28"/>
        </w:rPr>
        <w:t xml:space="preserve"> </w:t>
      </w:r>
      <w:r w:rsidR="008E1155" w:rsidRPr="00E73296">
        <w:rPr>
          <w:b/>
          <w:sz w:val="28"/>
          <w:szCs w:val="28"/>
        </w:rPr>
        <w:t xml:space="preserve">februari </w:t>
      </w:r>
      <w:r w:rsidR="00CB0D70">
        <w:rPr>
          <w:b/>
          <w:sz w:val="28"/>
          <w:szCs w:val="28"/>
        </w:rPr>
        <w:t>2023</w:t>
      </w:r>
    </w:p>
    <w:p w14:paraId="253EB878" w14:textId="77777777" w:rsidR="00AA6E6A" w:rsidRPr="00AA6E6A" w:rsidRDefault="00AA6E6A" w:rsidP="0082430B">
      <w:pPr>
        <w:spacing w:after="0" w:line="240" w:lineRule="auto"/>
        <w:rPr>
          <w:b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0"/>
        <w:gridCol w:w="2669"/>
        <w:gridCol w:w="4143"/>
      </w:tblGrid>
      <w:tr w:rsidR="008E1155" w14:paraId="42D68E4B" w14:textId="77777777" w:rsidTr="008F55AD">
        <w:tc>
          <w:tcPr>
            <w:tcW w:w="9062" w:type="dxa"/>
            <w:gridSpan w:val="3"/>
          </w:tcPr>
          <w:p w14:paraId="638A11B7" w14:textId="3D8AD974" w:rsidR="008E1155" w:rsidRPr="000007BE" w:rsidRDefault="00C17091">
            <w:pPr>
              <w:rPr>
                <w:b/>
              </w:rPr>
            </w:pPr>
            <w:r>
              <w:rPr>
                <w:b/>
              </w:rPr>
              <w:t>V 3</w:t>
            </w:r>
            <w:r w:rsidR="00141B41">
              <w:rPr>
                <w:b/>
              </w:rPr>
              <w:t xml:space="preserve"> </w:t>
            </w:r>
            <w:r w:rsidR="00141B41" w:rsidRPr="00C17091">
              <w:rPr>
                <w:b/>
                <w:color w:val="2E74B5" w:themeColor="accent1" w:themeShade="BF"/>
              </w:rPr>
              <w:t>Organisationsteori</w:t>
            </w:r>
          </w:p>
        </w:tc>
      </w:tr>
      <w:tr w:rsidR="003C3AAF" w14:paraId="0F3D4F7C" w14:textId="77777777" w:rsidTr="00DF0D88">
        <w:tc>
          <w:tcPr>
            <w:tcW w:w="2250" w:type="dxa"/>
          </w:tcPr>
          <w:p w14:paraId="3C1DB3E7" w14:textId="77777777" w:rsidR="003C3AAF" w:rsidRPr="008E0A78" w:rsidRDefault="003C3AAF">
            <w:r w:rsidRPr="008E0A78">
              <w:t xml:space="preserve">Dag och tid </w:t>
            </w:r>
          </w:p>
        </w:tc>
        <w:tc>
          <w:tcPr>
            <w:tcW w:w="2669" w:type="dxa"/>
          </w:tcPr>
          <w:p w14:paraId="5A8B8AE5" w14:textId="77777777" w:rsidR="003C3AAF" w:rsidRPr="000007BE" w:rsidRDefault="003C3AAF">
            <w:r w:rsidRPr="000007BE">
              <w:t>Kursdel och aktivitet</w:t>
            </w:r>
          </w:p>
        </w:tc>
        <w:tc>
          <w:tcPr>
            <w:tcW w:w="4143" w:type="dxa"/>
          </w:tcPr>
          <w:p w14:paraId="365C5533" w14:textId="77777777" w:rsidR="003C3AAF" w:rsidRPr="000007BE" w:rsidRDefault="003C3AAF">
            <w:r w:rsidRPr="000007BE">
              <w:t>Tema</w:t>
            </w:r>
          </w:p>
        </w:tc>
      </w:tr>
      <w:tr w:rsidR="008E1155" w14:paraId="0CF497AF" w14:textId="77777777" w:rsidTr="00DF0D88">
        <w:tc>
          <w:tcPr>
            <w:tcW w:w="2250" w:type="dxa"/>
          </w:tcPr>
          <w:p w14:paraId="5C0C59C8" w14:textId="41AD391F" w:rsidR="0057413F" w:rsidRPr="008E0A78" w:rsidRDefault="00226CDD">
            <w:pPr>
              <w:rPr>
                <w:color w:val="FF0000"/>
              </w:rPr>
            </w:pPr>
            <w:r w:rsidRPr="008E0A78">
              <w:rPr>
                <w:color w:val="FF0000"/>
              </w:rPr>
              <w:t>Måndag 1</w:t>
            </w:r>
            <w:r w:rsidR="00DF0D88">
              <w:rPr>
                <w:color w:val="FF0000"/>
              </w:rPr>
              <w:t>6</w:t>
            </w:r>
            <w:r w:rsidR="008E1155" w:rsidRPr="008E0A78">
              <w:rPr>
                <w:color w:val="FF0000"/>
              </w:rPr>
              <w:t xml:space="preserve">/1 </w:t>
            </w:r>
          </w:p>
          <w:p w14:paraId="657B3EBF" w14:textId="77777777" w:rsidR="000E044D" w:rsidRPr="008E0A78" w:rsidRDefault="008E1155">
            <w:pPr>
              <w:rPr>
                <w:color w:val="FF0000"/>
              </w:rPr>
            </w:pPr>
            <w:r w:rsidRPr="008E0A78">
              <w:rPr>
                <w:color w:val="FF0000"/>
              </w:rPr>
              <w:t>09-12</w:t>
            </w:r>
            <w:r w:rsidR="00166CFD" w:rsidRPr="008E0A78">
              <w:rPr>
                <w:color w:val="FF0000"/>
              </w:rPr>
              <w:t xml:space="preserve"> </w:t>
            </w:r>
          </w:p>
          <w:p w14:paraId="473F22DC" w14:textId="3D511857" w:rsidR="00D713F6" w:rsidRPr="00344456" w:rsidRDefault="00CE2B0E">
            <w:pPr>
              <w:rPr>
                <w:color w:val="FF0000"/>
                <w:sz w:val="28"/>
                <w:szCs w:val="28"/>
              </w:rPr>
            </w:pPr>
            <w:r w:rsidRPr="00344456">
              <w:rPr>
                <w:color w:val="FF0000"/>
                <w:sz w:val="28"/>
                <w:szCs w:val="28"/>
                <w:u w:val="single"/>
              </w:rPr>
              <w:t>zoom</w:t>
            </w:r>
          </w:p>
        </w:tc>
        <w:tc>
          <w:tcPr>
            <w:tcW w:w="2669" w:type="dxa"/>
          </w:tcPr>
          <w:p w14:paraId="5A3C809C" w14:textId="77777777" w:rsidR="000247F8" w:rsidRDefault="008E1155" w:rsidP="00DD5B0F">
            <w:r w:rsidRPr="000007BE">
              <w:t xml:space="preserve">Kursstart </w:t>
            </w:r>
          </w:p>
          <w:p w14:paraId="116D41C6" w14:textId="27811210" w:rsidR="008E1155" w:rsidRDefault="00DD5B0F" w:rsidP="00DD5B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anne</w:t>
            </w:r>
            <w:r w:rsidR="00CE2B0E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&amp; Cilla </w:t>
            </w:r>
          </w:p>
          <w:p w14:paraId="1D9EAE15" w14:textId="77777777" w:rsidR="00CE2B0E" w:rsidRPr="00CE2B0E" w:rsidRDefault="00FE7B24" w:rsidP="00CE2B0E">
            <w:pPr>
              <w:rPr>
                <w:sz w:val="18"/>
                <w:szCs w:val="18"/>
              </w:rPr>
            </w:pPr>
            <w:hyperlink r:id="rId9" w:history="1">
              <w:r w:rsidR="00CE2B0E" w:rsidRPr="00CE2B0E">
                <w:rPr>
                  <w:rStyle w:val="Hyperlink"/>
                  <w:sz w:val="18"/>
                  <w:szCs w:val="18"/>
                </w:rPr>
                <w:t>https://slu-se.zoom.us/j/7550490044</w:t>
              </w:r>
            </w:hyperlink>
          </w:p>
          <w:p w14:paraId="5C291D73" w14:textId="6B890CEE" w:rsidR="00CE2B0E" w:rsidRPr="000007BE" w:rsidRDefault="00CE2B0E" w:rsidP="00CE2B0E">
            <w:r w:rsidRPr="00DD5B0F">
              <w:rPr>
                <w:sz w:val="18"/>
                <w:szCs w:val="18"/>
              </w:rPr>
              <w:t>Kod: 49</w:t>
            </w:r>
            <w:r>
              <w:rPr>
                <w:sz w:val="18"/>
                <w:szCs w:val="18"/>
              </w:rPr>
              <w:t>0044</w:t>
            </w:r>
          </w:p>
        </w:tc>
        <w:tc>
          <w:tcPr>
            <w:tcW w:w="4143" w:type="dxa"/>
          </w:tcPr>
          <w:p w14:paraId="14BFB391" w14:textId="77777777" w:rsidR="003C3AAF" w:rsidRDefault="003C3AAF" w:rsidP="005D4872">
            <w:r w:rsidRPr="000007BE">
              <w:t>K</w:t>
            </w:r>
            <w:r w:rsidR="00A618D3">
              <w:t>ursintroduktion – läromål, moment i kursen, material, betygsbedömning av prestationer, kursrepresentant mm.</w:t>
            </w:r>
          </w:p>
          <w:p w14:paraId="466ADEDD" w14:textId="4D7514B9" w:rsidR="00344456" w:rsidRPr="000007BE" w:rsidRDefault="00344456" w:rsidP="005D4872">
            <w:r>
              <w:t>Kamera på – mikrofon av (om Du inte talar)</w:t>
            </w:r>
          </w:p>
        </w:tc>
      </w:tr>
      <w:tr w:rsidR="00226CDD" w14:paraId="7129780B" w14:textId="77777777" w:rsidTr="00DF0D88">
        <w:tc>
          <w:tcPr>
            <w:tcW w:w="2250" w:type="dxa"/>
          </w:tcPr>
          <w:p w14:paraId="4EE81183" w14:textId="04489308" w:rsidR="00226CDD" w:rsidRPr="008E0A78" w:rsidRDefault="00226CDD" w:rsidP="00226CDD">
            <w:r w:rsidRPr="008E0A78">
              <w:t>Tisdag 1</w:t>
            </w:r>
            <w:r w:rsidR="00DF0D88">
              <w:t>7</w:t>
            </w:r>
            <w:r w:rsidRPr="008E0A78">
              <w:t xml:space="preserve">/1 </w:t>
            </w:r>
          </w:p>
          <w:p w14:paraId="5EE1251C" w14:textId="0A998CF1" w:rsidR="0020125C" w:rsidRPr="008E0A78" w:rsidRDefault="0008630F" w:rsidP="00EF117B">
            <w:r>
              <w:t>-</w:t>
            </w:r>
          </w:p>
        </w:tc>
        <w:tc>
          <w:tcPr>
            <w:tcW w:w="2669" w:type="dxa"/>
          </w:tcPr>
          <w:p w14:paraId="7E598E51" w14:textId="1D835724" w:rsidR="00226CDD" w:rsidRPr="000007BE" w:rsidRDefault="00226CDD" w:rsidP="002C129B">
            <w:pPr>
              <w:rPr>
                <w:color w:val="538135" w:themeColor="accent6" w:themeShade="BF"/>
              </w:rPr>
            </w:pPr>
            <w:r w:rsidRPr="000007BE">
              <w:rPr>
                <w:color w:val="2E74B5" w:themeColor="accent1" w:themeShade="BF"/>
              </w:rPr>
              <w:t>Org (D)</w:t>
            </w:r>
          </w:p>
        </w:tc>
        <w:tc>
          <w:tcPr>
            <w:tcW w:w="4143" w:type="dxa"/>
          </w:tcPr>
          <w:p w14:paraId="3FEA368C" w14:textId="7E98A770" w:rsidR="00226CDD" w:rsidRPr="00313628" w:rsidRDefault="00226CDD" w:rsidP="00226CDD">
            <w:pPr>
              <w:rPr>
                <w:i/>
                <w:color w:val="FF0000"/>
              </w:rPr>
            </w:pPr>
            <w:r w:rsidRPr="000007BE">
              <w:rPr>
                <w:color w:val="0070C0"/>
              </w:rPr>
              <w:t>Grupp och samarbete (inledning)</w:t>
            </w:r>
            <w:r w:rsidR="00FC29D4">
              <w:rPr>
                <w:color w:val="0070C0"/>
              </w:rPr>
              <w:t>, eg</w:t>
            </w:r>
            <w:r w:rsidR="00E74F63">
              <w:rPr>
                <w:color w:val="0070C0"/>
              </w:rPr>
              <w:t>na</w:t>
            </w:r>
            <w:r w:rsidR="00FC29D4">
              <w:rPr>
                <w:color w:val="0070C0"/>
              </w:rPr>
              <w:t xml:space="preserve"> studie</w:t>
            </w:r>
            <w:r w:rsidR="00E74F63">
              <w:rPr>
                <w:color w:val="0070C0"/>
              </w:rPr>
              <w:t>r</w:t>
            </w:r>
            <w:r w:rsidR="00FC29D4">
              <w:rPr>
                <w:color w:val="0070C0"/>
              </w:rPr>
              <w:t xml:space="preserve"> med föreläsning på film</w:t>
            </w:r>
            <w:r w:rsidR="00E74F63">
              <w:rPr>
                <w:color w:val="0070C0"/>
              </w:rPr>
              <w:t xml:space="preserve"> i Canvas</w:t>
            </w:r>
          </w:p>
          <w:p w14:paraId="4CB5AFE3" w14:textId="77777777" w:rsidR="00226CDD" w:rsidRPr="000007BE" w:rsidRDefault="00226CDD" w:rsidP="0057413F">
            <w:pPr>
              <w:rPr>
                <w:i/>
              </w:rPr>
            </w:pPr>
          </w:p>
        </w:tc>
      </w:tr>
      <w:tr w:rsidR="00226CDD" w:rsidRPr="00AA4ACF" w14:paraId="48CEDB49" w14:textId="77777777" w:rsidTr="00DF0D88">
        <w:tc>
          <w:tcPr>
            <w:tcW w:w="2250" w:type="dxa"/>
          </w:tcPr>
          <w:p w14:paraId="0ADE529A" w14:textId="1AF45B20" w:rsidR="00226CDD" w:rsidRPr="00AA4ACF" w:rsidRDefault="00226CDD" w:rsidP="00226CDD">
            <w:r w:rsidRPr="00AA4ACF">
              <w:t xml:space="preserve">Onsdag </w:t>
            </w:r>
            <w:r w:rsidR="00EF117B" w:rsidRPr="00AA4ACF">
              <w:t>1</w:t>
            </w:r>
            <w:r w:rsidR="00DF0D88" w:rsidRPr="00AA4ACF">
              <w:t>8</w:t>
            </w:r>
            <w:r w:rsidRPr="00AA4ACF">
              <w:t xml:space="preserve">/1 </w:t>
            </w:r>
          </w:p>
          <w:p w14:paraId="4A20C369" w14:textId="6FE3D42D" w:rsidR="00226CDD" w:rsidRPr="00AA4ACF" w:rsidRDefault="00FC29D4" w:rsidP="00EF117B">
            <w:r w:rsidRPr="00AA4ACF">
              <w:t>10-12</w:t>
            </w:r>
          </w:p>
          <w:p w14:paraId="621EE3CC" w14:textId="776C9F18" w:rsidR="0020125C" w:rsidRPr="00AA4ACF" w:rsidRDefault="0008630F" w:rsidP="00EF117B">
            <w:r w:rsidRPr="00AA4ACF">
              <w:t>Sälgen</w:t>
            </w:r>
          </w:p>
        </w:tc>
        <w:tc>
          <w:tcPr>
            <w:tcW w:w="2669" w:type="dxa"/>
          </w:tcPr>
          <w:p w14:paraId="4F811299" w14:textId="77777777" w:rsidR="00226CDD" w:rsidRPr="00AA4ACF" w:rsidRDefault="00226CDD">
            <w:pPr>
              <w:rPr>
                <w:color w:val="2E74B5" w:themeColor="accent1" w:themeShade="BF"/>
              </w:rPr>
            </w:pPr>
            <w:r w:rsidRPr="00AA4ACF">
              <w:rPr>
                <w:color w:val="2E74B5" w:themeColor="accent1" w:themeShade="BF"/>
              </w:rPr>
              <w:t>Org (D)</w:t>
            </w:r>
          </w:p>
          <w:p w14:paraId="5615F874" w14:textId="4612F3E5" w:rsidR="00E76940" w:rsidRPr="00AA4ACF" w:rsidRDefault="00E76940">
            <w:pPr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</w:p>
        </w:tc>
        <w:tc>
          <w:tcPr>
            <w:tcW w:w="4143" w:type="dxa"/>
          </w:tcPr>
          <w:p w14:paraId="23E950D6" w14:textId="421FF0FA" w:rsidR="00226CDD" w:rsidRPr="00AA4ACF" w:rsidRDefault="00226CDD">
            <w:pPr>
              <w:rPr>
                <w:i/>
                <w:color w:val="2E74B5" w:themeColor="accent1" w:themeShade="BF"/>
              </w:rPr>
            </w:pPr>
            <w:r w:rsidRPr="00AA4ACF">
              <w:rPr>
                <w:color w:val="2E74B5" w:themeColor="accent1" w:themeShade="BF"/>
              </w:rPr>
              <w:t>Kommunikation (inledning)</w:t>
            </w:r>
            <w:r w:rsidR="00FC29D4" w:rsidRPr="00AA4ACF">
              <w:rPr>
                <w:color w:val="2E74B5" w:themeColor="accent1" w:themeShade="BF"/>
              </w:rPr>
              <w:t>, förberedelse via eg</w:t>
            </w:r>
            <w:r w:rsidR="00E74F63" w:rsidRPr="00AA4ACF">
              <w:rPr>
                <w:color w:val="2E74B5" w:themeColor="accent1" w:themeShade="BF"/>
              </w:rPr>
              <w:t>na</w:t>
            </w:r>
            <w:r w:rsidR="00FC29D4" w:rsidRPr="00AA4ACF">
              <w:rPr>
                <w:color w:val="2E74B5" w:themeColor="accent1" w:themeShade="BF"/>
              </w:rPr>
              <w:t xml:space="preserve"> studie</w:t>
            </w:r>
            <w:r w:rsidR="00E74F63" w:rsidRPr="00AA4ACF">
              <w:rPr>
                <w:color w:val="2E74B5" w:themeColor="accent1" w:themeShade="BF"/>
              </w:rPr>
              <w:t>r</w:t>
            </w:r>
            <w:r w:rsidR="00FC29D4" w:rsidRPr="00AA4ACF">
              <w:rPr>
                <w:color w:val="2E74B5" w:themeColor="accent1" w:themeShade="BF"/>
              </w:rPr>
              <w:t xml:space="preserve"> med föreläsning på film</w:t>
            </w:r>
            <w:r w:rsidR="00E74F63" w:rsidRPr="00AA4ACF">
              <w:rPr>
                <w:color w:val="2E74B5" w:themeColor="accent1" w:themeShade="BF"/>
              </w:rPr>
              <w:t xml:space="preserve"> i Canvas</w:t>
            </w:r>
            <w:r w:rsidR="00FC29D4" w:rsidRPr="00AA4ACF">
              <w:rPr>
                <w:color w:val="2E74B5" w:themeColor="accent1" w:themeShade="BF"/>
              </w:rPr>
              <w:t xml:space="preserve">, övning i </w:t>
            </w:r>
            <w:r w:rsidR="00F75E3A" w:rsidRPr="00AA4ACF">
              <w:rPr>
                <w:color w:val="2E74B5" w:themeColor="accent1" w:themeShade="BF"/>
              </w:rPr>
              <w:t>zoom</w:t>
            </w:r>
          </w:p>
        </w:tc>
      </w:tr>
      <w:tr w:rsidR="00226CDD" w:rsidRPr="00AA4ACF" w14:paraId="09251A93" w14:textId="77777777" w:rsidTr="00DF0D88">
        <w:tc>
          <w:tcPr>
            <w:tcW w:w="2250" w:type="dxa"/>
          </w:tcPr>
          <w:p w14:paraId="0B49342E" w14:textId="03162E80" w:rsidR="00226CDD" w:rsidRPr="00AA4ACF" w:rsidRDefault="00226CDD" w:rsidP="00226CDD">
            <w:r w:rsidRPr="00AA4ACF">
              <w:t xml:space="preserve">Torsdag </w:t>
            </w:r>
            <w:r w:rsidR="00DF0D88" w:rsidRPr="00AA4ACF">
              <w:t>19</w:t>
            </w:r>
            <w:r w:rsidRPr="00AA4ACF">
              <w:t xml:space="preserve">/1 </w:t>
            </w:r>
          </w:p>
          <w:p w14:paraId="1A070CE5" w14:textId="77777777" w:rsidR="00226CDD" w:rsidRPr="00AA4ACF" w:rsidRDefault="0020125C" w:rsidP="00EF117B">
            <w:r w:rsidRPr="00AA4ACF">
              <w:t>10-11</w:t>
            </w:r>
          </w:p>
          <w:p w14:paraId="0827F400" w14:textId="24C67EFB" w:rsidR="0020125C" w:rsidRPr="00AA4ACF" w:rsidRDefault="0008630F" w:rsidP="00EF117B">
            <w:r w:rsidRPr="00AA4ACF">
              <w:t>Sälgen</w:t>
            </w:r>
          </w:p>
        </w:tc>
        <w:tc>
          <w:tcPr>
            <w:tcW w:w="2669" w:type="dxa"/>
          </w:tcPr>
          <w:p w14:paraId="6F1A906B" w14:textId="77777777" w:rsidR="00226CDD" w:rsidRPr="00AA4ACF" w:rsidRDefault="00EF117B" w:rsidP="006D188E">
            <w:pPr>
              <w:rPr>
                <w:color w:val="2E74B5" w:themeColor="accent1" w:themeShade="BF"/>
              </w:rPr>
            </w:pPr>
            <w:r w:rsidRPr="00AA4ACF">
              <w:rPr>
                <w:color w:val="2E74B5" w:themeColor="accent1" w:themeShade="BF"/>
              </w:rPr>
              <w:t>Org (D)</w:t>
            </w:r>
          </w:p>
          <w:p w14:paraId="7FC864A9" w14:textId="7987FBC1" w:rsidR="00E76940" w:rsidRPr="00AA4ACF" w:rsidRDefault="00E76940" w:rsidP="004676B7">
            <w:pPr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</w:p>
        </w:tc>
        <w:tc>
          <w:tcPr>
            <w:tcW w:w="4143" w:type="dxa"/>
          </w:tcPr>
          <w:p w14:paraId="2B9C758C" w14:textId="06A73822" w:rsidR="00226CDD" w:rsidRPr="00AA4ACF" w:rsidRDefault="00226CDD" w:rsidP="00226CDD">
            <w:pPr>
              <w:rPr>
                <w:color w:val="2E74B5" w:themeColor="accent1" w:themeShade="BF"/>
              </w:rPr>
            </w:pPr>
            <w:r w:rsidRPr="00AA4ACF">
              <w:rPr>
                <w:color w:val="2E74B5" w:themeColor="accent1" w:themeShade="BF"/>
              </w:rPr>
              <w:t xml:space="preserve">Roller i en </w:t>
            </w:r>
            <w:r w:rsidR="008B533B" w:rsidRPr="00AA4ACF">
              <w:rPr>
                <w:color w:val="2E74B5" w:themeColor="accent1" w:themeShade="BF"/>
              </w:rPr>
              <w:t>grupp</w:t>
            </w:r>
            <w:r w:rsidR="00C74B62" w:rsidRPr="00AA4ACF">
              <w:rPr>
                <w:color w:val="2E74B5" w:themeColor="accent1" w:themeShade="BF"/>
              </w:rPr>
              <w:t>,</w:t>
            </w:r>
            <w:r w:rsidR="00FC29D4" w:rsidRPr="00AA4ACF">
              <w:rPr>
                <w:color w:val="2E74B5" w:themeColor="accent1" w:themeShade="BF"/>
              </w:rPr>
              <w:t xml:space="preserve"> förberedelse via eg</w:t>
            </w:r>
            <w:r w:rsidR="00E74F63" w:rsidRPr="00AA4ACF">
              <w:rPr>
                <w:color w:val="2E74B5" w:themeColor="accent1" w:themeShade="BF"/>
              </w:rPr>
              <w:t>na</w:t>
            </w:r>
            <w:r w:rsidR="00FC29D4" w:rsidRPr="00AA4ACF">
              <w:rPr>
                <w:color w:val="2E74B5" w:themeColor="accent1" w:themeShade="BF"/>
              </w:rPr>
              <w:t xml:space="preserve"> studie</w:t>
            </w:r>
            <w:r w:rsidR="00E74F63" w:rsidRPr="00AA4ACF">
              <w:rPr>
                <w:color w:val="2E74B5" w:themeColor="accent1" w:themeShade="BF"/>
              </w:rPr>
              <w:t>r</w:t>
            </w:r>
            <w:r w:rsidR="00FC29D4" w:rsidRPr="00AA4ACF">
              <w:rPr>
                <w:color w:val="2E74B5" w:themeColor="accent1" w:themeShade="BF"/>
              </w:rPr>
              <w:t xml:space="preserve"> med föreläsning på film</w:t>
            </w:r>
            <w:r w:rsidR="00E74F63" w:rsidRPr="00AA4ACF">
              <w:rPr>
                <w:color w:val="2E74B5" w:themeColor="accent1" w:themeShade="BF"/>
              </w:rPr>
              <w:t xml:space="preserve"> i Canvas</w:t>
            </w:r>
            <w:r w:rsidR="00FC29D4" w:rsidRPr="00AA4ACF">
              <w:rPr>
                <w:color w:val="2E74B5" w:themeColor="accent1" w:themeShade="BF"/>
              </w:rPr>
              <w:t xml:space="preserve">, övning i </w:t>
            </w:r>
            <w:r w:rsidR="00F75E3A" w:rsidRPr="00AA4ACF">
              <w:rPr>
                <w:color w:val="2E74B5" w:themeColor="accent1" w:themeShade="BF"/>
              </w:rPr>
              <w:t>zoom</w:t>
            </w:r>
          </w:p>
          <w:p w14:paraId="45CA9E3B" w14:textId="32C4C488" w:rsidR="00226CDD" w:rsidRPr="00AA4ACF" w:rsidRDefault="00226CDD" w:rsidP="00226CDD">
            <w:pPr>
              <w:rPr>
                <w:i/>
                <w:color w:val="2E74B5" w:themeColor="accent1" w:themeShade="BF"/>
              </w:rPr>
            </w:pPr>
          </w:p>
        </w:tc>
      </w:tr>
      <w:tr w:rsidR="00226CDD" w:rsidRPr="00AA4ACF" w14:paraId="0E1DDF84" w14:textId="77777777" w:rsidTr="00DF0D88">
        <w:tc>
          <w:tcPr>
            <w:tcW w:w="2250" w:type="dxa"/>
          </w:tcPr>
          <w:p w14:paraId="30EC8DA4" w14:textId="50046E20" w:rsidR="00226CDD" w:rsidRPr="00AA4ACF" w:rsidRDefault="00226CDD" w:rsidP="00226CDD">
            <w:r w:rsidRPr="00AA4ACF">
              <w:t>Fredag 2</w:t>
            </w:r>
            <w:r w:rsidR="00DF0D88" w:rsidRPr="00AA4ACF">
              <w:t>0</w:t>
            </w:r>
            <w:r w:rsidRPr="00AA4ACF">
              <w:t xml:space="preserve">/1  </w:t>
            </w:r>
          </w:p>
          <w:p w14:paraId="49AC74DD" w14:textId="77777777" w:rsidR="00226CDD" w:rsidRPr="00AA4ACF" w:rsidRDefault="0020125C" w:rsidP="00EF117B">
            <w:r w:rsidRPr="00AA4ACF">
              <w:t>10-12</w:t>
            </w:r>
          </w:p>
          <w:p w14:paraId="523D426C" w14:textId="6E02353A" w:rsidR="0020125C" w:rsidRPr="00AA4ACF" w:rsidRDefault="0008630F" w:rsidP="00EF117B">
            <w:r w:rsidRPr="00AA4ACF">
              <w:t>Sälgen</w:t>
            </w:r>
          </w:p>
        </w:tc>
        <w:tc>
          <w:tcPr>
            <w:tcW w:w="2669" w:type="dxa"/>
          </w:tcPr>
          <w:p w14:paraId="64B3CFB0" w14:textId="77777777" w:rsidR="00226CDD" w:rsidRPr="00AA4ACF" w:rsidRDefault="00226CDD" w:rsidP="0057413F">
            <w:pPr>
              <w:rPr>
                <w:color w:val="2E74B5" w:themeColor="accent1" w:themeShade="BF"/>
              </w:rPr>
            </w:pPr>
            <w:r w:rsidRPr="00AA4ACF">
              <w:rPr>
                <w:color w:val="2E74B5" w:themeColor="accent1" w:themeShade="BF"/>
              </w:rPr>
              <w:t>Org (D)</w:t>
            </w:r>
          </w:p>
          <w:p w14:paraId="132A0A1F" w14:textId="12B309B4" w:rsidR="00E76940" w:rsidRPr="00AA4ACF" w:rsidRDefault="00E76940" w:rsidP="0057413F">
            <w:pPr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</w:p>
        </w:tc>
        <w:tc>
          <w:tcPr>
            <w:tcW w:w="4143" w:type="dxa"/>
          </w:tcPr>
          <w:p w14:paraId="4ED2F56B" w14:textId="02379715" w:rsidR="00226CDD" w:rsidRPr="00AA4ACF" w:rsidRDefault="00226CDD" w:rsidP="00FC29D4">
            <w:pPr>
              <w:rPr>
                <w:i/>
                <w:color w:val="2E74B5" w:themeColor="accent1" w:themeShade="BF"/>
              </w:rPr>
            </w:pPr>
            <w:r w:rsidRPr="00AA4ACF">
              <w:rPr>
                <w:color w:val="2E74B5" w:themeColor="accent1" w:themeShade="BF"/>
              </w:rPr>
              <w:t>Organisationsstruktur</w:t>
            </w:r>
            <w:r w:rsidR="00C74B62" w:rsidRPr="00AA4ACF">
              <w:rPr>
                <w:color w:val="2E74B5" w:themeColor="accent1" w:themeShade="BF"/>
              </w:rPr>
              <w:t>,</w:t>
            </w:r>
            <w:r w:rsidR="00FC29D4" w:rsidRPr="00AA4ACF">
              <w:rPr>
                <w:color w:val="2E74B5" w:themeColor="accent1" w:themeShade="BF"/>
              </w:rPr>
              <w:t xml:space="preserve"> förberedelse via eg</w:t>
            </w:r>
            <w:r w:rsidR="00E74F63" w:rsidRPr="00AA4ACF">
              <w:rPr>
                <w:color w:val="2E74B5" w:themeColor="accent1" w:themeShade="BF"/>
              </w:rPr>
              <w:t>na</w:t>
            </w:r>
            <w:r w:rsidR="00FC29D4" w:rsidRPr="00AA4ACF">
              <w:rPr>
                <w:color w:val="2E74B5" w:themeColor="accent1" w:themeShade="BF"/>
              </w:rPr>
              <w:t xml:space="preserve"> studie</w:t>
            </w:r>
            <w:r w:rsidR="00E74F63" w:rsidRPr="00AA4ACF">
              <w:rPr>
                <w:color w:val="2E74B5" w:themeColor="accent1" w:themeShade="BF"/>
              </w:rPr>
              <w:t>r</w:t>
            </w:r>
            <w:r w:rsidR="00FC29D4" w:rsidRPr="00AA4ACF">
              <w:rPr>
                <w:color w:val="2E74B5" w:themeColor="accent1" w:themeShade="BF"/>
              </w:rPr>
              <w:t xml:space="preserve"> med föreläsning på film</w:t>
            </w:r>
            <w:r w:rsidR="00E74F63" w:rsidRPr="00AA4ACF">
              <w:rPr>
                <w:color w:val="2E74B5" w:themeColor="accent1" w:themeShade="BF"/>
              </w:rPr>
              <w:t xml:space="preserve"> i Canvas</w:t>
            </w:r>
            <w:r w:rsidR="00FC29D4" w:rsidRPr="00AA4ACF">
              <w:rPr>
                <w:color w:val="2E74B5" w:themeColor="accent1" w:themeShade="BF"/>
              </w:rPr>
              <w:t xml:space="preserve">, övning i </w:t>
            </w:r>
            <w:r w:rsidR="00F75E3A" w:rsidRPr="00AA4ACF">
              <w:rPr>
                <w:color w:val="2E74B5" w:themeColor="accent1" w:themeShade="BF"/>
              </w:rPr>
              <w:t>zoom</w:t>
            </w:r>
          </w:p>
        </w:tc>
      </w:tr>
      <w:tr w:rsidR="0082430B" w:rsidRPr="00AA4ACF" w14:paraId="3B61F708" w14:textId="77777777" w:rsidTr="008F55AD">
        <w:tc>
          <w:tcPr>
            <w:tcW w:w="9062" w:type="dxa"/>
            <w:gridSpan w:val="3"/>
          </w:tcPr>
          <w:p w14:paraId="33616B66" w14:textId="55B1D0E3" w:rsidR="0082430B" w:rsidRPr="00AA4ACF" w:rsidRDefault="00C17091">
            <w:r w:rsidRPr="00AA4ACF">
              <w:rPr>
                <w:b/>
              </w:rPr>
              <w:t xml:space="preserve">V4 </w:t>
            </w:r>
            <w:r w:rsidRPr="00AA4ACF">
              <w:rPr>
                <w:b/>
                <w:color w:val="538135" w:themeColor="accent6" w:themeShade="BF"/>
              </w:rPr>
              <w:t>Marknadsföring</w:t>
            </w:r>
          </w:p>
        </w:tc>
      </w:tr>
      <w:tr w:rsidR="00C17091" w:rsidRPr="00AA4ACF" w14:paraId="47DF93C1" w14:textId="77777777" w:rsidTr="00DF0D88">
        <w:tc>
          <w:tcPr>
            <w:tcW w:w="2250" w:type="dxa"/>
          </w:tcPr>
          <w:p w14:paraId="6E66B539" w14:textId="3D54A039" w:rsidR="00C17091" w:rsidRPr="00AA4ACF" w:rsidRDefault="00C17091" w:rsidP="00C17091">
            <w:pPr>
              <w:rPr>
                <w:color w:val="FF0000"/>
              </w:rPr>
            </w:pPr>
            <w:r w:rsidRPr="00AA4ACF">
              <w:rPr>
                <w:color w:val="FF0000"/>
              </w:rPr>
              <w:t>Måndag 2</w:t>
            </w:r>
            <w:r w:rsidR="00DF0D88" w:rsidRPr="00AA4ACF">
              <w:rPr>
                <w:color w:val="FF0000"/>
              </w:rPr>
              <w:t>3</w:t>
            </w:r>
            <w:r w:rsidRPr="00AA4ACF">
              <w:rPr>
                <w:color w:val="FF0000"/>
              </w:rPr>
              <w:t xml:space="preserve">/1 </w:t>
            </w:r>
          </w:p>
          <w:p w14:paraId="75433F18" w14:textId="77777777" w:rsidR="00C17091" w:rsidRPr="00AA4ACF" w:rsidRDefault="00C17091" w:rsidP="00C17091">
            <w:pPr>
              <w:rPr>
                <w:color w:val="FF0000"/>
              </w:rPr>
            </w:pPr>
            <w:r w:rsidRPr="00AA4ACF">
              <w:rPr>
                <w:color w:val="FF0000"/>
              </w:rPr>
              <w:t>09-12</w:t>
            </w:r>
          </w:p>
          <w:p w14:paraId="50004FDB" w14:textId="2E91A266" w:rsidR="00C17091" w:rsidRPr="00AA4ACF" w:rsidRDefault="00344456" w:rsidP="00CE2B0E">
            <w:r w:rsidRPr="00344456">
              <w:rPr>
                <w:color w:val="FF0000"/>
                <w:sz w:val="28"/>
                <w:szCs w:val="28"/>
                <w:u w:val="single"/>
              </w:rPr>
              <w:t>Zoom</w:t>
            </w:r>
          </w:p>
        </w:tc>
        <w:tc>
          <w:tcPr>
            <w:tcW w:w="2669" w:type="dxa"/>
          </w:tcPr>
          <w:p w14:paraId="5BEC408E" w14:textId="77777777" w:rsidR="00C17091" w:rsidRPr="00AA4ACF" w:rsidRDefault="00C17091" w:rsidP="00C17091">
            <w:pPr>
              <w:rPr>
                <w:color w:val="538135" w:themeColor="accent6" w:themeShade="BF"/>
              </w:rPr>
            </w:pPr>
            <w:r w:rsidRPr="00AA4ACF">
              <w:rPr>
                <w:color w:val="538135" w:themeColor="accent6" w:themeShade="BF"/>
              </w:rPr>
              <w:t>Mf (C)</w:t>
            </w:r>
          </w:p>
          <w:p w14:paraId="5838A1F7" w14:textId="42C35952" w:rsidR="00C17091" w:rsidRPr="00AA4ACF" w:rsidRDefault="00C17091" w:rsidP="00C17091">
            <w:pPr>
              <w:rPr>
                <w:color w:val="FF0000"/>
              </w:rPr>
            </w:pPr>
            <w:r w:rsidRPr="00AA4ACF">
              <w:rPr>
                <w:color w:val="538135" w:themeColor="accent6" w:themeShade="BF"/>
              </w:rPr>
              <w:t>Föreläsning +</w:t>
            </w:r>
            <w:r w:rsidR="00346C47" w:rsidRPr="00AA4ACF">
              <w:rPr>
                <w:color w:val="538135" w:themeColor="accent6" w:themeShade="BF"/>
              </w:rPr>
              <w:t xml:space="preserve"> </w:t>
            </w:r>
            <w:r w:rsidRPr="00AA4ACF">
              <w:rPr>
                <w:color w:val="FF0000"/>
              </w:rPr>
              <w:t>Case</w:t>
            </w:r>
          </w:p>
          <w:p w14:paraId="370455A2" w14:textId="2493B169" w:rsidR="00EF117B" w:rsidRPr="00AA4ACF" w:rsidRDefault="00EF117B" w:rsidP="00C17091">
            <w:pPr>
              <w:rPr>
                <w:color w:val="FF0000"/>
              </w:rPr>
            </w:pPr>
          </w:p>
        </w:tc>
        <w:tc>
          <w:tcPr>
            <w:tcW w:w="4143" w:type="dxa"/>
          </w:tcPr>
          <w:p w14:paraId="3181746C" w14:textId="39757880" w:rsidR="00C17091" w:rsidRPr="00AA4ACF" w:rsidRDefault="00C17091" w:rsidP="00C17091">
            <w:pPr>
              <w:rPr>
                <w:i/>
              </w:rPr>
            </w:pPr>
            <w:r w:rsidRPr="00AA4ACF">
              <w:rPr>
                <w:i/>
              </w:rPr>
              <w:t>Vad är marknadsföring? (och varför skall vi läsa marknadsföring?)</w:t>
            </w:r>
            <w:r w:rsidR="00161F75" w:rsidRPr="00AA4ACF">
              <w:rPr>
                <w:i/>
              </w:rPr>
              <w:t xml:space="preserve"> 1</w:t>
            </w:r>
          </w:p>
          <w:p w14:paraId="3C55EFDC" w14:textId="5D8DDC47" w:rsidR="00C17091" w:rsidRPr="00AA4ACF" w:rsidRDefault="00344456" w:rsidP="00C17091">
            <w:pPr>
              <w:rPr>
                <w:i/>
              </w:rPr>
            </w:pPr>
            <w:r w:rsidRPr="00344456">
              <w:rPr>
                <w:i/>
                <w:color w:val="FF0000"/>
                <w:u w:val="single"/>
              </w:rPr>
              <w:t>Inför</w:t>
            </w:r>
            <w:r>
              <w:rPr>
                <w:i/>
                <w:color w:val="FF0000"/>
              </w:rPr>
              <w:t xml:space="preserve"> föreläsningen – läs ”</w:t>
            </w:r>
            <w:r w:rsidR="00C17091" w:rsidRPr="00AA4ACF">
              <w:rPr>
                <w:i/>
                <w:color w:val="FF0000"/>
              </w:rPr>
              <w:t>Den goda viljan</w:t>
            </w:r>
            <w:r>
              <w:rPr>
                <w:i/>
                <w:color w:val="FF0000"/>
              </w:rPr>
              <w:t>”</w:t>
            </w:r>
          </w:p>
        </w:tc>
      </w:tr>
      <w:tr w:rsidR="00C17091" w:rsidRPr="00AA4ACF" w14:paraId="12E80632" w14:textId="77777777" w:rsidTr="00DF0D88">
        <w:tc>
          <w:tcPr>
            <w:tcW w:w="2250" w:type="dxa"/>
          </w:tcPr>
          <w:p w14:paraId="36FBBA66" w14:textId="1CC18988" w:rsidR="00C17091" w:rsidRPr="00AA4ACF" w:rsidRDefault="00C17091" w:rsidP="00C17091">
            <w:r w:rsidRPr="00AA4ACF">
              <w:t>Tisdag 2</w:t>
            </w:r>
            <w:r w:rsidR="00DF0D88" w:rsidRPr="00AA4ACF">
              <w:t>4</w:t>
            </w:r>
            <w:r w:rsidRPr="00AA4ACF">
              <w:t xml:space="preserve">/1 </w:t>
            </w:r>
          </w:p>
          <w:p w14:paraId="722ABE7B" w14:textId="3CE0715E" w:rsidR="00C17091" w:rsidRPr="00AA4ACF" w:rsidRDefault="00C17091" w:rsidP="00C17091">
            <w:r w:rsidRPr="00AA4ACF">
              <w:t xml:space="preserve">09-12  </w:t>
            </w:r>
          </w:p>
          <w:p w14:paraId="68B35C70" w14:textId="44945C60" w:rsidR="00C17091" w:rsidRPr="00AA4ACF" w:rsidRDefault="0008630F">
            <w:r w:rsidRPr="00AA4ACF">
              <w:t>Sälgen</w:t>
            </w:r>
          </w:p>
        </w:tc>
        <w:tc>
          <w:tcPr>
            <w:tcW w:w="2669" w:type="dxa"/>
          </w:tcPr>
          <w:p w14:paraId="0575D5B1" w14:textId="77777777" w:rsidR="00C17091" w:rsidRPr="00AA4ACF" w:rsidRDefault="00C17091" w:rsidP="00C17091">
            <w:pPr>
              <w:rPr>
                <w:color w:val="FF0000"/>
              </w:rPr>
            </w:pPr>
            <w:r w:rsidRPr="00AA4ACF">
              <w:rPr>
                <w:color w:val="538135" w:themeColor="accent6" w:themeShade="BF"/>
              </w:rPr>
              <w:t>Mf (C)</w:t>
            </w:r>
            <w:r w:rsidRPr="00AA4ACF">
              <w:rPr>
                <w:color w:val="FF0000"/>
              </w:rPr>
              <w:t xml:space="preserve"> </w:t>
            </w:r>
          </w:p>
          <w:p w14:paraId="43EE259B" w14:textId="5109CB4E" w:rsidR="00C17091" w:rsidRPr="00AA4ACF" w:rsidRDefault="00C17091" w:rsidP="00CE2B0E">
            <w:pPr>
              <w:rPr>
                <w:color w:val="538135" w:themeColor="accent6" w:themeShade="BF"/>
              </w:rPr>
            </w:pPr>
          </w:p>
        </w:tc>
        <w:tc>
          <w:tcPr>
            <w:tcW w:w="4143" w:type="dxa"/>
          </w:tcPr>
          <w:p w14:paraId="7B7ED5FD" w14:textId="6B278192" w:rsidR="00C17091" w:rsidRPr="00AA4ACF" w:rsidRDefault="00C17091" w:rsidP="00C17091">
            <w:pPr>
              <w:rPr>
                <w:i/>
              </w:rPr>
            </w:pPr>
            <w:r w:rsidRPr="00AA4ACF">
              <w:rPr>
                <w:i/>
              </w:rPr>
              <w:t>Konsumentbeteende och segmentering</w:t>
            </w:r>
            <w:r w:rsidR="00161F75" w:rsidRPr="00AA4ACF">
              <w:rPr>
                <w:i/>
              </w:rPr>
              <w:t xml:space="preserve"> 2</w:t>
            </w:r>
          </w:p>
          <w:p w14:paraId="22257AE2" w14:textId="77777777" w:rsidR="00C17091" w:rsidRPr="00AA4ACF" w:rsidRDefault="00C17091">
            <w:pPr>
              <w:rPr>
                <w:i/>
              </w:rPr>
            </w:pPr>
          </w:p>
        </w:tc>
      </w:tr>
      <w:tr w:rsidR="008E1155" w:rsidRPr="00AA4ACF" w14:paraId="062B7902" w14:textId="77777777" w:rsidTr="00DF0D88">
        <w:tc>
          <w:tcPr>
            <w:tcW w:w="2250" w:type="dxa"/>
          </w:tcPr>
          <w:p w14:paraId="2DBB1CB1" w14:textId="0C83C1EF" w:rsidR="00591E96" w:rsidRPr="00AA4ACF" w:rsidRDefault="00C17091" w:rsidP="008F55AD">
            <w:pPr>
              <w:rPr>
                <w:color w:val="FF0000"/>
              </w:rPr>
            </w:pPr>
            <w:r w:rsidRPr="00AA4ACF">
              <w:rPr>
                <w:color w:val="FF0000"/>
              </w:rPr>
              <w:t>Onsdag 2</w:t>
            </w:r>
            <w:r w:rsidR="00DF0D88" w:rsidRPr="00AA4ACF">
              <w:rPr>
                <w:color w:val="FF0000"/>
              </w:rPr>
              <w:t>5</w:t>
            </w:r>
            <w:r w:rsidR="008E1155" w:rsidRPr="00AA4ACF">
              <w:rPr>
                <w:color w:val="FF0000"/>
              </w:rPr>
              <w:t>/1</w:t>
            </w:r>
            <w:r w:rsidR="004F3431" w:rsidRPr="00AA4ACF">
              <w:rPr>
                <w:color w:val="FF0000"/>
              </w:rPr>
              <w:t xml:space="preserve"> </w:t>
            </w:r>
          </w:p>
          <w:p w14:paraId="1E1764F2" w14:textId="22CD0164" w:rsidR="00D713F6" w:rsidRPr="00AA4ACF" w:rsidRDefault="004F3431" w:rsidP="008F55AD">
            <w:pPr>
              <w:rPr>
                <w:color w:val="FF0000"/>
              </w:rPr>
            </w:pPr>
            <w:r w:rsidRPr="00AA4ACF">
              <w:rPr>
                <w:color w:val="FF0000"/>
              </w:rPr>
              <w:t>09-12</w:t>
            </w:r>
          </w:p>
          <w:p w14:paraId="03FF2404" w14:textId="0AA8B89A" w:rsidR="000E044D" w:rsidRPr="00AA4ACF" w:rsidRDefault="0008630F" w:rsidP="008F55AD">
            <w:pPr>
              <w:rPr>
                <w:color w:val="FF0000"/>
              </w:rPr>
            </w:pPr>
            <w:r w:rsidRPr="00344456">
              <w:rPr>
                <w:color w:val="FF0000"/>
              </w:rPr>
              <w:t>Sälgen</w:t>
            </w:r>
          </w:p>
        </w:tc>
        <w:tc>
          <w:tcPr>
            <w:tcW w:w="2669" w:type="dxa"/>
          </w:tcPr>
          <w:p w14:paraId="3776DF32" w14:textId="77777777" w:rsidR="00EF117B" w:rsidRPr="00AA4ACF" w:rsidRDefault="00C17091" w:rsidP="00C17091">
            <w:pPr>
              <w:rPr>
                <w:color w:val="538135" w:themeColor="accent6" w:themeShade="BF"/>
              </w:rPr>
            </w:pPr>
            <w:r w:rsidRPr="00AA4ACF">
              <w:rPr>
                <w:color w:val="538135" w:themeColor="accent6" w:themeShade="BF"/>
              </w:rPr>
              <w:t>Mf (C) föreläsning +</w:t>
            </w:r>
          </w:p>
          <w:p w14:paraId="0632E35F" w14:textId="6928C241" w:rsidR="00C17091" w:rsidRPr="00AA4ACF" w:rsidRDefault="00EF117B" w:rsidP="00C17091">
            <w:pPr>
              <w:rPr>
                <w:color w:val="FF0000"/>
              </w:rPr>
            </w:pPr>
            <w:r w:rsidRPr="00AA4ACF">
              <w:rPr>
                <w:color w:val="FF0000"/>
              </w:rPr>
              <w:t>Övning A</w:t>
            </w:r>
            <w:r w:rsidR="00C17091" w:rsidRPr="00AA4ACF">
              <w:rPr>
                <w:color w:val="FF0000"/>
              </w:rPr>
              <w:t xml:space="preserve"> </w:t>
            </w:r>
          </w:p>
          <w:p w14:paraId="6E15631A" w14:textId="7FC95815" w:rsidR="008E1155" w:rsidRPr="00AA4ACF" w:rsidRDefault="008E1155" w:rsidP="00CE2B0E">
            <w:pPr>
              <w:rPr>
                <w:color w:val="538135" w:themeColor="accent6" w:themeShade="BF"/>
              </w:rPr>
            </w:pPr>
          </w:p>
        </w:tc>
        <w:tc>
          <w:tcPr>
            <w:tcW w:w="4143" w:type="dxa"/>
          </w:tcPr>
          <w:p w14:paraId="5BD67E45" w14:textId="77777777" w:rsidR="00EF117B" w:rsidRPr="00AA4ACF" w:rsidRDefault="00EF117B" w:rsidP="00EF117B">
            <w:pPr>
              <w:rPr>
                <w:i/>
                <w:color w:val="FF0000"/>
              </w:rPr>
            </w:pPr>
            <w:r w:rsidRPr="00AA4ACF">
              <w:rPr>
                <w:i/>
              </w:rPr>
              <w:t>Innovation, produktutveckling och marknadsföringskanaler</w:t>
            </w:r>
            <w:r w:rsidRPr="00AA4ACF">
              <w:rPr>
                <w:i/>
                <w:color w:val="FF0000"/>
              </w:rPr>
              <w:t xml:space="preserve"> </w:t>
            </w:r>
            <w:r w:rsidRPr="00AA4ACF">
              <w:rPr>
                <w:i/>
              </w:rPr>
              <w:t>3</w:t>
            </w:r>
          </w:p>
          <w:p w14:paraId="4587CF60" w14:textId="03C1F43C" w:rsidR="0057413F" w:rsidRPr="00AA4ACF" w:rsidRDefault="00EF117B" w:rsidP="00EF117B">
            <w:pPr>
              <w:rPr>
                <w:i/>
              </w:rPr>
            </w:pPr>
            <w:r w:rsidRPr="00AA4ACF">
              <w:rPr>
                <w:i/>
                <w:color w:val="FF0000"/>
              </w:rPr>
              <w:t>SWOT-analys</w:t>
            </w:r>
            <w:r w:rsidRPr="00AA4ACF">
              <w:rPr>
                <w:i/>
              </w:rPr>
              <w:t xml:space="preserve"> </w:t>
            </w:r>
          </w:p>
        </w:tc>
      </w:tr>
      <w:tr w:rsidR="00C17091" w:rsidRPr="00AA4ACF" w14:paraId="2813EC9D" w14:textId="77777777" w:rsidTr="00DF0D88">
        <w:tc>
          <w:tcPr>
            <w:tcW w:w="2250" w:type="dxa"/>
          </w:tcPr>
          <w:p w14:paraId="322BE820" w14:textId="4517F17A" w:rsidR="00C17091" w:rsidRPr="00AA4ACF" w:rsidRDefault="00C17091" w:rsidP="00C17091">
            <w:r w:rsidRPr="00AA4ACF">
              <w:t>Torsdag 2</w:t>
            </w:r>
            <w:r w:rsidR="00DF0D88" w:rsidRPr="00AA4ACF">
              <w:t>6</w:t>
            </w:r>
            <w:r w:rsidRPr="00AA4ACF">
              <w:t xml:space="preserve">/1 </w:t>
            </w:r>
          </w:p>
          <w:p w14:paraId="35C1600A" w14:textId="77777777" w:rsidR="00FB6450" w:rsidRPr="00AA4ACF" w:rsidRDefault="00FB6450" w:rsidP="0008630F">
            <w:r w:rsidRPr="00AA4ACF">
              <w:t>09-12</w:t>
            </w:r>
          </w:p>
          <w:p w14:paraId="1501A0E2" w14:textId="56E2486E" w:rsidR="00C17091" w:rsidRPr="00AA4ACF" w:rsidRDefault="00344456" w:rsidP="0008630F">
            <w:pPr>
              <w:rPr>
                <w:color w:val="FFFFFF" w:themeColor="background1"/>
              </w:rPr>
            </w:pPr>
            <w:r w:rsidRPr="00344456">
              <w:rPr>
                <w:sz w:val="28"/>
                <w:szCs w:val="28"/>
                <w:u w:val="single"/>
              </w:rPr>
              <w:t>Zoom</w:t>
            </w:r>
          </w:p>
        </w:tc>
        <w:tc>
          <w:tcPr>
            <w:tcW w:w="2669" w:type="dxa"/>
          </w:tcPr>
          <w:p w14:paraId="5229A911" w14:textId="794AC492" w:rsidR="00C17091" w:rsidRPr="00AA4ACF" w:rsidRDefault="00C17091" w:rsidP="00C17091">
            <w:pPr>
              <w:rPr>
                <w:color w:val="538135" w:themeColor="accent6" w:themeShade="BF"/>
              </w:rPr>
            </w:pPr>
            <w:r w:rsidRPr="00AA4ACF">
              <w:rPr>
                <w:color w:val="538135" w:themeColor="accent6" w:themeShade="BF"/>
              </w:rPr>
              <w:t>Mf (C)</w:t>
            </w:r>
            <w:r w:rsidRPr="00AA4ACF">
              <w:rPr>
                <w:color w:val="FF0000"/>
              </w:rPr>
              <w:t xml:space="preserve"> </w:t>
            </w:r>
            <w:r w:rsidR="00CE2B0E" w:rsidRPr="00AA4ACF">
              <w:rPr>
                <w:color w:val="538135" w:themeColor="accent6" w:themeShade="BF"/>
              </w:rPr>
              <w:t>Positionering</w:t>
            </w:r>
          </w:p>
          <w:p w14:paraId="7A85B552" w14:textId="6A451B48" w:rsidR="00346C47" w:rsidRPr="00AA4ACF" w:rsidRDefault="00346C47" w:rsidP="00CE2B0E">
            <w:pPr>
              <w:rPr>
                <w:color w:val="538135" w:themeColor="accent6" w:themeShade="BF"/>
              </w:rPr>
            </w:pPr>
          </w:p>
        </w:tc>
        <w:tc>
          <w:tcPr>
            <w:tcW w:w="4143" w:type="dxa"/>
          </w:tcPr>
          <w:p w14:paraId="160C7147" w14:textId="77777777" w:rsidR="00EF117B" w:rsidRPr="00AA4ACF" w:rsidRDefault="00EF117B" w:rsidP="00EF117B">
            <w:pPr>
              <w:rPr>
                <w:i/>
              </w:rPr>
            </w:pPr>
            <w:r w:rsidRPr="00AA4ACF">
              <w:rPr>
                <w:i/>
              </w:rPr>
              <w:t>Positionering – image och varumärke 4</w:t>
            </w:r>
          </w:p>
          <w:p w14:paraId="768A05F8" w14:textId="4128F89D" w:rsidR="00C17091" w:rsidRPr="00AA4ACF" w:rsidRDefault="00C17091" w:rsidP="00C17091">
            <w:pPr>
              <w:rPr>
                <w:i/>
                <w:color w:val="FF0000"/>
              </w:rPr>
            </w:pPr>
          </w:p>
        </w:tc>
      </w:tr>
      <w:tr w:rsidR="00C17091" w:rsidRPr="00844D51" w14:paraId="63F7C759" w14:textId="77777777" w:rsidTr="00DF0D88">
        <w:tc>
          <w:tcPr>
            <w:tcW w:w="2250" w:type="dxa"/>
          </w:tcPr>
          <w:p w14:paraId="52728A66" w14:textId="4DEE632C" w:rsidR="00C17091" w:rsidRPr="00AA4ACF" w:rsidRDefault="00C17091" w:rsidP="00C17091">
            <w:pPr>
              <w:rPr>
                <w:color w:val="FF0000"/>
              </w:rPr>
            </w:pPr>
            <w:r w:rsidRPr="00AA4ACF">
              <w:rPr>
                <w:color w:val="FF0000"/>
              </w:rPr>
              <w:t>Fredag  2</w:t>
            </w:r>
            <w:r w:rsidR="00DF0D88" w:rsidRPr="00AA4ACF">
              <w:rPr>
                <w:color w:val="FF0000"/>
              </w:rPr>
              <w:t>7</w:t>
            </w:r>
            <w:r w:rsidRPr="00AA4ACF">
              <w:rPr>
                <w:color w:val="FF0000"/>
              </w:rPr>
              <w:t xml:space="preserve">/1  </w:t>
            </w:r>
          </w:p>
          <w:p w14:paraId="0F34408D" w14:textId="4BA4E62D" w:rsidR="00C17091" w:rsidRPr="00AA4ACF" w:rsidRDefault="00064362" w:rsidP="00C17091">
            <w:pPr>
              <w:rPr>
                <w:color w:val="FF0000"/>
              </w:rPr>
            </w:pPr>
            <w:r w:rsidRPr="00AA4ACF">
              <w:rPr>
                <w:color w:val="FF0000"/>
              </w:rPr>
              <w:t xml:space="preserve">09-12 </w:t>
            </w:r>
          </w:p>
          <w:p w14:paraId="0289E57F" w14:textId="235B5C9F" w:rsidR="00C17091" w:rsidRPr="00AA4ACF" w:rsidRDefault="00344456" w:rsidP="0008630F">
            <w:r w:rsidRPr="00344456">
              <w:rPr>
                <w:color w:val="FF0000"/>
                <w:sz w:val="28"/>
                <w:szCs w:val="28"/>
                <w:u w:val="single"/>
              </w:rPr>
              <w:t>Zoom</w:t>
            </w:r>
          </w:p>
        </w:tc>
        <w:tc>
          <w:tcPr>
            <w:tcW w:w="2669" w:type="dxa"/>
          </w:tcPr>
          <w:p w14:paraId="7093882B" w14:textId="3D38E45A" w:rsidR="00064362" w:rsidRPr="00AA4ACF" w:rsidRDefault="00C17091" w:rsidP="00064362">
            <w:pPr>
              <w:rPr>
                <w:color w:val="FF0000"/>
                <w:lang w:val="en-US"/>
              </w:rPr>
            </w:pPr>
            <w:r w:rsidRPr="00AA4ACF">
              <w:rPr>
                <w:color w:val="538135" w:themeColor="accent6" w:themeShade="BF"/>
                <w:lang w:val="en-US"/>
              </w:rPr>
              <w:t xml:space="preserve">Mf </w:t>
            </w:r>
            <w:r w:rsidRPr="00AA4ACF">
              <w:rPr>
                <w:color w:val="FF0000"/>
                <w:lang w:val="en-US"/>
              </w:rPr>
              <w:t xml:space="preserve"> </w:t>
            </w:r>
            <w:r w:rsidR="00225F08" w:rsidRPr="00AA4ACF">
              <w:rPr>
                <w:color w:val="FF0000"/>
                <w:lang w:val="en-US"/>
              </w:rPr>
              <w:t xml:space="preserve">prof. </w:t>
            </w:r>
            <w:r w:rsidR="00064362" w:rsidRPr="00AA4ACF">
              <w:rPr>
                <w:color w:val="FF0000"/>
                <w:lang w:val="en-US"/>
              </w:rPr>
              <w:t>Anders Roos</w:t>
            </w:r>
          </w:p>
          <w:p w14:paraId="05473E18" w14:textId="42C933C3" w:rsidR="00401FBD" w:rsidRPr="00AA4ACF" w:rsidRDefault="0041272B" w:rsidP="00346C47">
            <w:pPr>
              <w:rPr>
                <w:color w:val="1F497D"/>
                <w:lang w:val="en-US"/>
              </w:rPr>
            </w:pPr>
            <w:r w:rsidRPr="00AA4ACF">
              <w:rPr>
                <w:color w:val="1F497D"/>
                <w:lang w:val="en-US"/>
              </w:rPr>
              <w:t>Zoom:</w:t>
            </w:r>
            <w:r w:rsidR="00844D51">
              <w:rPr>
                <w:color w:val="1F497D"/>
                <w:lang w:val="en-US"/>
              </w:rPr>
              <w:t xml:space="preserve"> </w:t>
            </w:r>
            <w:hyperlink r:id="rId10" w:history="1">
              <w:r w:rsidR="00844D51" w:rsidRPr="002D7EC5">
                <w:rPr>
                  <w:rStyle w:val="Hyperlink"/>
                  <w:lang w:val="en-US"/>
                </w:rPr>
                <w:t>https://slu-se.zoom.us/j/69077351855</w:t>
              </w:r>
            </w:hyperlink>
            <w:r w:rsidR="00844D51">
              <w:rPr>
                <w:color w:val="1F497D"/>
                <w:lang w:val="en-US"/>
              </w:rPr>
              <w:t xml:space="preserve"> </w:t>
            </w:r>
          </w:p>
          <w:p w14:paraId="7F35EBC9" w14:textId="6DE5B0D1" w:rsidR="00C17091" w:rsidRPr="00844D51" w:rsidRDefault="00844D51" w:rsidP="00346C47">
            <w:pPr>
              <w:rPr>
                <w:color w:val="1F497D"/>
                <w:lang w:val="en-GB"/>
              </w:rPr>
            </w:pPr>
            <w:r>
              <w:rPr>
                <w:color w:val="1F497D"/>
                <w:lang w:val="en-GB"/>
              </w:rPr>
              <w:t xml:space="preserve">Passcode:  </w:t>
            </w:r>
            <w:r>
              <w:rPr>
                <w:rFonts w:ascii="Arial" w:hAnsi="Arial" w:cs="Arial"/>
                <w:color w:val="39394D"/>
                <w:sz w:val="20"/>
                <w:szCs w:val="20"/>
              </w:rPr>
              <w:t>181003</w:t>
            </w:r>
          </w:p>
        </w:tc>
        <w:tc>
          <w:tcPr>
            <w:tcW w:w="4143" w:type="dxa"/>
          </w:tcPr>
          <w:p w14:paraId="7DEB0423" w14:textId="4750E5C4" w:rsidR="00064362" w:rsidRDefault="00064362" w:rsidP="00064362">
            <w:pPr>
              <w:rPr>
                <w:lang w:val="en-US"/>
              </w:rPr>
            </w:pPr>
            <w:r w:rsidRPr="00AA4ACF">
              <w:rPr>
                <w:lang w:val="en-US"/>
              </w:rPr>
              <w:t>Supply chain and business model Canvas</w:t>
            </w:r>
          </w:p>
          <w:p w14:paraId="058B6C5E" w14:textId="70D4FF7F" w:rsidR="00844D51" w:rsidRPr="00844D51" w:rsidRDefault="00844D51" w:rsidP="00064362">
            <w:pPr>
              <w:rPr>
                <w:i/>
                <w:color w:val="FF0000"/>
                <w:lang w:val="en-US"/>
              </w:rPr>
            </w:pPr>
          </w:p>
          <w:p w14:paraId="52A37622" w14:textId="507252D4" w:rsidR="00C17091" w:rsidRPr="00844D51" w:rsidRDefault="00844D51" w:rsidP="00401FBD">
            <w:r w:rsidRPr="00844D51">
              <w:rPr>
                <w:i/>
                <w:color w:val="FF0000"/>
              </w:rPr>
              <w:t>Obligatorisk närvaro – kamera på och mikrofon av – om Du inte pratar</w:t>
            </w:r>
          </w:p>
        </w:tc>
      </w:tr>
      <w:tr w:rsidR="0082430B" w:rsidRPr="00AA4ACF" w14:paraId="53F38EE3" w14:textId="77777777" w:rsidTr="008F55AD">
        <w:tc>
          <w:tcPr>
            <w:tcW w:w="9062" w:type="dxa"/>
            <w:gridSpan w:val="3"/>
          </w:tcPr>
          <w:p w14:paraId="2F4A6438" w14:textId="1C4BFBCC" w:rsidR="0082430B" w:rsidRPr="00AA4ACF" w:rsidRDefault="00C17091" w:rsidP="008F55AD">
            <w:r w:rsidRPr="00AA4ACF">
              <w:rPr>
                <w:b/>
              </w:rPr>
              <w:t xml:space="preserve">V5 </w:t>
            </w:r>
            <w:r w:rsidRPr="00AA4ACF">
              <w:rPr>
                <w:b/>
                <w:color w:val="2E74B5" w:themeColor="accent1" w:themeShade="BF"/>
              </w:rPr>
              <w:t>Organisationsteori</w:t>
            </w:r>
          </w:p>
        </w:tc>
      </w:tr>
      <w:tr w:rsidR="0065648C" w:rsidRPr="00AA4ACF" w14:paraId="043C780B" w14:textId="77777777" w:rsidTr="00DF0D88">
        <w:tc>
          <w:tcPr>
            <w:tcW w:w="2250" w:type="dxa"/>
          </w:tcPr>
          <w:p w14:paraId="41BD6C70" w14:textId="61C0A740" w:rsidR="0065648C" w:rsidRPr="00AA4ACF" w:rsidRDefault="00B9102D" w:rsidP="0065648C">
            <w:r w:rsidRPr="00AA4ACF">
              <w:t xml:space="preserve">Måndag </w:t>
            </w:r>
            <w:r w:rsidR="00112831" w:rsidRPr="00AA4ACF">
              <w:t>3</w:t>
            </w:r>
            <w:r w:rsidR="00DF0D88" w:rsidRPr="00AA4ACF">
              <w:t>0</w:t>
            </w:r>
            <w:r w:rsidR="00112831" w:rsidRPr="00AA4ACF">
              <w:t>/1</w:t>
            </w:r>
          </w:p>
          <w:p w14:paraId="1AF5D397" w14:textId="5C19EE44" w:rsidR="0065648C" w:rsidRPr="00AA4ACF" w:rsidRDefault="00602695" w:rsidP="0065648C">
            <w:r w:rsidRPr="00AA4ACF">
              <w:t>-</w:t>
            </w:r>
          </w:p>
        </w:tc>
        <w:tc>
          <w:tcPr>
            <w:tcW w:w="2669" w:type="dxa"/>
          </w:tcPr>
          <w:p w14:paraId="63C30598" w14:textId="031571C9" w:rsidR="0065648C" w:rsidRPr="00AA4ACF" w:rsidRDefault="0065648C" w:rsidP="0065648C">
            <w:pPr>
              <w:rPr>
                <w:color w:val="2E74B5" w:themeColor="accent1" w:themeShade="BF"/>
              </w:rPr>
            </w:pPr>
            <w:r w:rsidRPr="00AA4ACF">
              <w:rPr>
                <w:color w:val="2E74B5" w:themeColor="accent1" w:themeShade="BF"/>
              </w:rPr>
              <w:t>Org (D)</w:t>
            </w:r>
          </w:p>
        </w:tc>
        <w:tc>
          <w:tcPr>
            <w:tcW w:w="4143" w:type="dxa"/>
          </w:tcPr>
          <w:p w14:paraId="4E934EA2" w14:textId="7E5D3B09" w:rsidR="0065648C" w:rsidRPr="00AA4ACF" w:rsidRDefault="00E75C1A" w:rsidP="0065648C">
            <w:pPr>
              <w:rPr>
                <w:i/>
                <w:color w:val="FF0000"/>
              </w:rPr>
            </w:pPr>
            <w:r w:rsidRPr="00AA4ACF">
              <w:rPr>
                <w:color w:val="0070C0"/>
              </w:rPr>
              <w:t>Kommunikation/självbild</w:t>
            </w:r>
            <w:r w:rsidR="00FC29D4" w:rsidRPr="00AA4ACF">
              <w:rPr>
                <w:color w:val="0070C0"/>
              </w:rPr>
              <w:t>), förberedelse via eg</w:t>
            </w:r>
            <w:r w:rsidR="00E74F63" w:rsidRPr="00AA4ACF">
              <w:rPr>
                <w:color w:val="0070C0"/>
              </w:rPr>
              <w:t>na</w:t>
            </w:r>
            <w:r w:rsidR="00FC29D4" w:rsidRPr="00AA4ACF">
              <w:rPr>
                <w:color w:val="0070C0"/>
              </w:rPr>
              <w:t xml:space="preserve"> studie</w:t>
            </w:r>
            <w:r w:rsidR="00E74F63" w:rsidRPr="00AA4ACF">
              <w:rPr>
                <w:color w:val="0070C0"/>
              </w:rPr>
              <w:t>r</w:t>
            </w:r>
            <w:r w:rsidR="00FC29D4" w:rsidRPr="00AA4ACF">
              <w:rPr>
                <w:color w:val="0070C0"/>
              </w:rPr>
              <w:t xml:space="preserve"> med föreläsning på film</w:t>
            </w:r>
            <w:r w:rsidR="00E74F63" w:rsidRPr="00AA4ACF">
              <w:rPr>
                <w:color w:val="0070C0"/>
              </w:rPr>
              <w:t xml:space="preserve"> i Ca</w:t>
            </w:r>
            <w:r w:rsidR="00602695" w:rsidRPr="00AA4ACF">
              <w:rPr>
                <w:color w:val="0070C0"/>
              </w:rPr>
              <w:t>n</w:t>
            </w:r>
            <w:r w:rsidR="00E74F63" w:rsidRPr="00AA4ACF">
              <w:rPr>
                <w:color w:val="0070C0"/>
              </w:rPr>
              <w:t>vas</w:t>
            </w:r>
          </w:p>
        </w:tc>
      </w:tr>
      <w:tr w:rsidR="0065648C" w:rsidRPr="00AA4ACF" w14:paraId="64FE872F" w14:textId="77777777" w:rsidTr="00DF0D88">
        <w:tc>
          <w:tcPr>
            <w:tcW w:w="2250" w:type="dxa"/>
          </w:tcPr>
          <w:p w14:paraId="7D052DBA" w14:textId="6534D4AA" w:rsidR="00112831" w:rsidRPr="00AA4ACF" w:rsidRDefault="00B9102D" w:rsidP="0065648C">
            <w:r w:rsidRPr="00AA4ACF">
              <w:lastRenderedPageBreak/>
              <w:t xml:space="preserve">Tisdag </w:t>
            </w:r>
            <w:r w:rsidR="00DF0D88" w:rsidRPr="00AA4ACF">
              <w:t>3</w:t>
            </w:r>
            <w:r w:rsidR="00112831" w:rsidRPr="00AA4ACF">
              <w:t>1</w:t>
            </w:r>
            <w:r w:rsidR="00AD393A" w:rsidRPr="00AA4ACF">
              <w:t>/</w:t>
            </w:r>
            <w:r w:rsidR="00DF0D88" w:rsidRPr="00AA4ACF">
              <w:t>1</w:t>
            </w:r>
            <w:r w:rsidR="00AD393A" w:rsidRPr="00AA4ACF">
              <w:t xml:space="preserve"> </w:t>
            </w:r>
          </w:p>
          <w:p w14:paraId="1ED5F3A6" w14:textId="6EFD0DBE" w:rsidR="0065648C" w:rsidRPr="00AA4ACF" w:rsidRDefault="00AD393A" w:rsidP="0065648C">
            <w:r w:rsidRPr="00AA4ACF">
              <w:t>10</w:t>
            </w:r>
            <w:r w:rsidR="0065648C" w:rsidRPr="00AA4ACF">
              <w:t>-12</w:t>
            </w:r>
          </w:p>
          <w:p w14:paraId="10F0DCE2" w14:textId="6E0494A7" w:rsidR="0065648C" w:rsidRPr="00AA4ACF" w:rsidRDefault="0008630F" w:rsidP="0065648C">
            <w:r w:rsidRPr="00AA4ACF">
              <w:t>Sälgen</w:t>
            </w:r>
          </w:p>
        </w:tc>
        <w:tc>
          <w:tcPr>
            <w:tcW w:w="2669" w:type="dxa"/>
          </w:tcPr>
          <w:p w14:paraId="323686E6" w14:textId="6CA09BE1" w:rsidR="0065648C" w:rsidRPr="00AA4ACF" w:rsidRDefault="0065648C" w:rsidP="0065648C">
            <w:pPr>
              <w:rPr>
                <w:color w:val="2E74B5" w:themeColor="accent1" w:themeShade="BF"/>
              </w:rPr>
            </w:pPr>
            <w:r w:rsidRPr="00AA4ACF">
              <w:rPr>
                <w:color w:val="2E74B5" w:themeColor="accent1" w:themeShade="BF"/>
              </w:rPr>
              <w:t>Org (D)</w:t>
            </w:r>
          </w:p>
          <w:p w14:paraId="035678B6" w14:textId="40C7B2D2" w:rsidR="00112831" w:rsidRPr="00AA4ACF" w:rsidRDefault="00112831" w:rsidP="0065648C">
            <w:pPr>
              <w:rPr>
                <w:rFonts w:cstheme="minorHAnsi"/>
                <w:color w:val="2E74B5" w:themeColor="accent1" w:themeShade="BF"/>
                <w:sz w:val="18"/>
                <w:szCs w:val="18"/>
              </w:rPr>
            </w:pPr>
          </w:p>
        </w:tc>
        <w:tc>
          <w:tcPr>
            <w:tcW w:w="4143" w:type="dxa"/>
          </w:tcPr>
          <w:p w14:paraId="276190D8" w14:textId="6B26F464" w:rsidR="0065648C" w:rsidRPr="00AA4ACF" w:rsidRDefault="00AD393A" w:rsidP="0065648C">
            <w:pPr>
              <w:rPr>
                <w:color w:val="2E74B5" w:themeColor="accent1" w:themeShade="BF"/>
              </w:rPr>
            </w:pPr>
            <w:r w:rsidRPr="00AA4ACF">
              <w:rPr>
                <w:color w:val="2E74B5" w:themeColor="accent1" w:themeShade="BF"/>
              </w:rPr>
              <w:t>Samtal &amp; Lyssnande (diskussion</w:t>
            </w:r>
            <w:r w:rsidR="0065648C" w:rsidRPr="00AA4ACF">
              <w:rPr>
                <w:color w:val="2E74B5" w:themeColor="accent1" w:themeShade="BF"/>
              </w:rPr>
              <w:t xml:space="preserve"> &amp; övning)</w:t>
            </w:r>
            <w:r w:rsidR="00FC29D4" w:rsidRPr="00AA4ACF">
              <w:rPr>
                <w:color w:val="2E74B5" w:themeColor="accent1" w:themeShade="BF"/>
              </w:rPr>
              <w:t>, förberedelse via eg</w:t>
            </w:r>
            <w:r w:rsidR="00E74F63" w:rsidRPr="00AA4ACF">
              <w:rPr>
                <w:color w:val="2E74B5" w:themeColor="accent1" w:themeShade="BF"/>
              </w:rPr>
              <w:t>na</w:t>
            </w:r>
            <w:r w:rsidR="00FC29D4" w:rsidRPr="00AA4ACF">
              <w:rPr>
                <w:color w:val="2E74B5" w:themeColor="accent1" w:themeShade="BF"/>
              </w:rPr>
              <w:t xml:space="preserve"> studie</w:t>
            </w:r>
            <w:r w:rsidR="00E74F63" w:rsidRPr="00AA4ACF">
              <w:rPr>
                <w:color w:val="2E74B5" w:themeColor="accent1" w:themeShade="BF"/>
              </w:rPr>
              <w:t>r</w:t>
            </w:r>
            <w:r w:rsidR="00FC29D4" w:rsidRPr="00AA4ACF">
              <w:rPr>
                <w:color w:val="2E74B5" w:themeColor="accent1" w:themeShade="BF"/>
              </w:rPr>
              <w:t xml:space="preserve"> med föreläsning på </w:t>
            </w:r>
            <w:r w:rsidR="00FC29D4" w:rsidRPr="00AA4ACF">
              <w:rPr>
                <w:i/>
                <w:iCs/>
                <w:color w:val="2E74B5" w:themeColor="accent1" w:themeShade="BF"/>
              </w:rPr>
              <w:t>film</w:t>
            </w:r>
            <w:r w:rsidR="00E74F63" w:rsidRPr="00AA4ACF">
              <w:rPr>
                <w:i/>
                <w:iCs/>
                <w:color w:val="2E74B5" w:themeColor="accent1" w:themeShade="BF"/>
              </w:rPr>
              <w:t xml:space="preserve"> i Canvas</w:t>
            </w:r>
          </w:p>
        </w:tc>
      </w:tr>
      <w:tr w:rsidR="0065648C" w:rsidRPr="00AA4ACF" w14:paraId="3FCE3E8C" w14:textId="77777777" w:rsidTr="00DF0D88">
        <w:tc>
          <w:tcPr>
            <w:tcW w:w="2250" w:type="dxa"/>
          </w:tcPr>
          <w:p w14:paraId="1394F250" w14:textId="4FA1C93D" w:rsidR="0065648C" w:rsidRPr="00AA4ACF" w:rsidRDefault="00B9102D" w:rsidP="0065648C">
            <w:r w:rsidRPr="00AA4ACF">
              <w:t xml:space="preserve">Onsdag </w:t>
            </w:r>
            <w:r w:rsidR="00DF0D88" w:rsidRPr="00AA4ACF">
              <w:t>1</w:t>
            </w:r>
            <w:r w:rsidR="0065648C" w:rsidRPr="00AA4ACF">
              <w:t xml:space="preserve">/2 </w:t>
            </w:r>
          </w:p>
          <w:p w14:paraId="5420B18A" w14:textId="50CCCE7A" w:rsidR="0065648C" w:rsidRPr="00AA4ACF" w:rsidRDefault="00602695" w:rsidP="0065648C">
            <w:r w:rsidRPr="00AA4ACF">
              <w:t>-</w:t>
            </w:r>
          </w:p>
        </w:tc>
        <w:tc>
          <w:tcPr>
            <w:tcW w:w="2669" w:type="dxa"/>
          </w:tcPr>
          <w:p w14:paraId="0547EA1B" w14:textId="25700CA3" w:rsidR="0065648C" w:rsidRPr="00AA4ACF" w:rsidRDefault="0065648C" w:rsidP="0065648C">
            <w:pPr>
              <w:rPr>
                <w:color w:val="2E74B5" w:themeColor="accent1" w:themeShade="BF"/>
              </w:rPr>
            </w:pPr>
            <w:r w:rsidRPr="00AA4ACF">
              <w:rPr>
                <w:color w:val="2E74B5" w:themeColor="accent1" w:themeShade="BF"/>
              </w:rPr>
              <w:t>Org (D)</w:t>
            </w:r>
          </w:p>
        </w:tc>
        <w:tc>
          <w:tcPr>
            <w:tcW w:w="4143" w:type="dxa"/>
          </w:tcPr>
          <w:p w14:paraId="32ECC1A9" w14:textId="1F9FBA79" w:rsidR="0065648C" w:rsidRPr="00AA4ACF" w:rsidRDefault="00E75C1A" w:rsidP="0065648C">
            <w:pPr>
              <w:rPr>
                <w:color w:val="2E74B5" w:themeColor="accent1" w:themeShade="BF"/>
              </w:rPr>
            </w:pPr>
            <w:r w:rsidRPr="00AA4ACF">
              <w:rPr>
                <w:color w:val="2E74B5" w:themeColor="accent1" w:themeShade="BF"/>
              </w:rPr>
              <w:t>Samarbete</w:t>
            </w:r>
            <w:r w:rsidR="00E74F63" w:rsidRPr="00AA4ACF">
              <w:rPr>
                <w:color w:val="2E74B5" w:themeColor="accent1" w:themeShade="BF"/>
              </w:rPr>
              <w:t xml:space="preserve"> - </w:t>
            </w:r>
            <w:r w:rsidR="00FC29D4" w:rsidRPr="00AA4ACF">
              <w:rPr>
                <w:color w:val="2E74B5" w:themeColor="accent1" w:themeShade="BF"/>
              </w:rPr>
              <w:t>förberedelse via eg</w:t>
            </w:r>
            <w:r w:rsidR="00E74F63" w:rsidRPr="00AA4ACF">
              <w:rPr>
                <w:color w:val="2E74B5" w:themeColor="accent1" w:themeShade="BF"/>
              </w:rPr>
              <w:t>na</w:t>
            </w:r>
            <w:r w:rsidR="00FC29D4" w:rsidRPr="00AA4ACF">
              <w:rPr>
                <w:color w:val="2E74B5" w:themeColor="accent1" w:themeShade="BF"/>
              </w:rPr>
              <w:t xml:space="preserve"> studie</w:t>
            </w:r>
            <w:r w:rsidR="00E74F63" w:rsidRPr="00AA4ACF">
              <w:rPr>
                <w:color w:val="2E74B5" w:themeColor="accent1" w:themeShade="BF"/>
              </w:rPr>
              <w:t>r</w:t>
            </w:r>
            <w:r w:rsidR="00FC29D4" w:rsidRPr="00AA4ACF">
              <w:rPr>
                <w:color w:val="2E74B5" w:themeColor="accent1" w:themeShade="BF"/>
              </w:rPr>
              <w:t xml:space="preserve"> med föreläsning på </w:t>
            </w:r>
            <w:r w:rsidR="00FC29D4" w:rsidRPr="00AA4ACF">
              <w:rPr>
                <w:i/>
                <w:iCs/>
                <w:color w:val="2E74B5" w:themeColor="accent1" w:themeShade="BF"/>
              </w:rPr>
              <w:t>film</w:t>
            </w:r>
            <w:r w:rsidR="00E74F63" w:rsidRPr="00AA4ACF">
              <w:rPr>
                <w:i/>
                <w:iCs/>
                <w:color w:val="2E74B5" w:themeColor="accent1" w:themeShade="BF"/>
              </w:rPr>
              <w:t xml:space="preserve"> i Ca</w:t>
            </w:r>
            <w:r w:rsidR="00E10F54" w:rsidRPr="00AA4ACF">
              <w:rPr>
                <w:i/>
                <w:iCs/>
                <w:color w:val="2E74B5" w:themeColor="accent1" w:themeShade="BF"/>
              </w:rPr>
              <w:t>n</w:t>
            </w:r>
            <w:r w:rsidR="00E74F63" w:rsidRPr="00AA4ACF">
              <w:rPr>
                <w:i/>
                <w:iCs/>
                <w:color w:val="2E74B5" w:themeColor="accent1" w:themeShade="BF"/>
              </w:rPr>
              <w:t>vas</w:t>
            </w:r>
          </w:p>
        </w:tc>
      </w:tr>
      <w:tr w:rsidR="0065648C" w:rsidRPr="00AA4ACF" w14:paraId="0051F927" w14:textId="77777777" w:rsidTr="00DF0D88">
        <w:tc>
          <w:tcPr>
            <w:tcW w:w="2250" w:type="dxa"/>
          </w:tcPr>
          <w:p w14:paraId="00E7E602" w14:textId="25BF3670" w:rsidR="00112831" w:rsidRPr="00AA4ACF" w:rsidRDefault="00B9102D" w:rsidP="0065648C">
            <w:r w:rsidRPr="00AA4ACF">
              <w:t xml:space="preserve">Torsdag </w:t>
            </w:r>
            <w:r w:rsidR="00DF0D88" w:rsidRPr="00AA4ACF">
              <w:t>2</w:t>
            </w:r>
            <w:r w:rsidR="00AD393A" w:rsidRPr="00AA4ACF">
              <w:t xml:space="preserve">/2 </w:t>
            </w:r>
          </w:p>
          <w:p w14:paraId="664245A4" w14:textId="1CB90455" w:rsidR="0065648C" w:rsidRPr="00AA4ACF" w:rsidRDefault="00AD393A" w:rsidP="0065648C">
            <w:r w:rsidRPr="00AA4ACF">
              <w:t>10</w:t>
            </w:r>
            <w:r w:rsidR="0065648C" w:rsidRPr="00AA4ACF">
              <w:t>-12</w:t>
            </w:r>
          </w:p>
          <w:p w14:paraId="17769B0B" w14:textId="63937240" w:rsidR="0065648C" w:rsidRPr="00AA4ACF" w:rsidRDefault="0041272B" w:rsidP="0065648C">
            <w:r w:rsidRPr="00AA4ACF">
              <w:t>Sälgen</w:t>
            </w:r>
          </w:p>
        </w:tc>
        <w:tc>
          <w:tcPr>
            <w:tcW w:w="2669" w:type="dxa"/>
          </w:tcPr>
          <w:p w14:paraId="706FD793" w14:textId="48F12796" w:rsidR="0065648C" w:rsidRPr="00AA4ACF" w:rsidRDefault="0065648C" w:rsidP="0065648C">
            <w:pPr>
              <w:rPr>
                <w:color w:val="2E74B5" w:themeColor="accent1" w:themeShade="BF"/>
              </w:rPr>
            </w:pPr>
            <w:r w:rsidRPr="00AA4ACF">
              <w:rPr>
                <w:color w:val="2E74B5" w:themeColor="accent1" w:themeShade="BF"/>
              </w:rPr>
              <w:t>Org (D)</w:t>
            </w:r>
          </w:p>
          <w:p w14:paraId="3C26AF24" w14:textId="06893E14" w:rsidR="00112831" w:rsidRPr="00AA4ACF" w:rsidRDefault="00112831" w:rsidP="0065648C">
            <w:pPr>
              <w:rPr>
                <w:rFonts w:cstheme="minorHAnsi"/>
                <w:color w:val="2E74B5" w:themeColor="accent1" w:themeShade="BF"/>
                <w:sz w:val="18"/>
                <w:szCs w:val="18"/>
              </w:rPr>
            </w:pPr>
          </w:p>
        </w:tc>
        <w:tc>
          <w:tcPr>
            <w:tcW w:w="4143" w:type="dxa"/>
          </w:tcPr>
          <w:p w14:paraId="3319D01F" w14:textId="507A949E" w:rsidR="0065648C" w:rsidRPr="00AA4ACF" w:rsidRDefault="0065648C" w:rsidP="00AD393A">
            <w:pPr>
              <w:rPr>
                <w:color w:val="2E74B5" w:themeColor="accent1" w:themeShade="BF"/>
              </w:rPr>
            </w:pPr>
            <w:r w:rsidRPr="00AA4ACF">
              <w:rPr>
                <w:color w:val="2E74B5" w:themeColor="accent1" w:themeShade="BF"/>
              </w:rPr>
              <w:t>Konflikter (</w:t>
            </w:r>
            <w:r w:rsidR="00AD393A" w:rsidRPr="00AA4ACF">
              <w:rPr>
                <w:color w:val="2E74B5" w:themeColor="accent1" w:themeShade="BF"/>
              </w:rPr>
              <w:t>diskussion</w:t>
            </w:r>
            <w:r w:rsidRPr="00AA4ACF">
              <w:rPr>
                <w:color w:val="2E74B5" w:themeColor="accent1" w:themeShade="BF"/>
              </w:rPr>
              <w:t xml:space="preserve"> &amp; övning</w:t>
            </w:r>
            <w:r w:rsidR="00FC29D4" w:rsidRPr="00AA4ACF">
              <w:rPr>
                <w:color w:val="2E74B5" w:themeColor="accent1" w:themeShade="BF"/>
              </w:rPr>
              <w:t>), förberedelse via eg</w:t>
            </w:r>
            <w:r w:rsidR="00E74F63" w:rsidRPr="00AA4ACF">
              <w:rPr>
                <w:color w:val="2E74B5" w:themeColor="accent1" w:themeShade="BF"/>
              </w:rPr>
              <w:t>na</w:t>
            </w:r>
            <w:r w:rsidR="00FC29D4" w:rsidRPr="00AA4ACF">
              <w:rPr>
                <w:color w:val="2E74B5" w:themeColor="accent1" w:themeShade="BF"/>
              </w:rPr>
              <w:t xml:space="preserve"> studi</w:t>
            </w:r>
            <w:r w:rsidR="00E74F63" w:rsidRPr="00AA4ACF">
              <w:rPr>
                <w:color w:val="2E74B5" w:themeColor="accent1" w:themeShade="BF"/>
              </w:rPr>
              <w:t>er</w:t>
            </w:r>
            <w:r w:rsidR="00FC29D4" w:rsidRPr="00AA4ACF">
              <w:rPr>
                <w:color w:val="2E74B5" w:themeColor="accent1" w:themeShade="BF"/>
              </w:rPr>
              <w:t xml:space="preserve"> med föreläsning på film</w:t>
            </w:r>
            <w:r w:rsidR="00E74F63" w:rsidRPr="00AA4ACF">
              <w:rPr>
                <w:color w:val="2E74B5" w:themeColor="accent1" w:themeShade="BF"/>
              </w:rPr>
              <w:t xml:space="preserve"> i Canvas</w:t>
            </w:r>
          </w:p>
        </w:tc>
        <w:bookmarkStart w:id="0" w:name="_GoBack"/>
        <w:bookmarkEnd w:id="0"/>
      </w:tr>
      <w:tr w:rsidR="0065648C" w:rsidRPr="00AA4ACF" w14:paraId="21DBDF7F" w14:textId="77777777" w:rsidTr="00DF0D88">
        <w:tc>
          <w:tcPr>
            <w:tcW w:w="2250" w:type="dxa"/>
          </w:tcPr>
          <w:p w14:paraId="6460FD84" w14:textId="72077730" w:rsidR="00112831" w:rsidRPr="00AA4ACF" w:rsidRDefault="00B9102D" w:rsidP="0065648C">
            <w:pPr>
              <w:rPr>
                <w:color w:val="FF0000"/>
              </w:rPr>
            </w:pPr>
            <w:r w:rsidRPr="00AA4ACF">
              <w:rPr>
                <w:color w:val="FF0000"/>
              </w:rPr>
              <w:t xml:space="preserve">Fredag </w:t>
            </w:r>
            <w:r w:rsidR="00DF0D88" w:rsidRPr="00AA4ACF">
              <w:rPr>
                <w:color w:val="FF0000"/>
              </w:rPr>
              <w:t>3</w:t>
            </w:r>
            <w:r w:rsidR="00AD393A" w:rsidRPr="00AA4ACF">
              <w:rPr>
                <w:color w:val="FF0000"/>
              </w:rPr>
              <w:t>/2</w:t>
            </w:r>
          </w:p>
          <w:p w14:paraId="63CFF002" w14:textId="322851B8" w:rsidR="0065648C" w:rsidRPr="00AA4ACF" w:rsidRDefault="00AD393A" w:rsidP="0065648C">
            <w:pPr>
              <w:rPr>
                <w:color w:val="FF0000"/>
              </w:rPr>
            </w:pPr>
            <w:r w:rsidRPr="00AA4ACF">
              <w:rPr>
                <w:color w:val="FF0000"/>
              </w:rPr>
              <w:t xml:space="preserve"> </w:t>
            </w:r>
            <w:r w:rsidR="0020125C" w:rsidRPr="00AA4ACF">
              <w:rPr>
                <w:color w:val="FF0000"/>
              </w:rPr>
              <w:t>0</w:t>
            </w:r>
            <w:r w:rsidR="00344456">
              <w:rPr>
                <w:color w:val="FF0000"/>
              </w:rPr>
              <w:t>9-12</w:t>
            </w:r>
          </w:p>
          <w:p w14:paraId="3B376853" w14:textId="3DEA60E1" w:rsidR="0065648C" w:rsidRPr="00AA4ACF" w:rsidRDefault="0041272B" w:rsidP="0065648C">
            <w:r w:rsidRPr="00AA4ACF">
              <w:t>Sälgen</w:t>
            </w:r>
          </w:p>
        </w:tc>
        <w:tc>
          <w:tcPr>
            <w:tcW w:w="2669" w:type="dxa"/>
          </w:tcPr>
          <w:p w14:paraId="7714D3AD" w14:textId="11D9AAD8" w:rsidR="00B70568" w:rsidRPr="00AA4ACF" w:rsidRDefault="00B70568" w:rsidP="0065648C">
            <w:pPr>
              <w:rPr>
                <w:b/>
                <w:bCs/>
                <w:color w:val="FF0000"/>
              </w:rPr>
            </w:pPr>
            <w:r w:rsidRPr="00AA4ACF">
              <w:rPr>
                <w:b/>
                <w:bCs/>
                <w:color w:val="FF0000"/>
              </w:rPr>
              <w:t xml:space="preserve">Examination </w:t>
            </w:r>
          </w:p>
          <w:p w14:paraId="667BD358" w14:textId="4EDB2B63" w:rsidR="00E76FD2" w:rsidRPr="00AA4ACF" w:rsidRDefault="00E76FD2" w:rsidP="0065648C">
            <w:pPr>
              <w:rPr>
                <w:b/>
                <w:bCs/>
                <w:color w:val="FF0000"/>
              </w:rPr>
            </w:pPr>
            <w:r w:rsidRPr="00AA4ACF">
              <w:rPr>
                <w:b/>
                <w:bCs/>
                <w:color w:val="FF0000"/>
              </w:rPr>
              <w:t>Ind</w:t>
            </w:r>
            <w:r w:rsidR="00602695" w:rsidRPr="00AA4ACF">
              <w:rPr>
                <w:b/>
                <w:bCs/>
                <w:color w:val="FF0000"/>
              </w:rPr>
              <w:t>ividuell</w:t>
            </w:r>
            <w:r w:rsidRPr="00AA4ACF">
              <w:rPr>
                <w:b/>
                <w:bCs/>
                <w:color w:val="FF0000"/>
              </w:rPr>
              <w:t xml:space="preserve"> inlämning</w:t>
            </w:r>
          </w:p>
          <w:p w14:paraId="57AA1A15" w14:textId="5254253E" w:rsidR="00112831" w:rsidRPr="00AA4ACF" w:rsidRDefault="0065648C" w:rsidP="0065648C">
            <w:pPr>
              <w:rPr>
                <w:color w:val="2E74B5" w:themeColor="accent1" w:themeShade="BF"/>
              </w:rPr>
            </w:pPr>
            <w:r w:rsidRPr="00AA4ACF">
              <w:rPr>
                <w:color w:val="2E74B5" w:themeColor="accent1" w:themeShade="BF"/>
              </w:rPr>
              <w:t>Org (D)</w:t>
            </w:r>
          </w:p>
        </w:tc>
        <w:tc>
          <w:tcPr>
            <w:tcW w:w="4143" w:type="dxa"/>
          </w:tcPr>
          <w:p w14:paraId="33B780FB" w14:textId="01259B23" w:rsidR="0065648C" w:rsidRPr="00AA4ACF" w:rsidRDefault="00AD393A" w:rsidP="0065648C">
            <w:pPr>
              <w:rPr>
                <w:color w:val="538135" w:themeColor="accent6" w:themeShade="BF"/>
              </w:rPr>
            </w:pPr>
            <w:r w:rsidRPr="00AA4ACF">
              <w:rPr>
                <w:color w:val="0070C0"/>
              </w:rPr>
              <w:t>Ledarskap (</w:t>
            </w:r>
            <w:r w:rsidR="0065648C" w:rsidRPr="00AA4ACF">
              <w:rPr>
                <w:color w:val="FF0000"/>
              </w:rPr>
              <w:t>diskussion</w:t>
            </w:r>
            <w:r w:rsidR="0065648C" w:rsidRPr="00AA4ACF">
              <w:rPr>
                <w:color w:val="0070C0"/>
              </w:rPr>
              <w:t>)</w:t>
            </w:r>
            <w:r w:rsidR="00FC29D4" w:rsidRPr="00AA4ACF">
              <w:rPr>
                <w:color w:val="0070C0"/>
              </w:rPr>
              <w:t xml:space="preserve"> förberedelse via egen studie med föreläsning på film, </w:t>
            </w:r>
            <w:r w:rsidR="00A064C0" w:rsidRPr="00AA4ACF">
              <w:rPr>
                <w:color w:val="FF0000"/>
              </w:rPr>
              <w:t>diskussion</w:t>
            </w:r>
            <w:r w:rsidR="00FC29D4" w:rsidRPr="00AA4ACF">
              <w:rPr>
                <w:color w:val="FF0000"/>
              </w:rPr>
              <w:t xml:space="preserve"> i klassrum</w:t>
            </w:r>
            <w:r w:rsidR="0065648C" w:rsidRPr="00AA4ACF">
              <w:rPr>
                <w:color w:val="FF0000"/>
              </w:rPr>
              <w:t xml:space="preserve"> </w:t>
            </w:r>
          </w:p>
        </w:tc>
      </w:tr>
      <w:tr w:rsidR="0065648C" w:rsidRPr="00AA4ACF" w14:paraId="7A050CEA" w14:textId="77777777" w:rsidTr="008F55AD">
        <w:tc>
          <w:tcPr>
            <w:tcW w:w="9062" w:type="dxa"/>
            <w:gridSpan w:val="3"/>
          </w:tcPr>
          <w:p w14:paraId="0B19DB77" w14:textId="34C8FB6A" w:rsidR="0065648C" w:rsidRPr="00344456" w:rsidRDefault="0065648C" w:rsidP="0065648C">
            <w:bookmarkStart w:id="1" w:name="_Hlk92804806"/>
            <w:r w:rsidRPr="00344456">
              <w:rPr>
                <w:b/>
              </w:rPr>
              <w:t xml:space="preserve">V6 </w:t>
            </w:r>
            <w:r w:rsidRPr="00344456">
              <w:rPr>
                <w:b/>
                <w:color w:val="538135" w:themeColor="accent6" w:themeShade="BF"/>
              </w:rPr>
              <w:t>Marknadsföring</w:t>
            </w:r>
          </w:p>
        </w:tc>
      </w:tr>
      <w:tr w:rsidR="0065648C" w:rsidRPr="00AA4ACF" w14:paraId="7094D172" w14:textId="77777777" w:rsidTr="00DF0D88">
        <w:trPr>
          <w:trHeight w:val="1047"/>
        </w:trPr>
        <w:tc>
          <w:tcPr>
            <w:tcW w:w="2250" w:type="dxa"/>
          </w:tcPr>
          <w:p w14:paraId="06A2EE39" w14:textId="42AF95D0" w:rsidR="00AF0745" w:rsidRPr="00344456" w:rsidRDefault="0065648C" w:rsidP="0065648C">
            <w:pPr>
              <w:rPr>
                <w:color w:val="FF0000"/>
              </w:rPr>
            </w:pPr>
            <w:r w:rsidRPr="00344456">
              <w:rPr>
                <w:color w:val="FF0000"/>
              </w:rPr>
              <w:t xml:space="preserve">Måndag </w:t>
            </w:r>
            <w:r w:rsidR="00DF0D88" w:rsidRPr="00344456">
              <w:rPr>
                <w:color w:val="FF0000"/>
              </w:rPr>
              <w:t>6</w:t>
            </w:r>
            <w:r w:rsidRPr="00344456">
              <w:rPr>
                <w:color w:val="FF0000"/>
              </w:rPr>
              <w:t xml:space="preserve">/2 </w:t>
            </w:r>
          </w:p>
          <w:p w14:paraId="2ECD5F0D" w14:textId="5E2AD726" w:rsidR="0065648C" w:rsidRPr="00344456" w:rsidRDefault="0065648C" w:rsidP="0065648C">
            <w:pPr>
              <w:rPr>
                <w:color w:val="FF0000"/>
              </w:rPr>
            </w:pPr>
            <w:r w:rsidRPr="00344456">
              <w:rPr>
                <w:color w:val="FF0000"/>
              </w:rPr>
              <w:t>09-12</w:t>
            </w:r>
          </w:p>
          <w:p w14:paraId="17C43AE2" w14:textId="0D19B38E" w:rsidR="0065648C" w:rsidRPr="00344456" w:rsidRDefault="00344456" w:rsidP="00401FBD">
            <w:r w:rsidRPr="00344456">
              <w:rPr>
                <w:color w:val="FF0000"/>
                <w:sz w:val="28"/>
                <w:szCs w:val="28"/>
                <w:u w:val="single"/>
              </w:rPr>
              <w:t>Zoom</w:t>
            </w:r>
          </w:p>
        </w:tc>
        <w:tc>
          <w:tcPr>
            <w:tcW w:w="2669" w:type="dxa"/>
          </w:tcPr>
          <w:p w14:paraId="711FD0C4" w14:textId="77777777" w:rsidR="00602695" w:rsidRPr="00344456" w:rsidRDefault="0065648C" w:rsidP="00346C47">
            <w:pPr>
              <w:rPr>
                <w:color w:val="538135" w:themeColor="accent6" w:themeShade="BF"/>
              </w:rPr>
            </w:pPr>
            <w:r w:rsidRPr="00344456">
              <w:rPr>
                <w:color w:val="538135" w:themeColor="accent6" w:themeShade="BF"/>
              </w:rPr>
              <w:t xml:space="preserve">Mf </w:t>
            </w:r>
            <w:r w:rsidR="00602695" w:rsidRPr="00344456">
              <w:rPr>
                <w:color w:val="538135" w:themeColor="accent6" w:themeShade="BF"/>
              </w:rPr>
              <w:t xml:space="preserve">  </w:t>
            </w:r>
            <w:r w:rsidRPr="00344456">
              <w:rPr>
                <w:color w:val="FF0000"/>
              </w:rPr>
              <w:t>Projektintro + Bibliotek</w:t>
            </w:r>
            <w:r w:rsidRPr="00344456">
              <w:rPr>
                <w:color w:val="538135" w:themeColor="accent6" w:themeShade="BF"/>
              </w:rPr>
              <w:t xml:space="preserve"> Mf (</w:t>
            </w:r>
            <w:r w:rsidR="00602695" w:rsidRPr="00344456">
              <w:rPr>
                <w:color w:val="538135" w:themeColor="accent6" w:themeShade="BF"/>
              </w:rPr>
              <w:t xml:space="preserve">+ </w:t>
            </w:r>
            <w:r w:rsidRPr="00344456">
              <w:rPr>
                <w:color w:val="538135" w:themeColor="accent6" w:themeShade="BF"/>
              </w:rPr>
              <w:t xml:space="preserve">C) </w:t>
            </w:r>
          </w:p>
          <w:p w14:paraId="5E13BCAD" w14:textId="40A2C038" w:rsidR="0065648C" w:rsidRPr="00344456" w:rsidRDefault="0065648C" w:rsidP="00346C47">
            <w:pPr>
              <w:rPr>
                <w:color w:val="2E74B5" w:themeColor="accent1" w:themeShade="BF"/>
              </w:rPr>
            </w:pPr>
          </w:p>
        </w:tc>
        <w:tc>
          <w:tcPr>
            <w:tcW w:w="4143" w:type="dxa"/>
          </w:tcPr>
          <w:p w14:paraId="363A2B1D" w14:textId="4706E995" w:rsidR="0065648C" w:rsidRPr="00344456" w:rsidRDefault="0065648C" w:rsidP="0065648C">
            <w:pPr>
              <w:rPr>
                <w:color w:val="0070C0"/>
              </w:rPr>
            </w:pPr>
            <w:r w:rsidRPr="00344456">
              <w:rPr>
                <w:i/>
              </w:rPr>
              <w:t>Presentation av gruppuppgift</w:t>
            </w:r>
            <w:r w:rsidRPr="00344456">
              <w:rPr>
                <w:i/>
                <w:color w:val="FF0000"/>
              </w:rPr>
              <w:t xml:space="preserve"> </w:t>
            </w:r>
            <w:r w:rsidR="00CA28A6" w:rsidRPr="00344456">
              <w:rPr>
                <w:i/>
                <w:color w:val="FF0000"/>
              </w:rPr>
              <w:t xml:space="preserve">– Väsentlighetsanalys </w:t>
            </w:r>
          </w:p>
        </w:tc>
      </w:tr>
      <w:bookmarkEnd w:id="1"/>
      <w:tr w:rsidR="0065648C" w:rsidRPr="00AA4ACF" w14:paraId="5BD6DDFD" w14:textId="77777777" w:rsidTr="00DF0D88">
        <w:tc>
          <w:tcPr>
            <w:tcW w:w="2250" w:type="dxa"/>
          </w:tcPr>
          <w:p w14:paraId="29D909CD" w14:textId="2B19AA91" w:rsidR="00AF0745" w:rsidRPr="00AA4ACF" w:rsidRDefault="0065648C" w:rsidP="0065648C">
            <w:r w:rsidRPr="00AA4ACF">
              <w:t xml:space="preserve">Tisdag </w:t>
            </w:r>
            <w:r w:rsidR="00DF0D88" w:rsidRPr="00AA4ACF">
              <w:t>7</w:t>
            </w:r>
            <w:r w:rsidRPr="00AA4ACF">
              <w:t xml:space="preserve">/2 </w:t>
            </w:r>
          </w:p>
          <w:p w14:paraId="6C860BCE" w14:textId="2A532235" w:rsidR="0041272B" w:rsidRPr="00AA4ACF" w:rsidRDefault="0065648C" w:rsidP="0065648C">
            <w:r w:rsidRPr="00AA4ACF">
              <w:t>09-12</w:t>
            </w:r>
          </w:p>
          <w:p w14:paraId="1834016C" w14:textId="4C1AB3DC" w:rsidR="0065648C" w:rsidRPr="00AA4ACF" w:rsidRDefault="0041272B" w:rsidP="0065648C">
            <w:r w:rsidRPr="00AA4ACF">
              <w:t>Sälgen</w:t>
            </w:r>
          </w:p>
          <w:p w14:paraId="1E273B38" w14:textId="1925E395" w:rsidR="0065648C" w:rsidRPr="00AA4ACF" w:rsidRDefault="0065648C" w:rsidP="0065648C"/>
        </w:tc>
        <w:tc>
          <w:tcPr>
            <w:tcW w:w="2669" w:type="dxa"/>
          </w:tcPr>
          <w:p w14:paraId="6F1EB158" w14:textId="77777777" w:rsidR="00064362" w:rsidRPr="00AA4ACF" w:rsidRDefault="00064362" w:rsidP="00064362">
            <w:pPr>
              <w:rPr>
                <w:color w:val="538135" w:themeColor="accent6" w:themeShade="BF"/>
                <w:lang w:val="en-US"/>
              </w:rPr>
            </w:pPr>
            <w:r w:rsidRPr="00AA4ACF">
              <w:rPr>
                <w:color w:val="538135" w:themeColor="accent6" w:themeShade="BF"/>
                <w:lang w:val="en-US"/>
              </w:rPr>
              <w:t>Mf (C)</w:t>
            </w:r>
          </w:p>
          <w:p w14:paraId="6217828C" w14:textId="2A92EB46" w:rsidR="0065648C" w:rsidRPr="00AA4ACF" w:rsidRDefault="0065648C" w:rsidP="00064362">
            <w:pPr>
              <w:rPr>
                <w:color w:val="FF0000"/>
              </w:rPr>
            </w:pPr>
          </w:p>
        </w:tc>
        <w:tc>
          <w:tcPr>
            <w:tcW w:w="4143" w:type="dxa"/>
          </w:tcPr>
          <w:p w14:paraId="2FAAF1E2" w14:textId="77777777" w:rsidR="00064362" w:rsidRPr="00AA4ACF" w:rsidRDefault="00064362" w:rsidP="00064362">
            <w:pPr>
              <w:rPr>
                <w:i/>
              </w:rPr>
            </w:pPr>
            <w:r w:rsidRPr="00AA4ACF">
              <w:rPr>
                <w:i/>
              </w:rPr>
              <w:t>Marknad, konkurrens, värdeskapande och differentiering 5</w:t>
            </w:r>
          </w:p>
          <w:p w14:paraId="3AF81F55" w14:textId="45B6D149" w:rsidR="0065648C" w:rsidRPr="00AA4ACF" w:rsidRDefault="0065648C" w:rsidP="00064362">
            <w:pPr>
              <w:rPr>
                <w:color w:val="0070C0"/>
              </w:rPr>
            </w:pPr>
          </w:p>
        </w:tc>
      </w:tr>
      <w:tr w:rsidR="0065648C" w:rsidRPr="00AA4ACF" w14:paraId="7CFB8A03" w14:textId="77777777" w:rsidTr="00DF0D88">
        <w:tc>
          <w:tcPr>
            <w:tcW w:w="2250" w:type="dxa"/>
          </w:tcPr>
          <w:p w14:paraId="337C4F18" w14:textId="33E16AB6" w:rsidR="00AF0745" w:rsidRPr="00AA4ACF" w:rsidRDefault="0065648C" w:rsidP="0065648C">
            <w:pPr>
              <w:rPr>
                <w:color w:val="FF0000"/>
              </w:rPr>
            </w:pPr>
            <w:r w:rsidRPr="00AA4ACF">
              <w:rPr>
                <w:color w:val="FF0000"/>
              </w:rPr>
              <w:t xml:space="preserve">Onsdag </w:t>
            </w:r>
            <w:r w:rsidR="00DF0D88" w:rsidRPr="00AA4ACF">
              <w:rPr>
                <w:color w:val="FF0000"/>
              </w:rPr>
              <w:t>8</w:t>
            </w:r>
            <w:r w:rsidRPr="00AA4ACF">
              <w:rPr>
                <w:color w:val="FF0000"/>
              </w:rPr>
              <w:t xml:space="preserve">/2 </w:t>
            </w:r>
          </w:p>
          <w:p w14:paraId="5D0F1224" w14:textId="405C6430" w:rsidR="0065648C" w:rsidRPr="00AA4ACF" w:rsidRDefault="0065648C" w:rsidP="0065648C">
            <w:pPr>
              <w:rPr>
                <w:color w:val="FF0000"/>
              </w:rPr>
            </w:pPr>
            <w:r w:rsidRPr="00AA4ACF">
              <w:rPr>
                <w:color w:val="FF0000"/>
              </w:rPr>
              <w:t>09-12</w:t>
            </w:r>
          </w:p>
          <w:p w14:paraId="2637EA1D" w14:textId="06581215" w:rsidR="0065648C" w:rsidRPr="00AA4ACF" w:rsidRDefault="0041272B" w:rsidP="00344456">
            <w:r w:rsidRPr="00344456">
              <w:rPr>
                <w:color w:val="FF0000"/>
              </w:rPr>
              <w:t>Sälgen</w:t>
            </w:r>
          </w:p>
        </w:tc>
        <w:tc>
          <w:tcPr>
            <w:tcW w:w="2669" w:type="dxa"/>
          </w:tcPr>
          <w:p w14:paraId="35B232CA" w14:textId="7EB03AFF" w:rsidR="0065648C" w:rsidRPr="00AA4ACF" w:rsidRDefault="0065648C" w:rsidP="0065648C">
            <w:pPr>
              <w:rPr>
                <w:color w:val="538135" w:themeColor="accent6" w:themeShade="BF"/>
              </w:rPr>
            </w:pPr>
            <w:r w:rsidRPr="00AA4ACF">
              <w:rPr>
                <w:color w:val="538135" w:themeColor="accent6" w:themeShade="BF"/>
              </w:rPr>
              <w:t>Mf (C)</w:t>
            </w:r>
            <w:r w:rsidR="00652EA8" w:rsidRPr="00AA4ACF">
              <w:rPr>
                <w:color w:val="538135" w:themeColor="accent6" w:themeShade="BF"/>
              </w:rPr>
              <w:t xml:space="preserve">+ </w:t>
            </w:r>
            <w:r w:rsidR="00652EA8" w:rsidRPr="00AA4ACF">
              <w:rPr>
                <w:color w:val="FF0000"/>
              </w:rPr>
              <w:t>Övning B</w:t>
            </w:r>
          </w:p>
          <w:p w14:paraId="4A1D17C0" w14:textId="6158B717" w:rsidR="00346C47" w:rsidRPr="00AA4ACF" w:rsidRDefault="00346C47" w:rsidP="00602695">
            <w:pPr>
              <w:rPr>
                <w:color w:val="2E74B5" w:themeColor="accent1" w:themeShade="BF"/>
              </w:rPr>
            </w:pPr>
          </w:p>
        </w:tc>
        <w:tc>
          <w:tcPr>
            <w:tcW w:w="4143" w:type="dxa"/>
          </w:tcPr>
          <w:p w14:paraId="77428F5A" w14:textId="3819196E" w:rsidR="00652EA8" w:rsidRPr="00AA4ACF" w:rsidRDefault="0065648C" w:rsidP="00652EA8">
            <w:pPr>
              <w:rPr>
                <w:i/>
              </w:rPr>
            </w:pPr>
            <w:r w:rsidRPr="00AA4ACF">
              <w:rPr>
                <w:i/>
              </w:rPr>
              <w:t xml:space="preserve">Marknadsföring </w:t>
            </w:r>
            <w:r w:rsidR="00652EA8" w:rsidRPr="00AA4ACF">
              <w:rPr>
                <w:i/>
              </w:rPr>
              <w:t>i en industriell kontext</w:t>
            </w:r>
          </w:p>
          <w:p w14:paraId="77B8FE79" w14:textId="024A0ABE" w:rsidR="00652EA8" w:rsidRPr="00AA4ACF" w:rsidRDefault="00652EA8" w:rsidP="00652EA8">
            <w:pPr>
              <w:rPr>
                <w:color w:val="0070C0"/>
              </w:rPr>
            </w:pPr>
            <w:r w:rsidRPr="00AA4ACF">
              <w:rPr>
                <w:color w:val="FF0000"/>
              </w:rPr>
              <w:t>Övning B strategisk analys</w:t>
            </w:r>
          </w:p>
          <w:p w14:paraId="592509F3" w14:textId="1C6C0653" w:rsidR="0065648C" w:rsidRPr="00AA4ACF" w:rsidRDefault="0065648C" w:rsidP="0065648C">
            <w:pPr>
              <w:rPr>
                <w:color w:val="0070C0"/>
              </w:rPr>
            </w:pPr>
          </w:p>
        </w:tc>
      </w:tr>
      <w:tr w:rsidR="0065648C" w:rsidRPr="00AA4ACF" w14:paraId="369C7CC5" w14:textId="77777777" w:rsidTr="00DF0D88">
        <w:tc>
          <w:tcPr>
            <w:tcW w:w="2250" w:type="dxa"/>
          </w:tcPr>
          <w:p w14:paraId="248361DC" w14:textId="77777777" w:rsidR="00401FBD" w:rsidRPr="00AA4ACF" w:rsidRDefault="0065648C" w:rsidP="00401FBD">
            <w:r w:rsidRPr="00AA4ACF">
              <w:t xml:space="preserve">Torsdag </w:t>
            </w:r>
            <w:r w:rsidR="00DF0D88" w:rsidRPr="00AA4ACF">
              <w:t>9</w:t>
            </w:r>
            <w:r w:rsidRPr="00AA4ACF">
              <w:t xml:space="preserve">/2 </w:t>
            </w:r>
          </w:p>
          <w:p w14:paraId="28BA7418" w14:textId="4FD2C96F" w:rsidR="00401FBD" w:rsidRPr="00AA4ACF" w:rsidRDefault="00401FBD" w:rsidP="00401FBD">
            <w:r w:rsidRPr="00AA4ACF">
              <w:t>09-12</w:t>
            </w:r>
          </w:p>
          <w:p w14:paraId="3A3D5244" w14:textId="2D65A146" w:rsidR="0065648C" w:rsidRPr="00AA4ACF" w:rsidRDefault="00454BDA" w:rsidP="0065648C">
            <w:pPr>
              <w:rPr>
                <w:color w:val="FF0000"/>
              </w:rPr>
            </w:pPr>
            <w:r>
              <w:t>Zoom</w:t>
            </w:r>
          </w:p>
        </w:tc>
        <w:tc>
          <w:tcPr>
            <w:tcW w:w="2669" w:type="dxa"/>
          </w:tcPr>
          <w:p w14:paraId="0DA4B94C" w14:textId="77777777" w:rsidR="00401FBD" w:rsidRPr="00AA4ACF" w:rsidRDefault="00401FBD" w:rsidP="00401FBD">
            <w:r w:rsidRPr="00AA4ACF">
              <w:rPr>
                <w:color w:val="538135" w:themeColor="accent6" w:themeShade="BF"/>
              </w:rPr>
              <w:t>Mf (C)</w:t>
            </w:r>
            <w:r w:rsidRPr="00AA4ACF">
              <w:rPr>
                <w:color w:val="FF0000"/>
              </w:rPr>
              <w:t xml:space="preserve"> </w:t>
            </w:r>
            <w:r w:rsidRPr="00AA4ACF">
              <w:t>föreläsning  frågestund inför qvissen</w:t>
            </w:r>
          </w:p>
          <w:p w14:paraId="5D89DB5C" w14:textId="5540B1A8" w:rsidR="0065648C" w:rsidRPr="00AA4ACF" w:rsidRDefault="0065648C" w:rsidP="0065648C">
            <w:pPr>
              <w:rPr>
                <w:color w:val="D9D9D9" w:themeColor="background1" w:themeShade="D9"/>
              </w:rPr>
            </w:pPr>
          </w:p>
        </w:tc>
        <w:tc>
          <w:tcPr>
            <w:tcW w:w="4143" w:type="dxa"/>
          </w:tcPr>
          <w:p w14:paraId="06B3B111" w14:textId="6CDAC2DA" w:rsidR="0065648C" w:rsidRPr="00AA4ACF" w:rsidRDefault="00401FBD" w:rsidP="00401FBD">
            <w:pPr>
              <w:rPr>
                <w:i/>
                <w:color w:val="D9D9D9" w:themeColor="background1" w:themeShade="D9"/>
              </w:rPr>
            </w:pPr>
            <w:r w:rsidRPr="00AA4ACF">
              <w:rPr>
                <w:i/>
              </w:rPr>
              <w:t>Varumärke och etik (CSR) 6</w:t>
            </w:r>
          </w:p>
        </w:tc>
      </w:tr>
      <w:tr w:rsidR="0065648C" w:rsidRPr="00AA4ACF" w14:paraId="6F676771" w14:textId="77777777" w:rsidTr="00DF0D88">
        <w:tc>
          <w:tcPr>
            <w:tcW w:w="2250" w:type="dxa"/>
          </w:tcPr>
          <w:p w14:paraId="4E319239" w14:textId="4EFF3E33" w:rsidR="00112831" w:rsidRPr="00AA4ACF" w:rsidRDefault="007C0235" w:rsidP="0065648C">
            <w:pPr>
              <w:rPr>
                <w:color w:val="FF0000"/>
              </w:rPr>
            </w:pPr>
            <w:bookmarkStart w:id="2" w:name="_Hlk92807055"/>
            <w:r w:rsidRPr="00AA4ACF">
              <w:rPr>
                <w:color w:val="FF0000"/>
              </w:rPr>
              <w:t>Fredag 1</w:t>
            </w:r>
            <w:r w:rsidR="00DF0D88" w:rsidRPr="00AA4ACF">
              <w:rPr>
                <w:color w:val="FF0000"/>
              </w:rPr>
              <w:t>0</w:t>
            </w:r>
            <w:r w:rsidRPr="00AA4ACF">
              <w:rPr>
                <w:color w:val="FF0000"/>
              </w:rPr>
              <w:t xml:space="preserve">/2   </w:t>
            </w:r>
          </w:p>
          <w:p w14:paraId="2BDF962D" w14:textId="0FA1122C" w:rsidR="00AF0745" w:rsidRPr="00AA4ACF" w:rsidRDefault="0065648C" w:rsidP="0065648C">
            <w:pPr>
              <w:rPr>
                <w:color w:val="FF0000"/>
                <w:u w:val="single"/>
              </w:rPr>
            </w:pPr>
            <w:r w:rsidRPr="00AA4ACF">
              <w:rPr>
                <w:color w:val="FF0000"/>
                <w:u w:val="single"/>
              </w:rPr>
              <w:t xml:space="preserve">Inlämning av projekt </w:t>
            </w:r>
            <w:r w:rsidR="001A5D07" w:rsidRPr="00AA4ACF">
              <w:rPr>
                <w:color w:val="FF0000"/>
                <w:u w:val="single"/>
              </w:rPr>
              <w:t xml:space="preserve">(väsentlighetsanalysen </w:t>
            </w:r>
            <w:r w:rsidRPr="00AA4ACF">
              <w:rPr>
                <w:color w:val="FF0000"/>
                <w:u w:val="single"/>
              </w:rPr>
              <w:t>kl 12.00 (lunch)</w:t>
            </w:r>
          </w:p>
        </w:tc>
        <w:tc>
          <w:tcPr>
            <w:tcW w:w="2669" w:type="dxa"/>
          </w:tcPr>
          <w:p w14:paraId="3B9107E0" w14:textId="7480159E" w:rsidR="00346C47" w:rsidRPr="00AA4ACF" w:rsidRDefault="00346C47" w:rsidP="00401FBD">
            <w:pPr>
              <w:rPr>
                <w:color w:val="538135" w:themeColor="accent6" w:themeShade="BF"/>
              </w:rPr>
            </w:pPr>
          </w:p>
        </w:tc>
        <w:tc>
          <w:tcPr>
            <w:tcW w:w="4143" w:type="dxa"/>
          </w:tcPr>
          <w:p w14:paraId="752108FC" w14:textId="77777777" w:rsidR="00401FBD" w:rsidRPr="00AA4ACF" w:rsidRDefault="00401FBD" w:rsidP="00401FBD">
            <w:pPr>
              <w:rPr>
                <w:i/>
              </w:rPr>
            </w:pPr>
            <w:r w:rsidRPr="00AA4ACF">
              <w:rPr>
                <w:i/>
              </w:rPr>
              <w:t>Tid att läsa och göra projektarbete</w:t>
            </w:r>
          </w:p>
          <w:p w14:paraId="45E7F9CF" w14:textId="36111CEB" w:rsidR="0065648C" w:rsidRPr="00AA4ACF" w:rsidRDefault="0065648C" w:rsidP="0065648C">
            <w:pPr>
              <w:rPr>
                <w:i/>
              </w:rPr>
            </w:pPr>
          </w:p>
        </w:tc>
      </w:tr>
      <w:bookmarkEnd w:id="2"/>
      <w:tr w:rsidR="0065648C" w:rsidRPr="00AA4ACF" w14:paraId="0DB40C7C" w14:textId="77777777" w:rsidTr="008A42CF">
        <w:tc>
          <w:tcPr>
            <w:tcW w:w="9062" w:type="dxa"/>
            <w:gridSpan w:val="3"/>
            <w:tcBorders>
              <w:bottom w:val="single" w:sz="4" w:space="0" w:color="auto"/>
            </w:tcBorders>
          </w:tcPr>
          <w:p w14:paraId="6CF853CF" w14:textId="4DB3F37C" w:rsidR="0065648C" w:rsidRPr="00AA4ACF" w:rsidRDefault="0065648C" w:rsidP="0065648C">
            <w:r w:rsidRPr="00AA4ACF">
              <w:rPr>
                <w:b/>
              </w:rPr>
              <w:t>V</w:t>
            </w:r>
            <w:r w:rsidR="00F817A4" w:rsidRPr="00AA4ACF">
              <w:rPr>
                <w:b/>
              </w:rPr>
              <w:t>7</w:t>
            </w:r>
          </w:p>
        </w:tc>
      </w:tr>
      <w:tr w:rsidR="0065648C" w:rsidRPr="00AA4ACF" w14:paraId="03E08F6A" w14:textId="77777777" w:rsidTr="00DF0D88"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FB442" w14:textId="37657C31" w:rsidR="0065648C" w:rsidRPr="00AA4ACF" w:rsidRDefault="0065648C" w:rsidP="0065648C">
            <w:r w:rsidRPr="00AA4ACF">
              <w:t>Måndag 1</w:t>
            </w:r>
            <w:r w:rsidR="00DF0D88" w:rsidRPr="00AA4ACF">
              <w:t>3</w:t>
            </w:r>
            <w:r w:rsidRPr="00AA4ACF">
              <w:t xml:space="preserve">/2  </w:t>
            </w:r>
          </w:p>
          <w:p w14:paraId="7CF69FA6" w14:textId="77777777" w:rsidR="00602695" w:rsidRPr="00AA4ACF" w:rsidRDefault="00DB0836" w:rsidP="008E5D0A">
            <w:pPr>
              <w:rPr>
                <w:color w:val="FF0000"/>
              </w:rPr>
            </w:pPr>
            <w:r w:rsidRPr="00AA4ACF">
              <w:rPr>
                <w:color w:val="FF0000"/>
              </w:rPr>
              <w:t xml:space="preserve">09-12  </w:t>
            </w:r>
          </w:p>
          <w:p w14:paraId="3B908520" w14:textId="5A294987" w:rsidR="0065648C" w:rsidRPr="00AA4ACF" w:rsidRDefault="000E044D" w:rsidP="008E5D0A">
            <w:pPr>
              <w:rPr>
                <w:sz w:val="32"/>
                <w:szCs w:val="32"/>
              </w:rPr>
            </w:pPr>
            <w:r w:rsidRPr="00AA4ACF">
              <w:rPr>
                <w:color w:val="FF0000"/>
                <w:sz w:val="32"/>
                <w:szCs w:val="32"/>
              </w:rPr>
              <w:t>Sälgen</w:t>
            </w:r>
          </w:p>
        </w:tc>
        <w:tc>
          <w:tcPr>
            <w:tcW w:w="2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5688D" w14:textId="0AFC4721" w:rsidR="008E0A78" w:rsidRPr="00AA4ACF" w:rsidRDefault="008E0A78" w:rsidP="0065648C">
            <w:pPr>
              <w:rPr>
                <w:b/>
              </w:rPr>
            </w:pPr>
            <w:r w:rsidRPr="00AA4ACF">
              <w:rPr>
                <w:b/>
              </w:rPr>
              <w:t>Examination</w:t>
            </w:r>
            <w:r w:rsidR="00B70568" w:rsidRPr="00AA4ACF">
              <w:rPr>
                <w:b/>
              </w:rPr>
              <w:t>- Qviss</w:t>
            </w:r>
          </w:p>
          <w:p w14:paraId="324FECCD" w14:textId="2B950108" w:rsidR="0065648C" w:rsidRPr="00AA4ACF" w:rsidRDefault="00583445" w:rsidP="0065648C">
            <w:pPr>
              <w:rPr>
                <w:b/>
              </w:rPr>
            </w:pPr>
            <w:r w:rsidRPr="00AA4ACF">
              <w:t xml:space="preserve">3+3 </w:t>
            </w:r>
            <w:r w:rsidR="0065648C" w:rsidRPr="00AA4ACF">
              <w:t>frågor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C3596" w14:textId="3A9957FA" w:rsidR="0065648C" w:rsidRPr="00AA4ACF" w:rsidRDefault="0065648C" w:rsidP="0065648C"/>
        </w:tc>
      </w:tr>
      <w:tr w:rsidR="0065648C" w:rsidRPr="00AA4ACF" w14:paraId="1F27FB17" w14:textId="77777777" w:rsidTr="00DF0D88"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0F5F1" w14:textId="5FB6915A" w:rsidR="00112831" w:rsidRPr="00AA4ACF" w:rsidRDefault="0065648C" w:rsidP="0065648C">
            <w:pPr>
              <w:rPr>
                <w:color w:val="FF0000"/>
              </w:rPr>
            </w:pPr>
            <w:bookmarkStart w:id="3" w:name="_Hlk92807145"/>
            <w:r w:rsidRPr="00AA4ACF">
              <w:rPr>
                <w:color w:val="FF0000"/>
              </w:rPr>
              <w:t>Tisdag 1</w:t>
            </w:r>
            <w:r w:rsidR="00DF0D88" w:rsidRPr="00AA4ACF">
              <w:rPr>
                <w:color w:val="FF0000"/>
              </w:rPr>
              <w:t>4</w:t>
            </w:r>
            <w:r w:rsidRPr="00AA4ACF">
              <w:rPr>
                <w:color w:val="FF0000"/>
              </w:rPr>
              <w:t xml:space="preserve">/2 </w:t>
            </w:r>
          </w:p>
          <w:p w14:paraId="23BF3FBB" w14:textId="06717697" w:rsidR="000E044D" w:rsidRPr="00AA4ACF" w:rsidRDefault="000E044D" w:rsidP="0065648C">
            <w:pPr>
              <w:rPr>
                <w:b/>
                <w:bCs/>
                <w:color w:val="FF0000"/>
              </w:rPr>
            </w:pPr>
            <w:r w:rsidRPr="00AA4ACF">
              <w:rPr>
                <w:b/>
                <w:bCs/>
                <w:color w:val="FF0000"/>
              </w:rPr>
              <w:t>09-12</w:t>
            </w:r>
            <w:r w:rsidR="00DF0D88" w:rsidRPr="00AA4ACF">
              <w:rPr>
                <w:b/>
                <w:bCs/>
                <w:color w:val="FF0000"/>
              </w:rPr>
              <w:t xml:space="preserve"> + 13-16</w:t>
            </w:r>
          </w:p>
          <w:p w14:paraId="3B19E040" w14:textId="2E417B58" w:rsidR="0065648C" w:rsidRPr="00AA4ACF" w:rsidRDefault="00602695" w:rsidP="0065648C">
            <w:r w:rsidRPr="00AA4ACF">
              <w:rPr>
                <w:color w:val="FF0000"/>
                <w:sz w:val="32"/>
                <w:szCs w:val="32"/>
              </w:rPr>
              <w:t>Sälgen</w:t>
            </w:r>
          </w:p>
        </w:tc>
        <w:tc>
          <w:tcPr>
            <w:tcW w:w="2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71E6C" w14:textId="270F6EF8" w:rsidR="00B70568" w:rsidRPr="00AA4ACF" w:rsidRDefault="00B70568" w:rsidP="0065648C">
            <w:pPr>
              <w:rPr>
                <w:color w:val="538135" w:themeColor="accent6" w:themeShade="BF"/>
              </w:rPr>
            </w:pPr>
            <w:r w:rsidRPr="00AA4ACF">
              <w:rPr>
                <w:b/>
                <w:bCs/>
                <w:color w:val="538135" w:themeColor="accent6" w:themeShade="BF"/>
              </w:rPr>
              <w:t xml:space="preserve">Examination </w:t>
            </w:r>
            <w:r w:rsidRPr="00AA4ACF">
              <w:rPr>
                <w:color w:val="538135" w:themeColor="accent6" w:themeShade="BF"/>
              </w:rPr>
              <w:t xml:space="preserve">– av gruppuppgift  </w:t>
            </w:r>
          </w:p>
          <w:p w14:paraId="72A91D12" w14:textId="7C74F77B" w:rsidR="0065648C" w:rsidRPr="00AA4ACF" w:rsidRDefault="0065648C" w:rsidP="0065648C">
            <w:pPr>
              <w:rPr>
                <w:color w:val="538135" w:themeColor="accent6" w:themeShade="BF"/>
              </w:rPr>
            </w:pPr>
            <w:r w:rsidRPr="00AA4ACF">
              <w:rPr>
                <w:color w:val="538135" w:themeColor="accent6" w:themeShade="BF"/>
              </w:rPr>
              <w:t xml:space="preserve">Mf  (C) </w:t>
            </w:r>
          </w:p>
          <w:p w14:paraId="6ABCCE3D" w14:textId="670B5496" w:rsidR="00346C47" w:rsidRPr="00AA4ACF" w:rsidRDefault="00346C47" w:rsidP="00AC2E9E"/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0F5F1" w14:textId="619283FD" w:rsidR="00DA7F5D" w:rsidRPr="00AA4ACF" w:rsidRDefault="0065648C" w:rsidP="0065648C">
            <w:r w:rsidRPr="005C0514">
              <w:rPr>
                <w:color w:val="FF0000"/>
              </w:rPr>
              <w:t>Present</w:t>
            </w:r>
            <w:r w:rsidR="00591E96" w:rsidRPr="005C0514">
              <w:rPr>
                <w:color w:val="FF0000"/>
              </w:rPr>
              <w:t>ation och diskussion av grupp-projekt</w:t>
            </w:r>
            <w:r w:rsidR="00113235" w:rsidRPr="005C0514">
              <w:rPr>
                <w:color w:val="FF0000"/>
              </w:rPr>
              <w:t xml:space="preserve">  </w:t>
            </w:r>
            <w:r w:rsidR="005C0514">
              <w:t xml:space="preserve">där alla tar respondent och opponent-roller </w:t>
            </w:r>
            <w:r w:rsidR="00DA7F5D" w:rsidRPr="00AA4ACF">
              <w:t>(</w:t>
            </w:r>
            <w:r w:rsidR="00DA7F5D" w:rsidRPr="005C0514">
              <w:rPr>
                <w:b/>
                <w:bCs/>
                <w:color w:val="FF0000"/>
              </w:rPr>
              <w:t>Väsentlighetsanalys</w:t>
            </w:r>
            <w:r w:rsidR="00DA7F5D" w:rsidRPr="005C0514">
              <w:rPr>
                <w:color w:val="FF0000"/>
              </w:rPr>
              <w:t>)</w:t>
            </w:r>
          </w:p>
        </w:tc>
      </w:tr>
      <w:tr w:rsidR="0065648C" w:rsidRPr="00AA4ACF" w14:paraId="761FC236" w14:textId="77777777" w:rsidTr="00DF0D88"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B97F8" w14:textId="77777777" w:rsidR="0065648C" w:rsidRPr="00AA4ACF" w:rsidRDefault="0065648C" w:rsidP="0041272B">
            <w:r w:rsidRPr="00AA4ACF">
              <w:t>Onsdag 1</w:t>
            </w:r>
            <w:r w:rsidR="00DF0D88" w:rsidRPr="00AA4ACF">
              <w:t>5</w:t>
            </w:r>
            <w:r w:rsidRPr="00AA4ACF">
              <w:t xml:space="preserve">/2 </w:t>
            </w:r>
          </w:p>
          <w:p w14:paraId="171B4B75" w14:textId="66BDA138" w:rsidR="0041272B" w:rsidRPr="00AA4ACF" w:rsidRDefault="0041272B" w:rsidP="0041272B"/>
        </w:tc>
        <w:tc>
          <w:tcPr>
            <w:tcW w:w="2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A7CDB" w14:textId="29CB8376" w:rsidR="00346C47" w:rsidRPr="00AA4ACF" w:rsidRDefault="00AF0745" w:rsidP="00346C47">
            <w:r w:rsidRPr="00AA4ACF">
              <w:t>(Zoom)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C9874" w14:textId="1021DC2F" w:rsidR="00346C47" w:rsidRPr="00AA4ACF" w:rsidRDefault="00346C47" w:rsidP="00346C47">
            <w:r w:rsidRPr="00AA4ACF">
              <w:t xml:space="preserve">Reservtid  </w:t>
            </w:r>
          </w:p>
          <w:p w14:paraId="76806D92" w14:textId="77777777" w:rsidR="00DF0D88" w:rsidRPr="00AA4ACF" w:rsidRDefault="00DF0D88" w:rsidP="0065648C"/>
          <w:p w14:paraId="32049DA0" w14:textId="3B7444CE" w:rsidR="0065648C" w:rsidRPr="00AA4ACF" w:rsidRDefault="00DF0D88" w:rsidP="0065648C">
            <w:r w:rsidRPr="00AA4ACF">
              <w:t>Inlämning av slutversion och restuppgifter</w:t>
            </w:r>
          </w:p>
        </w:tc>
      </w:tr>
      <w:bookmarkEnd w:id="3"/>
      <w:tr w:rsidR="00CA28A6" w:rsidRPr="00AA4ACF" w14:paraId="54992883" w14:textId="77777777" w:rsidTr="00615CC9">
        <w:tc>
          <w:tcPr>
            <w:tcW w:w="9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98BE9" w14:textId="0706349C" w:rsidR="00CA28A6" w:rsidRPr="00AA4ACF" w:rsidRDefault="00CA28A6" w:rsidP="00CA28A6">
            <w:pPr>
              <w:jc w:val="center"/>
            </w:pPr>
            <w:r w:rsidRPr="00AA4ACF">
              <w:rPr>
                <w:color w:val="FF0000"/>
              </w:rPr>
              <w:t>Glöm inte att fylla i kursvärderingen är Du snäll!</w:t>
            </w:r>
          </w:p>
        </w:tc>
      </w:tr>
    </w:tbl>
    <w:p w14:paraId="42CA605B" w14:textId="4990F709" w:rsidR="00667A82" w:rsidRPr="00AA4ACF" w:rsidRDefault="00667A82">
      <w:pPr>
        <w:rPr>
          <w:b/>
          <w:sz w:val="28"/>
          <w:szCs w:val="28"/>
        </w:rPr>
      </w:pPr>
    </w:p>
    <w:p w14:paraId="1EEEA4E5" w14:textId="777446BB" w:rsidR="0082430B" w:rsidRPr="00AA4ACF" w:rsidRDefault="00862C28" w:rsidP="00333FEF">
      <w:pPr>
        <w:spacing w:after="0" w:line="240" w:lineRule="auto"/>
        <w:rPr>
          <w:b/>
          <w:sz w:val="28"/>
          <w:szCs w:val="28"/>
        </w:rPr>
      </w:pPr>
      <w:r w:rsidRPr="00AA4ACF">
        <w:rPr>
          <w:b/>
          <w:sz w:val="28"/>
          <w:szCs w:val="28"/>
        </w:rPr>
        <w:t xml:space="preserve">Kurslitteratur </w:t>
      </w:r>
    </w:p>
    <w:p w14:paraId="4438A076" w14:textId="77777777" w:rsidR="00D713F6" w:rsidRPr="00AA4ACF" w:rsidRDefault="00D713F6" w:rsidP="00333FEF">
      <w:pPr>
        <w:spacing w:line="240" w:lineRule="auto"/>
      </w:pPr>
      <w:r w:rsidRPr="00AA4ACF">
        <w:t xml:space="preserve">Kursen har två huvudböcker – en i marknadsföring och en i organisationslära. Föreläsningarna följer inte böckerna kapitel för kapitel men läsförslag är givna på de följande sidorna. Därtill har vi artiklar som relevant ämnesmaterial. Tentan täcker </w:t>
      </w:r>
      <w:r w:rsidRPr="00AA4ACF">
        <w:rPr>
          <w:u w:val="single"/>
        </w:rPr>
        <w:t>allt kursmaterial</w:t>
      </w:r>
      <w:r w:rsidRPr="00AA4ACF">
        <w:t xml:space="preserve"> (böcker och artiklar). </w:t>
      </w:r>
    </w:p>
    <w:p w14:paraId="4DA1753C" w14:textId="360765E3" w:rsidR="000C6CFF" w:rsidRPr="00AA4ACF" w:rsidRDefault="008A42CF" w:rsidP="00333FEF">
      <w:pPr>
        <w:pStyle w:val="ListParagraph"/>
        <w:numPr>
          <w:ilvl w:val="0"/>
          <w:numId w:val="1"/>
        </w:numPr>
        <w:spacing w:line="240" w:lineRule="auto"/>
      </w:pPr>
      <w:r w:rsidRPr="00AA4ACF">
        <w:rPr>
          <w:color w:val="538135" w:themeColor="accent6" w:themeShade="BF"/>
        </w:rPr>
        <w:t xml:space="preserve">Marknadsföring </w:t>
      </w:r>
      <w:r w:rsidRPr="00AA4ACF">
        <w:rPr>
          <w:color w:val="ED7D31" w:themeColor="accent2"/>
        </w:rPr>
        <w:t xml:space="preserve"> </w:t>
      </w:r>
      <w:r w:rsidR="000C6CFF" w:rsidRPr="00AA4ACF">
        <w:rPr>
          <w:rFonts w:ascii="Arial" w:hAnsi="Arial" w:cs="Arial"/>
          <w:iCs/>
          <w:color w:val="1F497D"/>
        </w:rPr>
        <w:t>Hansen,</w:t>
      </w:r>
      <w:r w:rsidR="000C6CFF" w:rsidRPr="00AA4ACF">
        <w:rPr>
          <w:color w:val="ED7D31" w:themeColor="accent2"/>
        </w:rPr>
        <w:t xml:space="preserve"> </w:t>
      </w:r>
      <w:r w:rsidR="000C6CFF" w:rsidRPr="00AA4ACF">
        <w:rPr>
          <w:rFonts w:ascii="Arial" w:hAnsi="Arial" w:cs="Arial"/>
          <w:iCs/>
          <w:color w:val="1F497D"/>
        </w:rPr>
        <w:t>Erik &amp; Justlin, Heikki, 2018.</w:t>
      </w:r>
      <w:r w:rsidR="000C6CFF" w:rsidRPr="00AA4ACF">
        <w:rPr>
          <w:rFonts w:ascii="Arial" w:hAnsi="Arial" w:cs="Arial"/>
          <w:i/>
          <w:color w:val="1F497D"/>
        </w:rPr>
        <w:t xml:space="preserve"> Strategic Marketing in the Global Forest Industries, Oregon State University</w:t>
      </w:r>
      <w:r w:rsidR="000C6CFF" w:rsidRPr="00AA4ACF">
        <w:rPr>
          <w:rFonts w:ascii="Arial" w:hAnsi="Arial" w:cs="Arial"/>
          <w:iCs/>
          <w:color w:val="1F497D"/>
        </w:rPr>
        <w:t xml:space="preserve"> (</w:t>
      </w:r>
      <w:r w:rsidR="006E60C8" w:rsidRPr="00AA4ACF">
        <w:rPr>
          <w:rFonts w:ascii="Arial" w:hAnsi="Arial" w:cs="Arial"/>
          <w:iCs/>
          <w:color w:val="1F497D"/>
        </w:rPr>
        <w:t xml:space="preserve">öppet </w:t>
      </w:r>
      <w:r w:rsidR="000C6CFF" w:rsidRPr="00AA4ACF">
        <w:rPr>
          <w:rFonts w:ascii="Arial" w:hAnsi="Arial" w:cs="Arial"/>
          <w:iCs/>
          <w:color w:val="1F497D"/>
        </w:rPr>
        <w:t xml:space="preserve">tillgänglig </w:t>
      </w:r>
      <w:r w:rsidR="006E60C8" w:rsidRPr="00AA4ACF">
        <w:rPr>
          <w:rFonts w:ascii="Arial" w:hAnsi="Arial" w:cs="Arial"/>
          <w:iCs/>
          <w:color w:val="1F497D"/>
        </w:rPr>
        <w:t xml:space="preserve">bok </w:t>
      </w:r>
      <w:r w:rsidR="000C6CFF" w:rsidRPr="00AA4ACF">
        <w:rPr>
          <w:rFonts w:ascii="Arial" w:hAnsi="Arial" w:cs="Arial"/>
          <w:iCs/>
          <w:color w:val="1F497D"/>
        </w:rPr>
        <w:t xml:space="preserve">på </w:t>
      </w:r>
      <w:hyperlink r:id="rId11" w:history="1">
        <w:r w:rsidR="000C6CFF" w:rsidRPr="00AA4ACF">
          <w:rPr>
            <w:rStyle w:val="Hyperlink"/>
          </w:rPr>
          <w:t>http://library2.open.oregonstate.edu/strategicmarketing/</w:t>
        </w:r>
      </w:hyperlink>
      <w:r w:rsidR="000C6CFF" w:rsidRPr="00AA4ACF">
        <w:rPr>
          <w:color w:val="ED7D31" w:themeColor="accent2"/>
        </w:rPr>
        <w:t xml:space="preserve"> </w:t>
      </w:r>
      <w:r w:rsidR="00A92970">
        <w:rPr>
          <w:color w:val="ED7D31" w:themeColor="accent2"/>
        </w:rPr>
        <w:t xml:space="preserve"> eller här </w:t>
      </w:r>
      <w:hyperlink r:id="rId12" w:history="1">
        <w:r w:rsidR="00A92970" w:rsidRPr="003F160D">
          <w:rPr>
            <w:rStyle w:val="Hyperlink"/>
          </w:rPr>
          <w:t>https://open.oregonstate.education/strategicmarketing/</w:t>
        </w:r>
      </w:hyperlink>
      <w:r w:rsidR="00A92970">
        <w:rPr>
          <w:color w:val="ED7D31" w:themeColor="accent2"/>
        </w:rPr>
        <w:t xml:space="preserve"> </w:t>
      </w:r>
      <w:r w:rsidR="000C6CFF" w:rsidRPr="00AA4ACF">
        <w:rPr>
          <w:rFonts w:ascii="Arial" w:hAnsi="Arial" w:cs="Arial"/>
          <w:iCs/>
          <w:color w:val="1F497D"/>
        </w:rPr>
        <w:t>)</w:t>
      </w:r>
    </w:p>
    <w:p w14:paraId="3A2AAEC4" w14:textId="77777777" w:rsidR="00862C28" w:rsidRPr="00AA4ACF" w:rsidRDefault="008A42CF" w:rsidP="00333FEF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color w:val="1F497D"/>
        </w:rPr>
      </w:pPr>
      <w:r w:rsidRPr="00AA4ACF">
        <w:rPr>
          <w:b/>
          <w:color w:val="1F4E79" w:themeColor="accent1" w:themeShade="80"/>
        </w:rPr>
        <w:t>Organisationslära</w:t>
      </w:r>
      <w:r w:rsidRPr="00AA4ACF">
        <w:rPr>
          <w:color w:val="ED7D31" w:themeColor="accent2"/>
        </w:rPr>
        <w:t xml:space="preserve">  </w:t>
      </w:r>
      <w:r w:rsidR="00862C28" w:rsidRPr="00AA4ACF">
        <w:rPr>
          <w:rFonts w:ascii="Arial" w:hAnsi="Arial" w:cs="Arial"/>
          <w:color w:val="1F497D"/>
        </w:rPr>
        <w:t xml:space="preserve">Nilsson, Björn 2016. </w:t>
      </w:r>
      <w:r w:rsidR="00862C28" w:rsidRPr="00AA4ACF">
        <w:rPr>
          <w:rFonts w:ascii="Arial" w:hAnsi="Arial" w:cs="Arial"/>
          <w:i/>
          <w:color w:val="1F497D"/>
        </w:rPr>
        <w:t>Samspel i grupp, introduktion till gruppdynamik</w:t>
      </w:r>
      <w:r w:rsidR="00862C28" w:rsidRPr="00AA4ACF">
        <w:rPr>
          <w:rFonts w:ascii="Arial" w:hAnsi="Arial" w:cs="Arial"/>
          <w:color w:val="1F497D"/>
        </w:rPr>
        <w:t xml:space="preserve">, Studentlitteratur, Lund (Upplaga 2:3, 2016). ISBN 9789144110103. </w:t>
      </w:r>
      <w:hyperlink r:id="rId13" w:history="1">
        <w:r w:rsidR="00862C28" w:rsidRPr="00AA4ACF">
          <w:rPr>
            <w:rStyle w:val="Hyperlink"/>
            <w:rFonts w:ascii="Arial" w:hAnsi="Arial" w:cs="Arial"/>
          </w:rPr>
          <w:t>https://www.pricerunner.se/pl/802-1091558102/Boecker/Samspel-i-grupp-introduktion-till-gruppdynamik-(Haeftad-2016)-priser</w:t>
        </w:r>
      </w:hyperlink>
      <w:r w:rsidR="00862C28" w:rsidRPr="00AA4ACF">
        <w:rPr>
          <w:rFonts w:ascii="Arial" w:hAnsi="Arial" w:cs="Arial"/>
          <w:color w:val="1F497D"/>
        </w:rPr>
        <w:t xml:space="preserve"> </w:t>
      </w:r>
    </w:p>
    <w:p w14:paraId="38ECB907" w14:textId="691CC8A0" w:rsidR="0028434C" w:rsidRPr="00AA4ACF" w:rsidRDefault="00465176" w:rsidP="00333FEF">
      <w:pPr>
        <w:spacing w:line="240" w:lineRule="auto"/>
        <w:rPr>
          <w:color w:val="ED7D31" w:themeColor="accent2"/>
        </w:rPr>
      </w:pPr>
      <w:r w:rsidRPr="00AA4ACF">
        <w:rPr>
          <w:rFonts w:ascii="Arial" w:hAnsi="Arial" w:cs="Arial"/>
          <w:color w:val="1F497D"/>
        </w:rPr>
        <w:t>+ ytterligare artiklar och material finns på Canvas – se läsinst</w:t>
      </w:r>
      <w:r w:rsidR="00E73296" w:rsidRPr="00AA4ACF">
        <w:rPr>
          <w:rFonts w:ascii="Arial" w:hAnsi="Arial" w:cs="Arial"/>
          <w:color w:val="1F497D"/>
        </w:rPr>
        <w:t>ruktioner nedan</w:t>
      </w:r>
      <w:r w:rsidRPr="00AA4ACF">
        <w:rPr>
          <w:rFonts w:ascii="Arial" w:hAnsi="Arial" w:cs="Arial"/>
          <w:color w:val="1F497D"/>
        </w:rPr>
        <w:t>.</w:t>
      </w:r>
    </w:p>
    <w:p w14:paraId="3C2D3DAE" w14:textId="3D106483" w:rsidR="008202D6" w:rsidRPr="00AA4ACF" w:rsidRDefault="008202D6" w:rsidP="00333FEF">
      <w:pPr>
        <w:spacing w:after="0" w:line="240" w:lineRule="auto"/>
        <w:rPr>
          <w:b/>
          <w:color w:val="C45911" w:themeColor="accent2" w:themeShade="BF"/>
        </w:rPr>
      </w:pPr>
      <w:r w:rsidRPr="00AA4ACF">
        <w:rPr>
          <w:b/>
          <w:color w:val="C45911" w:themeColor="accent2" w:themeShade="BF"/>
        </w:rPr>
        <w:t xml:space="preserve">Länkar till SLU-Bibliotekets hjälpsidor </w:t>
      </w:r>
    </w:p>
    <w:p w14:paraId="2EA40D96" w14:textId="77777777" w:rsidR="008202D6" w:rsidRPr="00344456" w:rsidRDefault="008202D6" w:rsidP="000A3E28">
      <w:pPr>
        <w:spacing w:after="0" w:line="240" w:lineRule="auto"/>
      </w:pPr>
      <w:r w:rsidRPr="00344456">
        <w:t xml:space="preserve">Svenska: </w:t>
      </w:r>
      <w:hyperlink r:id="rId14" w:history="1">
        <w:r w:rsidR="008C39B7" w:rsidRPr="00344456">
          <w:rPr>
            <w:rStyle w:val="Hyperlink"/>
            <w:rFonts w:ascii="Arial" w:hAnsi="Arial" w:cs="Arial"/>
          </w:rPr>
          <w:t>https://slu-se.instructure.com/courses/81</w:t>
        </w:r>
      </w:hyperlink>
    </w:p>
    <w:p w14:paraId="66A9F102" w14:textId="77777777" w:rsidR="003B7E40" w:rsidRPr="00344456" w:rsidRDefault="008202D6" w:rsidP="000A3E28">
      <w:pPr>
        <w:spacing w:after="0" w:line="240" w:lineRule="auto"/>
        <w:rPr>
          <w:sz w:val="20"/>
          <w:szCs w:val="20"/>
        </w:rPr>
      </w:pPr>
      <w:r w:rsidRPr="00344456">
        <w:t>Engelska:</w:t>
      </w:r>
      <w:r w:rsidRPr="00344456">
        <w:rPr>
          <w:rFonts w:ascii="Arial" w:hAnsi="Arial" w:cs="Arial"/>
          <w:color w:val="44546A"/>
        </w:rPr>
        <w:t xml:space="preserve"> </w:t>
      </w:r>
      <w:hyperlink r:id="rId15" w:history="1">
        <w:r w:rsidRPr="00344456">
          <w:rPr>
            <w:rStyle w:val="Hyperlink"/>
            <w:rFonts w:ascii="Arial" w:hAnsi="Arial" w:cs="Arial"/>
            <w:sz w:val="20"/>
            <w:szCs w:val="20"/>
          </w:rPr>
          <w:t>https://slu-se.instructure.com/courses/186</w:t>
        </w:r>
      </w:hyperlink>
      <w:r w:rsidRPr="00344456">
        <w:rPr>
          <w:rFonts w:ascii="Arial" w:hAnsi="Arial" w:cs="Arial"/>
          <w:color w:val="44546A"/>
          <w:sz w:val="20"/>
          <w:szCs w:val="20"/>
        </w:rPr>
        <w:t xml:space="preserve">   </w:t>
      </w:r>
    </w:p>
    <w:p w14:paraId="4C4A799D" w14:textId="2BBBD597" w:rsidR="00D713F6" w:rsidRPr="00344456" w:rsidRDefault="00B013B6" w:rsidP="00667A82">
      <w:pPr>
        <w:spacing w:after="0" w:line="240" w:lineRule="auto"/>
        <w:ind w:right="-284"/>
        <w:rPr>
          <w:rFonts w:ascii="Arial" w:hAnsi="Arial" w:cs="Arial"/>
          <w:color w:val="44546A"/>
          <w:sz w:val="20"/>
          <w:szCs w:val="20"/>
        </w:rPr>
      </w:pPr>
      <w:r w:rsidRPr="00344456">
        <w:rPr>
          <w:sz w:val="20"/>
          <w:szCs w:val="20"/>
        </w:rPr>
        <w:t xml:space="preserve">Bibliotekskontakter: </w:t>
      </w:r>
      <w:r w:rsidR="008C4721" w:rsidRPr="00344456">
        <w:t>Jonas Petersson &lt;</w:t>
      </w:r>
      <w:hyperlink r:id="rId16" w:history="1">
        <w:r w:rsidR="008C4721" w:rsidRPr="00344456">
          <w:rPr>
            <w:rStyle w:val="Hyperlink"/>
          </w:rPr>
          <w:t>jonas.petersson@slu.se</w:t>
        </w:r>
      </w:hyperlink>
      <w:r w:rsidR="008C4721" w:rsidRPr="00344456">
        <w:t>&gt;</w:t>
      </w:r>
    </w:p>
    <w:p w14:paraId="325B2B72" w14:textId="7C651567" w:rsidR="00E73C53" w:rsidRPr="00AA4ACF" w:rsidRDefault="00667A82" w:rsidP="00E72E58">
      <w:r w:rsidRPr="00344456">
        <w:rPr>
          <w:color w:val="FF0000"/>
        </w:rPr>
        <w:t xml:space="preserve">Extern föreläsare: professor </w:t>
      </w:r>
      <w:r w:rsidRPr="00344456">
        <w:rPr>
          <w:b/>
          <w:color w:val="FF0000"/>
        </w:rPr>
        <w:t xml:space="preserve">Anders Roos </w:t>
      </w:r>
      <w:hyperlink r:id="rId17" w:history="1">
        <w:r w:rsidRPr="00344456">
          <w:rPr>
            <w:rStyle w:val="Hyperlink"/>
          </w:rPr>
          <w:t>anders.roos@slu.se</w:t>
        </w:r>
      </w:hyperlink>
      <w:r w:rsidRPr="00AA4ACF">
        <w:t xml:space="preserve"> </w:t>
      </w:r>
    </w:p>
    <w:p w14:paraId="2CCE90D7" w14:textId="77777777" w:rsidR="00AC2E9E" w:rsidRPr="00AA4ACF" w:rsidRDefault="00AC2E9E" w:rsidP="00AC2E9E">
      <w:pPr>
        <w:spacing w:after="0" w:line="240" w:lineRule="auto"/>
        <w:outlineLvl w:val="2"/>
        <w:rPr>
          <w:rFonts w:eastAsia="Times New Roman" w:cstheme="minorHAnsi"/>
          <w:color w:val="1F4E79" w:themeColor="accent1" w:themeShade="80"/>
          <w:sz w:val="35"/>
          <w:szCs w:val="35"/>
          <w:lang w:eastAsia="sv-SE"/>
        </w:rPr>
      </w:pPr>
      <w:bookmarkStart w:id="4" w:name="_Hlk85805040"/>
      <w:r w:rsidRPr="00AA4ACF">
        <w:rPr>
          <w:rFonts w:eastAsia="Times New Roman" w:cstheme="minorHAnsi"/>
          <w:color w:val="1F4E79" w:themeColor="accent1" w:themeShade="80"/>
          <w:sz w:val="35"/>
          <w:szCs w:val="35"/>
          <w:lang w:eastAsia="sv-SE"/>
        </w:rPr>
        <w:t>Mål</w:t>
      </w:r>
    </w:p>
    <w:p w14:paraId="0B9764F2" w14:textId="77777777" w:rsidR="00AC2E9E" w:rsidRPr="00AC2E9E" w:rsidRDefault="00AC2E9E" w:rsidP="00AC2E9E">
      <w:pPr>
        <w:spacing w:after="0" w:line="240" w:lineRule="auto"/>
        <w:ind w:right="-284"/>
        <w:rPr>
          <w:rFonts w:eastAsia="Times New Roman" w:cstheme="minorHAnsi"/>
          <w:color w:val="1F4E79" w:themeColor="accent1" w:themeShade="80"/>
          <w:sz w:val="20"/>
          <w:szCs w:val="20"/>
          <w:lang w:eastAsia="sv-SE"/>
        </w:rPr>
      </w:pPr>
      <w:r w:rsidRPr="00AA4ACF">
        <w:rPr>
          <w:rFonts w:eastAsia="Times New Roman" w:cstheme="minorHAnsi"/>
          <w:color w:val="1F4E79" w:themeColor="accent1" w:themeShade="80"/>
          <w:sz w:val="20"/>
          <w:szCs w:val="20"/>
          <w:lang w:eastAsia="sv-SE"/>
        </w:rPr>
        <w:t>Kursens syfte är att ge kunskap och färdigheter i att analysera och diskutera olika marknadsförings-och organisationskoncept som används av företag och andra aktörer</w:t>
      </w:r>
      <w:r w:rsidRPr="00AC2E9E">
        <w:rPr>
          <w:rFonts w:eastAsia="Times New Roman" w:cstheme="minorHAnsi"/>
          <w:color w:val="1F4E79" w:themeColor="accent1" w:themeShade="80"/>
          <w:sz w:val="20"/>
          <w:szCs w:val="20"/>
          <w:lang w:eastAsia="sv-SE"/>
        </w:rPr>
        <w:t xml:space="preserve">. </w:t>
      </w:r>
    </w:p>
    <w:p w14:paraId="4A084D6A" w14:textId="77777777" w:rsidR="00AC2E9E" w:rsidRPr="00AC2E9E" w:rsidRDefault="00AC2E9E" w:rsidP="00AC2E9E">
      <w:pPr>
        <w:spacing w:after="0" w:line="240" w:lineRule="auto"/>
        <w:ind w:right="-284"/>
        <w:rPr>
          <w:rFonts w:eastAsia="Times New Roman" w:cstheme="minorHAnsi"/>
          <w:color w:val="1F4E79" w:themeColor="accent1" w:themeShade="80"/>
          <w:sz w:val="20"/>
          <w:szCs w:val="20"/>
          <w:lang w:eastAsia="sv-SE"/>
        </w:rPr>
      </w:pPr>
      <w:r w:rsidRPr="00AC2E9E">
        <w:rPr>
          <w:rFonts w:eastAsia="Times New Roman" w:cstheme="minorHAnsi"/>
          <w:color w:val="1F4E79" w:themeColor="accent1" w:themeShade="80"/>
          <w:sz w:val="20"/>
          <w:szCs w:val="20"/>
          <w:lang w:eastAsia="sv-SE"/>
        </w:rPr>
        <w:t xml:space="preserve">Efter avslutad kurs ska studenten kunna: </w:t>
      </w:r>
      <w:r w:rsidRPr="00AC2E9E">
        <w:rPr>
          <w:rFonts w:eastAsia="Times New Roman" w:cstheme="minorHAnsi"/>
          <w:color w:val="1F4E79" w:themeColor="accent1" w:themeShade="80"/>
          <w:sz w:val="20"/>
          <w:szCs w:val="20"/>
          <w:lang w:eastAsia="sv-SE"/>
        </w:rPr>
        <w:br/>
        <w:t>- Redogöra för marknadsföringens funktion i företag och i samhällsekonomin inklusive etiska aspekter.</w:t>
      </w:r>
      <w:r w:rsidRPr="00AC2E9E">
        <w:rPr>
          <w:rFonts w:eastAsia="Times New Roman" w:cstheme="minorHAnsi"/>
          <w:color w:val="1F4E79" w:themeColor="accent1" w:themeShade="80"/>
          <w:sz w:val="20"/>
          <w:szCs w:val="20"/>
          <w:lang w:eastAsia="sv-SE"/>
        </w:rPr>
        <w:br/>
        <w:t>- Använda begrepp och modeller som underlag för att göra en marknadsanalys och en marknadsföringsplan.</w:t>
      </w:r>
      <w:r w:rsidRPr="00AC2E9E">
        <w:rPr>
          <w:rFonts w:eastAsia="Times New Roman" w:cstheme="minorHAnsi"/>
          <w:color w:val="1F4E79" w:themeColor="accent1" w:themeShade="80"/>
          <w:sz w:val="20"/>
          <w:szCs w:val="20"/>
          <w:lang w:eastAsia="sv-SE"/>
        </w:rPr>
        <w:br/>
        <w:t>- Tillämpa modeller och metoder på frågeställningar i marknadsföring för hållbar utveckling.</w:t>
      </w:r>
      <w:r w:rsidRPr="00AC2E9E">
        <w:rPr>
          <w:rFonts w:eastAsia="Times New Roman" w:cstheme="minorHAnsi"/>
          <w:color w:val="1F4E79" w:themeColor="accent1" w:themeShade="80"/>
          <w:sz w:val="20"/>
          <w:szCs w:val="20"/>
          <w:lang w:eastAsia="sv-SE"/>
        </w:rPr>
        <w:br/>
        <w:t>- Beskriva och analysera hur man kan organisera mänskliga resurser.</w:t>
      </w:r>
      <w:r w:rsidRPr="00AC2E9E">
        <w:rPr>
          <w:rFonts w:eastAsia="Times New Roman" w:cstheme="minorHAnsi"/>
          <w:color w:val="1F4E79" w:themeColor="accent1" w:themeShade="80"/>
          <w:sz w:val="20"/>
          <w:szCs w:val="20"/>
          <w:lang w:eastAsia="sv-SE"/>
        </w:rPr>
        <w:br/>
        <w:t>- Beskriva och analysera hur gruppens dynamik, organisationens struktur och ledarskap är relaterat till varandra.</w:t>
      </w:r>
      <w:r w:rsidRPr="00AC2E9E">
        <w:rPr>
          <w:rFonts w:eastAsia="Times New Roman" w:cstheme="minorHAnsi"/>
          <w:color w:val="1F4E79" w:themeColor="accent1" w:themeShade="80"/>
          <w:sz w:val="20"/>
          <w:szCs w:val="20"/>
          <w:lang w:eastAsia="sv-SE"/>
        </w:rPr>
        <w:br/>
        <w:t>- Tillämpa grunder i vetenskapligt skrivande.</w:t>
      </w:r>
    </w:p>
    <w:p w14:paraId="7ACF7CF8" w14:textId="77777777" w:rsidR="00AC2E9E" w:rsidRDefault="00AC2E9E" w:rsidP="00DE0CC1">
      <w:pPr>
        <w:spacing w:after="0" w:line="240" w:lineRule="auto"/>
        <w:rPr>
          <w:b/>
          <w:color w:val="C45911" w:themeColor="accent2" w:themeShade="BF"/>
          <w:sz w:val="28"/>
          <w:szCs w:val="28"/>
        </w:rPr>
      </w:pPr>
    </w:p>
    <w:bookmarkEnd w:id="4"/>
    <w:p w14:paraId="440AF25F" w14:textId="03105A77" w:rsidR="00B427A1" w:rsidRPr="00E73296" w:rsidRDefault="00B427A1" w:rsidP="00B427A1">
      <w:pPr>
        <w:spacing w:after="0" w:line="240" w:lineRule="auto"/>
        <w:rPr>
          <w:b/>
          <w:sz w:val="28"/>
          <w:szCs w:val="28"/>
        </w:rPr>
      </w:pPr>
      <w:r w:rsidRPr="00E73296">
        <w:rPr>
          <w:b/>
          <w:sz w:val="28"/>
          <w:szCs w:val="28"/>
        </w:rPr>
        <w:t>1</w:t>
      </w:r>
      <w:r w:rsidR="00401FBD">
        <w:rPr>
          <w:b/>
          <w:sz w:val="28"/>
          <w:szCs w:val="28"/>
        </w:rPr>
        <w:t>6</w:t>
      </w:r>
      <w:r w:rsidRPr="00E73296">
        <w:rPr>
          <w:b/>
          <w:sz w:val="28"/>
          <w:szCs w:val="28"/>
        </w:rPr>
        <w:t xml:space="preserve"> januari – 1</w:t>
      </w:r>
      <w:r w:rsidR="00401FBD">
        <w:rPr>
          <w:b/>
          <w:sz w:val="28"/>
          <w:szCs w:val="28"/>
        </w:rPr>
        <w:t>5</w:t>
      </w:r>
      <w:r w:rsidRPr="00E73296">
        <w:rPr>
          <w:b/>
          <w:sz w:val="28"/>
          <w:szCs w:val="28"/>
        </w:rPr>
        <w:t xml:space="preserve"> februar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0"/>
        <w:gridCol w:w="3829"/>
        <w:gridCol w:w="3113"/>
      </w:tblGrid>
      <w:tr w:rsidR="00B427A1" w:rsidRPr="00AC2E9E" w14:paraId="0A125BE1" w14:textId="77777777" w:rsidTr="001D4A93">
        <w:tc>
          <w:tcPr>
            <w:tcW w:w="9062" w:type="dxa"/>
            <w:gridSpan w:val="3"/>
          </w:tcPr>
          <w:p w14:paraId="73010B10" w14:textId="77777777" w:rsidR="00B427A1" w:rsidRPr="00AC2E9E" w:rsidRDefault="00B427A1" w:rsidP="001D4A93">
            <w:pPr>
              <w:rPr>
                <w:b/>
                <w:sz w:val="20"/>
                <w:szCs w:val="20"/>
              </w:rPr>
            </w:pPr>
            <w:r w:rsidRPr="00AC2E9E">
              <w:rPr>
                <w:b/>
                <w:sz w:val="20"/>
                <w:szCs w:val="20"/>
              </w:rPr>
              <w:t xml:space="preserve">V 3 </w:t>
            </w:r>
            <w:r w:rsidRPr="00AC2E9E">
              <w:rPr>
                <w:b/>
                <w:color w:val="2E74B5" w:themeColor="accent1" w:themeShade="BF"/>
                <w:sz w:val="20"/>
                <w:szCs w:val="20"/>
              </w:rPr>
              <w:t>Organisationsteori</w:t>
            </w:r>
          </w:p>
        </w:tc>
      </w:tr>
      <w:tr w:rsidR="00B427A1" w:rsidRPr="00AC2E9E" w14:paraId="1D231027" w14:textId="77777777" w:rsidTr="001D4A93">
        <w:tc>
          <w:tcPr>
            <w:tcW w:w="2120" w:type="dxa"/>
          </w:tcPr>
          <w:p w14:paraId="7D5B6BF9" w14:textId="77777777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 xml:space="preserve">Dag och tid </w:t>
            </w:r>
          </w:p>
        </w:tc>
        <w:tc>
          <w:tcPr>
            <w:tcW w:w="3829" w:type="dxa"/>
          </w:tcPr>
          <w:p w14:paraId="374A3A3A" w14:textId="77777777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>Att göra (läsa /förbereda/lämna in)</w:t>
            </w:r>
          </w:p>
        </w:tc>
        <w:tc>
          <w:tcPr>
            <w:tcW w:w="3113" w:type="dxa"/>
          </w:tcPr>
          <w:p w14:paraId="35A885D5" w14:textId="77777777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>Resurser på Canvas</w:t>
            </w:r>
          </w:p>
        </w:tc>
      </w:tr>
      <w:tr w:rsidR="00B427A1" w:rsidRPr="00AC2E9E" w14:paraId="7FA4B6BE" w14:textId="77777777" w:rsidTr="001D4A93">
        <w:tc>
          <w:tcPr>
            <w:tcW w:w="2120" w:type="dxa"/>
          </w:tcPr>
          <w:p w14:paraId="652F5E7D" w14:textId="57731342" w:rsidR="00B427A1" w:rsidRPr="00AC2E9E" w:rsidRDefault="00B427A1" w:rsidP="001D4A93">
            <w:pPr>
              <w:rPr>
                <w:color w:val="FF0000"/>
                <w:sz w:val="20"/>
                <w:szCs w:val="20"/>
              </w:rPr>
            </w:pPr>
            <w:r w:rsidRPr="00AC2E9E">
              <w:rPr>
                <w:color w:val="FF0000"/>
                <w:sz w:val="20"/>
                <w:szCs w:val="20"/>
              </w:rPr>
              <w:t xml:space="preserve">Måndag </w:t>
            </w:r>
            <w:r w:rsidR="00401FBD">
              <w:rPr>
                <w:color w:val="FF0000"/>
                <w:sz w:val="20"/>
                <w:szCs w:val="20"/>
              </w:rPr>
              <w:t>16</w:t>
            </w:r>
            <w:r w:rsidRPr="00AC2E9E">
              <w:rPr>
                <w:color w:val="FF0000"/>
                <w:sz w:val="20"/>
                <w:szCs w:val="20"/>
              </w:rPr>
              <w:t xml:space="preserve">/1 </w:t>
            </w:r>
          </w:p>
          <w:p w14:paraId="6548D5B2" w14:textId="77777777" w:rsidR="00B427A1" w:rsidRPr="00AC2E9E" w:rsidRDefault="00B427A1" w:rsidP="001D4A93">
            <w:pPr>
              <w:rPr>
                <w:color w:val="FF0000"/>
                <w:sz w:val="20"/>
                <w:szCs w:val="20"/>
              </w:rPr>
            </w:pPr>
            <w:r w:rsidRPr="00AC2E9E">
              <w:rPr>
                <w:color w:val="FF0000"/>
                <w:sz w:val="20"/>
                <w:szCs w:val="20"/>
              </w:rPr>
              <w:t>09-12</w:t>
            </w:r>
          </w:p>
          <w:p w14:paraId="363B0A45" w14:textId="5A8CFF44" w:rsidR="00B427A1" w:rsidRPr="00AC2E9E" w:rsidRDefault="00B427A1" w:rsidP="001D4A93">
            <w:pPr>
              <w:rPr>
                <w:color w:val="FF0000"/>
                <w:sz w:val="20"/>
                <w:szCs w:val="20"/>
              </w:rPr>
            </w:pPr>
          </w:p>
          <w:p w14:paraId="1205D588" w14:textId="77777777" w:rsidR="00B427A1" w:rsidRPr="00AC2E9E" w:rsidRDefault="00B427A1" w:rsidP="001D4A93">
            <w:pPr>
              <w:rPr>
                <w:color w:val="FF0000"/>
                <w:sz w:val="20"/>
                <w:szCs w:val="20"/>
              </w:rPr>
            </w:pPr>
          </w:p>
          <w:p w14:paraId="04DD7B6E" w14:textId="77777777" w:rsidR="00B427A1" w:rsidRPr="00AC2E9E" w:rsidRDefault="00B427A1" w:rsidP="001D4A93">
            <w:p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3829" w:type="dxa"/>
          </w:tcPr>
          <w:p w14:paraId="3FD4E734" w14:textId="77777777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 xml:space="preserve">Registrera Dig på kursen </w:t>
            </w:r>
          </w:p>
          <w:p w14:paraId="65B6913A" w14:textId="77777777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>Kontrollera att Du kommer åt Canvas</w:t>
            </w:r>
          </w:p>
          <w:p w14:paraId="27EE4805" w14:textId="77777777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>Fundera över vad marknadsföring och organisationslära innebär för Dig</w:t>
            </w:r>
          </w:p>
        </w:tc>
        <w:tc>
          <w:tcPr>
            <w:tcW w:w="3113" w:type="dxa"/>
          </w:tcPr>
          <w:p w14:paraId="7B4DBB82" w14:textId="77777777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>Handouts, en av två kursböcker och mycket information på Canvas</w:t>
            </w:r>
          </w:p>
          <w:p w14:paraId="701F664E" w14:textId="77777777" w:rsidR="00B427A1" w:rsidRPr="00AC2E9E" w:rsidRDefault="00B427A1" w:rsidP="001D4A93">
            <w:pPr>
              <w:rPr>
                <w:sz w:val="20"/>
                <w:szCs w:val="20"/>
              </w:rPr>
            </w:pPr>
          </w:p>
        </w:tc>
      </w:tr>
      <w:tr w:rsidR="00B427A1" w:rsidRPr="00AC2E9E" w14:paraId="45511E23" w14:textId="77777777" w:rsidTr="001D4A93">
        <w:tc>
          <w:tcPr>
            <w:tcW w:w="2120" w:type="dxa"/>
          </w:tcPr>
          <w:p w14:paraId="6D039354" w14:textId="1CE0C2FB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>Tisdag 1</w:t>
            </w:r>
            <w:r w:rsidR="00401FBD">
              <w:rPr>
                <w:sz w:val="20"/>
                <w:szCs w:val="20"/>
              </w:rPr>
              <w:t>7</w:t>
            </w:r>
            <w:r w:rsidRPr="00AC2E9E">
              <w:rPr>
                <w:sz w:val="20"/>
                <w:szCs w:val="20"/>
              </w:rPr>
              <w:t xml:space="preserve">/1 </w:t>
            </w:r>
          </w:p>
          <w:p w14:paraId="3D37E48B" w14:textId="77777777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>09-12</w:t>
            </w:r>
          </w:p>
        </w:tc>
        <w:tc>
          <w:tcPr>
            <w:tcW w:w="3829" w:type="dxa"/>
          </w:tcPr>
          <w:p w14:paraId="2447790C" w14:textId="59788084" w:rsidR="00B427A1" w:rsidRPr="008803D3" w:rsidRDefault="008C4721" w:rsidP="001D4A93">
            <w:pPr>
              <w:rPr>
                <w:color w:val="2E74B5" w:themeColor="accent1" w:themeShade="BF"/>
                <w:sz w:val="20"/>
                <w:szCs w:val="20"/>
              </w:rPr>
            </w:pPr>
            <w:r>
              <w:rPr>
                <w:color w:val="2E74B5" w:themeColor="accent1" w:themeShade="BF"/>
                <w:sz w:val="20"/>
                <w:szCs w:val="20"/>
              </w:rPr>
              <w:t>Läs kapitel 1 (Org boken) och tittar på filmer on grupp och samarbete</w:t>
            </w:r>
          </w:p>
        </w:tc>
        <w:tc>
          <w:tcPr>
            <w:tcW w:w="3113" w:type="dxa"/>
          </w:tcPr>
          <w:p w14:paraId="64FB7EF3" w14:textId="77777777" w:rsidR="00B427A1" w:rsidRPr="00AC2E9E" w:rsidRDefault="00B427A1" w:rsidP="001D4A93">
            <w:pPr>
              <w:rPr>
                <w:i/>
                <w:color w:val="FF0000"/>
                <w:sz w:val="20"/>
                <w:szCs w:val="20"/>
              </w:rPr>
            </w:pPr>
            <w:r w:rsidRPr="00AC2E9E">
              <w:rPr>
                <w:color w:val="0070C0"/>
                <w:sz w:val="20"/>
                <w:szCs w:val="20"/>
              </w:rPr>
              <w:t>Grupp och samarbete (inledning)</w:t>
            </w:r>
          </w:p>
          <w:p w14:paraId="1F4215F5" w14:textId="77777777" w:rsidR="00B427A1" w:rsidRPr="00AC2E9E" w:rsidRDefault="00B427A1" w:rsidP="001D4A93">
            <w:pPr>
              <w:rPr>
                <w:i/>
                <w:sz w:val="20"/>
                <w:szCs w:val="20"/>
              </w:rPr>
            </w:pPr>
          </w:p>
        </w:tc>
      </w:tr>
      <w:tr w:rsidR="00B427A1" w:rsidRPr="00AC2E9E" w14:paraId="01E2FD95" w14:textId="77777777" w:rsidTr="001D4A93">
        <w:trPr>
          <w:trHeight w:val="609"/>
        </w:trPr>
        <w:tc>
          <w:tcPr>
            <w:tcW w:w="2120" w:type="dxa"/>
          </w:tcPr>
          <w:p w14:paraId="53FDFF27" w14:textId="508EE994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>Onsdag 1</w:t>
            </w:r>
            <w:r w:rsidR="00401FBD">
              <w:rPr>
                <w:sz w:val="20"/>
                <w:szCs w:val="20"/>
              </w:rPr>
              <w:t>8</w:t>
            </w:r>
            <w:r w:rsidRPr="00AC2E9E">
              <w:rPr>
                <w:sz w:val="20"/>
                <w:szCs w:val="20"/>
              </w:rPr>
              <w:t xml:space="preserve">/1 </w:t>
            </w:r>
          </w:p>
          <w:p w14:paraId="52325E39" w14:textId="77777777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>09-12</w:t>
            </w:r>
          </w:p>
        </w:tc>
        <w:tc>
          <w:tcPr>
            <w:tcW w:w="3829" w:type="dxa"/>
          </w:tcPr>
          <w:p w14:paraId="71558F7D" w14:textId="1DA40D67" w:rsidR="00B427A1" w:rsidRPr="008803D3" w:rsidRDefault="008C4721" w:rsidP="001D4A93">
            <w:pPr>
              <w:rPr>
                <w:color w:val="2E74B5" w:themeColor="accent1" w:themeShade="BF"/>
                <w:sz w:val="20"/>
                <w:szCs w:val="20"/>
              </w:rPr>
            </w:pPr>
            <w:r>
              <w:rPr>
                <w:color w:val="2E74B5" w:themeColor="accent1" w:themeShade="BF"/>
                <w:sz w:val="20"/>
                <w:szCs w:val="20"/>
              </w:rPr>
              <w:t>Kapitel 2, 4 och 10 (org boken)</w:t>
            </w:r>
          </w:p>
        </w:tc>
        <w:tc>
          <w:tcPr>
            <w:tcW w:w="3113" w:type="dxa"/>
          </w:tcPr>
          <w:p w14:paraId="7A6EA5FE" w14:textId="77777777" w:rsidR="00B427A1" w:rsidRPr="00AC2E9E" w:rsidRDefault="00B427A1" w:rsidP="001D4A93">
            <w:pPr>
              <w:rPr>
                <w:i/>
                <w:sz w:val="20"/>
                <w:szCs w:val="20"/>
              </w:rPr>
            </w:pPr>
            <w:r w:rsidRPr="00AC2E9E">
              <w:rPr>
                <w:color w:val="0070C0"/>
                <w:sz w:val="20"/>
                <w:szCs w:val="20"/>
              </w:rPr>
              <w:t>Kommunikation (inledning)</w:t>
            </w:r>
          </w:p>
        </w:tc>
      </w:tr>
      <w:tr w:rsidR="00B427A1" w:rsidRPr="00AC2E9E" w14:paraId="76DC503F" w14:textId="77777777" w:rsidTr="001D4A93">
        <w:tc>
          <w:tcPr>
            <w:tcW w:w="2120" w:type="dxa"/>
          </w:tcPr>
          <w:p w14:paraId="7C26FDCA" w14:textId="7549E688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 xml:space="preserve">Torsdag </w:t>
            </w:r>
            <w:r w:rsidR="00401FBD">
              <w:rPr>
                <w:sz w:val="20"/>
                <w:szCs w:val="20"/>
              </w:rPr>
              <w:t>19</w:t>
            </w:r>
            <w:r w:rsidRPr="00AC2E9E">
              <w:rPr>
                <w:sz w:val="20"/>
                <w:szCs w:val="20"/>
              </w:rPr>
              <w:t xml:space="preserve">/1 </w:t>
            </w:r>
          </w:p>
          <w:p w14:paraId="7EE32538" w14:textId="77777777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>09-12</w:t>
            </w:r>
          </w:p>
        </w:tc>
        <w:tc>
          <w:tcPr>
            <w:tcW w:w="3829" w:type="dxa"/>
          </w:tcPr>
          <w:p w14:paraId="6B17C968" w14:textId="0FA6D4BE" w:rsidR="00B427A1" w:rsidRPr="008803D3" w:rsidRDefault="008C4721" w:rsidP="001D4A93">
            <w:pPr>
              <w:rPr>
                <w:color w:val="2E74B5" w:themeColor="accent1" w:themeShade="BF"/>
                <w:sz w:val="20"/>
                <w:szCs w:val="20"/>
              </w:rPr>
            </w:pPr>
            <w:r>
              <w:rPr>
                <w:color w:val="2E74B5" w:themeColor="accent1" w:themeShade="BF"/>
                <w:sz w:val="20"/>
                <w:szCs w:val="20"/>
              </w:rPr>
              <w:t>Kapitel 5, 6 och 8 (org boken)</w:t>
            </w:r>
          </w:p>
        </w:tc>
        <w:tc>
          <w:tcPr>
            <w:tcW w:w="3113" w:type="dxa"/>
          </w:tcPr>
          <w:p w14:paraId="0A96828F" w14:textId="77777777" w:rsidR="00B427A1" w:rsidRPr="00AC2E9E" w:rsidRDefault="00B427A1" w:rsidP="001D4A93">
            <w:pPr>
              <w:rPr>
                <w:color w:val="0070C0"/>
                <w:sz w:val="20"/>
                <w:szCs w:val="20"/>
              </w:rPr>
            </w:pPr>
            <w:r w:rsidRPr="00AC2E9E">
              <w:rPr>
                <w:color w:val="0070C0"/>
                <w:sz w:val="20"/>
                <w:szCs w:val="20"/>
              </w:rPr>
              <w:t>Roller i en grupp (föreläsning &amp; diskussion)</w:t>
            </w:r>
          </w:p>
          <w:p w14:paraId="4B1B7174" w14:textId="77777777" w:rsidR="00B427A1" w:rsidRPr="00AC2E9E" w:rsidRDefault="00B427A1" w:rsidP="001D4A93">
            <w:pPr>
              <w:rPr>
                <w:i/>
                <w:sz w:val="20"/>
                <w:szCs w:val="20"/>
              </w:rPr>
            </w:pPr>
            <w:r w:rsidRPr="00AC2E9E">
              <w:rPr>
                <w:i/>
                <w:color w:val="FF0000"/>
                <w:sz w:val="20"/>
                <w:szCs w:val="20"/>
              </w:rPr>
              <w:t>Intro reflektion</w:t>
            </w:r>
          </w:p>
        </w:tc>
      </w:tr>
      <w:tr w:rsidR="00B427A1" w:rsidRPr="00AC2E9E" w14:paraId="62D2CD56" w14:textId="77777777" w:rsidTr="001D4A93">
        <w:tc>
          <w:tcPr>
            <w:tcW w:w="2120" w:type="dxa"/>
          </w:tcPr>
          <w:p w14:paraId="7CFF6A4F" w14:textId="2B417CA0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>Fredag 2</w:t>
            </w:r>
            <w:r w:rsidR="00401FBD">
              <w:rPr>
                <w:sz w:val="20"/>
                <w:szCs w:val="20"/>
              </w:rPr>
              <w:t>0</w:t>
            </w:r>
            <w:r w:rsidRPr="00AC2E9E">
              <w:rPr>
                <w:sz w:val="20"/>
                <w:szCs w:val="20"/>
              </w:rPr>
              <w:t xml:space="preserve">/1  </w:t>
            </w:r>
          </w:p>
          <w:p w14:paraId="6D9E486A" w14:textId="77777777" w:rsidR="00B427A1" w:rsidRPr="00AC2E9E" w:rsidRDefault="00B427A1" w:rsidP="001D4A93">
            <w:pPr>
              <w:rPr>
                <w:color w:val="FF0000"/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>09-12</w:t>
            </w:r>
          </w:p>
        </w:tc>
        <w:tc>
          <w:tcPr>
            <w:tcW w:w="3829" w:type="dxa"/>
          </w:tcPr>
          <w:p w14:paraId="6C4D041D" w14:textId="09DD21E4" w:rsidR="00B427A1" w:rsidRPr="008803D3" w:rsidRDefault="008C4721" w:rsidP="001D4A93">
            <w:pPr>
              <w:rPr>
                <w:color w:val="2E74B5" w:themeColor="accent1" w:themeShade="BF"/>
                <w:sz w:val="20"/>
                <w:szCs w:val="20"/>
              </w:rPr>
            </w:pPr>
            <w:r w:rsidRPr="00AC2E9E">
              <w:rPr>
                <w:color w:val="0070C0"/>
                <w:sz w:val="20"/>
                <w:szCs w:val="20"/>
              </w:rPr>
              <w:t>Organisationsstruktur (</w:t>
            </w:r>
            <w:r>
              <w:rPr>
                <w:color w:val="0070C0"/>
                <w:sz w:val="20"/>
                <w:szCs w:val="20"/>
              </w:rPr>
              <w:t xml:space="preserve">aktiv medverkan i </w:t>
            </w:r>
            <w:r w:rsidRPr="00AC2E9E">
              <w:rPr>
                <w:color w:val="0070C0"/>
                <w:sz w:val="20"/>
                <w:szCs w:val="20"/>
              </w:rPr>
              <w:t>föreläsning)</w:t>
            </w:r>
          </w:p>
        </w:tc>
        <w:tc>
          <w:tcPr>
            <w:tcW w:w="3113" w:type="dxa"/>
          </w:tcPr>
          <w:p w14:paraId="61A3C53E" w14:textId="19A22B07" w:rsidR="00B427A1" w:rsidRPr="00AC2E9E" w:rsidRDefault="008C4721" w:rsidP="001D4A93">
            <w:pPr>
              <w:rPr>
                <w:i/>
                <w:sz w:val="20"/>
                <w:szCs w:val="20"/>
              </w:rPr>
            </w:pPr>
            <w:r>
              <w:rPr>
                <w:color w:val="2E74B5" w:themeColor="accent1" w:themeShade="BF"/>
                <w:sz w:val="20"/>
                <w:szCs w:val="20"/>
              </w:rPr>
              <w:t>Powerpoint presentation ger underlag</w:t>
            </w:r>
            <w:r w:rsidRPr="00AC2E9E">
              <w:rPr>
                <w:color w:val="0070C0"/>
                <w:sz w:val="20"/>
                <w:szCs w:val="20"/>
              </w:rPr>
              <w:t xml:space="preserve"> </w:t>
            </w:r>
          </w:p>
        </w:tc>
      </w:tr>
      <w:tr w:rsidR="00B427A1" w:rsidRPr="00AC2E9E" w14:paraId="7691F8E7" w14:textId="77777777" w:rsidTr="001D4A93">
        <w:tc>
          <w:tcPr>
            <w:tcW w:w="9062" w:type="dxa"/>
            <w:gridSpan w:val="3"/>
          </w:tcPr>
          <w:p w14:paraId="4C1C5913" w14:textId="77777777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b/>
                <w:sz w:val="20"/>
                <w:szCs w:val="20"/>
              </w:rPr>
              <w:t xml:space="preserve">V4 </w:t>
            </w:r>
            <w:r w:rsidRPr="00AC2E9E">
              <w:rPr>
                <w:b/>
                <w:color w:val="538135" w:themeColor="accent6" w:themeShade="BF"/>
                <w:sz w:val="20"/>
                <w:szCs w:val="20"/>
              </w:rPr>
              <w:t>Marknadsföring</w:t>
            </w:r>
          </w:p>
        </w:tc>
      </w:tr>
      <w:tr w:rsidR="00B427A1" w:rsidRPr="00AC2E9E" w14:paraId="222C35F7" w14:textId="77777777" w:rsidTr="001D4A93">
        <w:tc>
          <w:tcPr>
            <w:tcW w:w="2120" w:type="dxa"/>
          </w:tcPr>
          <w:p w14:paraId="5906AF4D" w14:textId="41148153" w:rsidR="00B427A1" w:rsidRPr="00B70568" w:rsidRDefault="00B427A1" w:rsidP="001D4A93">
            <w:pPr>
              <w:rPr>
                <w:color w:val="FF0000"/>
                <w:sz w:val="20"/>
                <w:szCs w:val="20"/>
              </w:rPr>
            </w:pPr>
            <w:r w:rsidRPr="00B70568">
              <w:rPr>
                <w:color w:val="FF0000"/>
                <w:sz w:val="20"/>
                <w:szCs w:val="20"/>
              </w:rPr>
              <w:t>Måndag 2</w:t>
            </w:r>
            <w:r w:rsidR="00401FBD">
              <w:rPr>
                <w:color w:val="FF0000"/>
                <w:sz w:val="20"/>
                <w:szCs w:val="20"/>
              </w:rPr>
              <w:t>3</w:t>
            </w:r>
            <w:r w:rsidRPr="00B70568">
              <w:rPr>
                <w:color w:val="FF0000"/>
                <w:sz w:val="20"/>
                <w:szCs w:val="20"/>
              </w:rPr>
              <w:t xml:space="preserve">/1 </w:t>
            </w:r>
          </w:p>
          <w:p w14:paraId="708000B3" w14:textId="77777777" w:rsidR="00B427A1" w:rsidRPr="00B70568" w:rsidRDefault="00B427A1" w:rsidP="001D4A93">
            <w:pPr>
              <w:rPr>
                <w:color w:val="FF0000"/>
                <w:sz w:val="20"/>
                <w:szCs w:val="20"/>
              </w:rPr>
            </w:pPr>
            <w:r w:rsidRPr="00B70568">
              <w:rPr>
                <w:color w:val="FF0000"/>
                <w:sz w:val="20"/>
                <w:szCs w:val="20"/>
              </w:rPr>
              <w:t>09-12</w:t>
            </w:r>
          </w:p>
          <w:p w14:paraId="79A7CA29" w14:textId="77777777" w:rsidR="00B427A1" w:rsidRPr="00AC2E9E" w:rsidRDefault="00B427A1" w:rsidP="001D4A93">
            <w:pPr>
              <w:rPr>
                <w:sz w:val="20"/>
                <w:szCs w:val="20"/>
              </w:rPr>
            </w:pPr>
          </w:p>
        </w:tc>
        <w:tc>
          <w:tcPr>
            <w:tcW w:w="3829" w:type="dxa"/>
          </w:tcPr>
          <w:p w14:paraId="35037FE8" w14:textId="0A838D85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 xml:space="preserve">Läs caset </w:t>
            </w:r>
            <w:r w:rsidR="008C4721">
              <w:rPr>
                <w:sz w:val="20"/>
                <w:szCs w:val="20"/>
              </w:rPr>
              <w:t xml:space="preserve">(del 1) inför föreläsningen </w:t>
            </w:r>
            <w:r w:rsidRPr="00AC2E9E">
              <w:rPr>
                <w:sz w:val="20"/>
                <w:szCs w:val="20"/>
              </w:rPr>
              <w:t xml:space="preserve">– </w:t>
            </w:r>
            <w:r w:rsidRPr="00AC2E9E">
              <w:rPr>
                <w:i/>
                <w:color w:val="FF0000"/>
                <w:sz w:val="20"/>
                <w:szCs w:val="20"/>
              </w:rPr>
              <w:t>Den goda viljan</w:t>
            </w:r>
            <w:r w:rsidRPr="00AC2E9E">
              <w:rPr>
                <w:color w:val="FF0000"/>
                <w:sz w:val="20"/>
                <w:szCs w:val="20"/>
              </w:rPr>
              <w:t xml:space="preserve"> </w:t>
            </w:r>
            <w:r w:rsidRPr="00AC2E9E">
              <w:rPr>
                <w:sz w:val="20"/>
                <w:szCs w:val="20"/>
              </w:rPr>
              <w:t>(del 1)</w:t>
            </w:r>
          </w:p>
          <w:p w14:paraId="624EA83E" w14:textId="77777777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color w:val="538135" w:themeColor="accent6" w:themeShade="BF"/>
                <w:sz w:val="20"/>
                <w:szCs w:val="20"/>
              </w:rPr>
              <w:t>Börja läsa mf-kursboken (kap 1-2 ger mycket bakgrund)</w:t>
            </w:r>
          </w:p>
        </w:tc>
        <w:tc>
          <w:tcPr>
            <w:tcW w:w="3113" w:type="dxa"/>
          </w:tcPr>
          <w:p w14:paraId="7E993EDE" w14:textId="77777777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i/>
                <w:sz w:val="20"/>
                <w:szCs w:val="20"/>
              </w:rPr>
              <w:t xml:space="preserve">Den goda viljan </w:t>
            </w:r>
          </w:p>
          <w:p w14:paraId="580DBD83" w14:textId="77777777" w:rsidR="00B427A1" w:rsidRPr="00AC2E9E" w:rsidRDefault="00B427A1" w:rsidP="001D4A93">
            <w:pPr>
              <w:rPr>
                <w:i/>
                <w:sz w:val="20"/>
                <w:szCs w:val="20"/>
              </w:rPr>
            </w:pPr>
            <w:r w:rsidRPr="00AC2E9E">
              <w:rPr>
                <w:i/>
                <w:sz w:val="20"/>
                <w:szCs w:val="20"/>
              </w:rPr>
              <w:t>Handout:</w:t>
            </w:r>
            <w:r w:rsidRPr="00AC2E9E">
              <w:rPr>
                <w:sz w:val="20"/>
                <w:szCs w:val="20"/>
              </w:rPr>
              <w:t xml:space="preserve"> </w:t>
            </w:r>
            <w:r w:rsidRPr="00AC2E9E">
              <w:rPr>
                <w:i/>
                <w:sz w:val="20"/>
                <w:szCs w:val="20"/>
              </w:rPr>
              <w:t xml:space="preserve">Vad är marknadsföring? </w:t>
            </w:r>
          </w:p>
        </w:tc>
      </w:tr>
      <w:tr w:rsidR="00B427A1" w:rsidRPr="00AC2E9E" w14:paraId="6BB28A72" w14:textId="77777777" w:rsidTr="001D4A93">
        <w:tc>
          <w:tcPr>
            <w:tcW w:w="2120" w:type="dxa"/>
          </w:tcPr>
          <w:p w14:paraId="151F0360" w14:textId="31DBF56F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>Tisdag 2</w:t>
            </w:r>
            <w:r w:rsidR="00401FBD">
              <w:rPr>
                <w:sz w:val="20"/>
                <w:szCs w:val="20"/>
              </w:rPr>
              <w:t>4</w:t>
            </w:r>
            <w:r w:rsidRPr="00AC2E9E">
              <w:rPr>
                <w:sz w:val="20"/>
                <w:szCs w:val="20"/>
              </w:rPr>
              <w:t xml:space="preserve">/1 </w:t>
            </w:r>
          </w:p>
          <w:p w14:paraId="61D127A8" w14:textId="77777777" w:rsidR="00B427A1" w:rsidRPr="00AC2E9E" w:rsidRDefault="00B427A1" w:rsidP="001D4A93">
            <w:pPr>
              <w:rPr>
                <w:sz w:val="20"/>
                <w:szCs w:val="20"/>
              </w:rPr>
            </w:pPr>
            <w:r w:rsidRPr="00AC2E9E">
              <w:rPr>
                <w:sz w:val="20"/>
                <w:szCs w:val="20"/>
              </w:rPr>
              <w:t xml:space="preserve">09-12  </w:t>
            </w:r>
          </w:p>
          <w:p w14:paraId="2FEB3132" w14:textId="77777777" w:rsidR="00B427A1" w:rsidRPr="00AC2E9E" w:rsidRDefault="00B427A1" w:rsidP="001D4A93">
            <w:pPr>
              <w:rPr>
                <w:sz w:val="20"/>
                <w:szCs w:val="20"/>
              </w:rPr>
            </w:pPr>
          </w:p>
        </w:tc>
        <w:tc>
          <w:tcPr>
            <w:tcW w:w="3829" w:type="dxa"/>
          </w:tcPr>
          <w:p w14:paraId="6CCB2AD8" w14:textId="77777777" w:rsidR="00B427A1" w:rsidRPr="00AC2E9E" w:rsidRDefault="00B427A1" w:rsidP="001D4A93">
            <w:pPr>
              <w:rPr>
                <w:color w:val="538135" w:themeColor="accent6" w:themeShade="BF"/>
                <w:sz w:val="20"/>
                <w:szCs w:val="20"/>
                <w:lang w:val="en-US"/>
              </w:rPr>
            </w:pPr>
            <w:r w:rsidRPr="00AC2E9E">
              <w:rPr>
                <w:color w:val="538135" w:themeColor="accent6" w:themeShade="BF"/>
                <w:sz w:val="20"/>
                <w:szCs w:val="20"/>
                <w:lang w:val="en-US"/>
              </w:rPr>
              <w:t>Artikel: Woodruff (1997)</w:t>
            </w:r>
          </w:p>
          <w:p w14:paraId="49379EF3" w14:textId="77777777" w:rsidR="00B427A1" w:rsidRPr="00AC2E9E" w:rsidRDefault="00B427A1" w:rsidP="001D4A93">
            <w:pPr>
              <w:rPr>
                <w:color w:val="538135" w:themeColor="accent6" w:themeShade="BF"/>
                <w:sz w:val="20"/>
                <w:szCs w:val="20"/>
                <w:lang w:val="en-US"/>
              </w:rPr>
            </w:pPr>
            <w:r w:rsidRPr="00AC2E9E">
              <w:rPr>
                <w:color w:val="538135" w:themeColor="accent6" w:themeShade="BF"/>
                <w:sz w:val="20"/>
                <w:szCs w:val="20"/>
                <w:lang w:val="en-US"/>
              </w:rPr>
              <w:t>Customer value: The next source for competitive advantage JAMS</w:t>
            </w:r>
          </w:p>
        </w:tc>
        <w:tc>
          <w:tcPr>
            <w:tcW w:w="3113" w:type="dxa"/>
          </w:tcPr>
          <w:p w14:paraId="75D99B21" w14:textId="77777777" w:rsidR="00B427A1" w:rsidRPr="00AC2E9E" w:rsidRDefault="00B427A1" w:rsidP="001D4A93">
            <w:pPr>
              <w:rPr>
                <w:i/>
                <w:sz w:val="20"/>
                <w:szCs w:val="20"/>
              </w:rPr>
            </w:pPr>
            <w:r w:rsidRPr="00AC2E9E">
              <w:rPr>
                <w:i/>
                <w:sz w:val="20"/>
                <w:szCs w:val="20"/>
              </w:rPr>
              <w:t>Handout: Konsumentbeteende och segmentering</w:t>
            </w:r>
          </w:p>
          <w:p w14:paraId="38212C70" w14:textId="77777777" w:rsidR="00B427A1" w:rsidRPr="00AC2E9E" w:rsidRDefault="00B427A1" w:rsidP="001D4A93">
            <w:pPr>
              <w:rPr>
                <w:i/>
                <w:sz w:val="20"/>
                <w:szCs w:val="20"/>
              </w:rPr>
            </w:pPr>
          </w:p>
        </w:tc>
      </w:tr>
      <w:tr w:rsidR="00B427A1" w:rsidRPr="00AC2E9E" w14:paraId="37B10903" w14:textId="77777777" w:rsidTr="001D4A93">
        <w:tc>
          <w:tcPr>
            <w:tcW w:w="2120" w:type="dxa"/>
          </w:tcPr>
          <w:p w14:paraId="3B761560" w14:textId="2994A821" w:rsidR="00B427A1" w:rsidRPr="00B70568" w:rsidRDefault="00B427A1" w:rsidP="001D4A93">
            <w:pPr>
              <w:rPr>
                <w:color w:val="FF0000"/>
                <w:sz w:val="20"/>
                <w:szCs w:val="20"/>
              </w:rPr>
            </w:pPr>
            <w:r w:rsidRPr="00B70568">
              <w:rPr>
                <w:color w:val="FF0000"/>
                <w:sz w:val="20"/>
                <w:szCs w:val="20"/>
              </w:rPr>
              <w:t>Onsdag 2</w:t>
            </w:r>
            <w:r w:rsidR="00401FBD">
              <w:rPr>
                <w:color w:val="FF0000"/>
                <w:sz w:val="20"/>
                <w:szCs w:val="20"/>
              </w:rPr>
              <w:t>5</w:t>
            </w:r>
            <w:r w:rsidRPr="00B70568">
              <w:rPr>
                <w:color w:val="FF0000"/>
                <w:sz w:val="20"/>
                <w:szCs w:val="20"/>
              </w:rPr>
              <w:t xml:space="preserve">/1 </w:t>
            </w:r>
          </w:p>
          <w:p w14:paraId="3C1ED553" w14:textId="77777777" w:rsidR="00B427A1" w:rsidRPr="00B70568" w:rsidRDefault="00B427A1" w:rsidP="001D4A93">
            <w:pPr>
              <w:rPr>
                <w:color w:val="FF0000"/>
                <w:sz w:val="20"/>
                <w:szCs w:val="20"/>
              </w:rPr>
            </w:pPr>
            <w:r w:rsidRPr="00B70568">
              <w:rPr>
                <w:color w:val="FF0000"/>
                <w:sz w:val="20"/>
                <w:szCs w:val="20"/>
              </w:rPr>
              <w:t>09-12</w:t>
            </w:r>
          </w:p>
          <w:p w14:paraId="05EA95A4" w14:textId="77777777" w:rsidR="00B427A1" w:rsidRPr="00AC2E9E" w:rsidRDefault="00B427A1" w:rsidP="001D4A93">
            <w:pPr>
              <w:rPr>
                <w:color w:val="FF0000"/>
                <w:sz w:val="20"/>
                <w:szCs w:val="20"/>
              </w:rPr>
            </w:pPr>
          </w:p>
        </w:tc>
        <w:tc>
          <w:tcPr>
            <w:tcW w:w="3829" w:type="dxa"/>
          </w:tcPr>
          <w:p w14:paraId="137B68CE" w14:textId="77777777" w:rsidR="00B427A1" w:rsidRPr="00AC2E9E" w:rsidRDefault="00B427A1" w:rsidP="001D4A93">
            <w:pPr>
              <w:rPr>
                <w:color w:val="FF0000"/>
                <w:sz w:val="20"/>
                <w:szCs w:val="20"/>
              </w:rPr>
            </w:pPr>
            <w:r w:rsidRPr="00AC2E9E">
              <w:rPr>
                <w:color w:val="538135" w:themeColor="accent6" w:themeShade="BF"/>
                <w:sz w:val="20"/>
                <w:szCs w:val="20"/>
              </w:rPr>
              <w:t xml:space="preserve">Mf-boken: </w:t>
            </w:r>
            <w:r w:rsidRPr="00AC2E9E">
              <w:rPr>
                <w:b/>
                <w:color w:val="538135" w:themeColor="accent6" w:themeShade="BF"/>
                <w:sz w:val="20"/>
                <w:szCs w:val="20"/>
              </w:rPr>
              <w:t>kap 3,</w:t>
            </w:r>
            <w:r w:rsidRPr="00AC2E9E">
              <w:rPr>
                <w:color w:val="538135" w:themeColor="accent6" w:themeShade="BF"/>
                <w:sz w:val="20"/>
                <w:szCs w:val="20"/>
              </w:rPr>
              <w:t xml:space="preserve"> 45-67</w:t>
            </w:r>
          </w:p>
          <w:p w14:paraId="74BDB8C5" w14:textId="77777777" w:rsidR="00B427A1" w:rsidRPr="00AC2E9E" w:rsidRDefault="00B427A1" w:rsidP="001D4A93">
            <w:pPr>
              <w:rPr>
                <w:color w:val="538135" w:themeColor="accent6" w:themeShade="BF"/>
                <w:sz w:val="20"/>
                <w:szCs w:val="20"/>
              </w:rPr>
            </w:pPr>
            <w:r w:rsidRPr="00AC2E9E">
              <w:rPr>
                <w:color w:val="FF0000"/>
                <w:sz w:val="20"/>
                <w:szCs w:val="20"/>
              </w:rPr>
              <w:t>Övning A SWOT-analys</w:t>
            </w:r>
            <w:r w:rsidRPr="00AC2E9E">
              <w:rPr>
                <w:color w:val="538135" w:themeColor="accent6" w:themeShade="BF"/>
                <w:sz w:val="20"/>
                <w:szCs w:val="20"/>
              </w:rPr>
              <w:t xml:space="preserve"> </w:t>
            </w:r>
          </w:p>
          <w:p w14:paraId="2D6655E7" w14:textId="77777777" w:rsidR="00B427A1" w:rsidRPr="00AC2E9E" w:rsidRDefault="00B427A1" w:rsidP="001D4A93">
            <w:pPr>
              <w:rPr>
                <w:color w:val="538135" w:themeColor="accent6" w:themeShade="BF"/>
                <w:sz w:val="20"/>
                <w:szCs w:val="20"/>
              </w:rPr>
            </w:pPr>
          </w:p>
        </w:tc>
        <w:tc>
          <w:tcPr>
            <w:tcW w:w="3113" w:type="dxa"/>
          </w:tcPr>
          <w:p w14:paraId="49FA595B" w14:textId="77777777" w:rsidR="00B427A1" w:rsidRPr="00AC2E9E" w:rsidRDefault="00B427A1" w:rsidP="001D4A93">
            <w:pPr>
              <w:rPr>
                <w:i/>
                <w:color w:val="FF0000"/>
                <w:sz w:val="20"/>
                <w:szCs w:val="20"/>
              </w:rPr>
            </w:pPr>
            <w:r w:rsidRPr="00AC2E9E">
              <w:rPr>
                <w:i/>
                <w:sz w:val="20"/>
                <w:szCs w:val="20"/>
              </w:rPr>
              <w:t>Handout: Innovation, produktutveckling och marknadsföringskanaler</w:t>
            </w:r>
            <w:r w:rsidRPr="00AC2E9E">
              <w:rPr>
                <w:i/>
                <w:color w:val="FF0000"/>
                <w:sz w:val="20"/>
                <w:szCs w:val="20"/>
              </w:rPr>
              <w:t xml:space="preserve"> </w:t>
            </w:r>
          </w:p>
          <w:p w14:paraId="2442DB1E" w14:textId="77777777" w:rsidR="00B427A1" w:rsidRPr="00AC2E9E" w:rsidRDefault="00B427A1" w:rsidP="001D4A93">
            <w:pPr>
              <w:rPr>
                <w:i/>
                <w:sz w:val="20"/>
                <w:szCs w:val="20"/>
              </w:rPr>
            </w:pPr>
            <w:r w:rsidRPr="00AC2E9E">
              <w:rPr>
                <w:i/>
                <w:color w:val="FF0000"/>
                <w:sz w:val="20"/>
                <w:szCs w:val="20"/>
              </w:rPr>
              <w:lastRenderedPageBreak/>
              <w:t>SWOT-analys</w:t>
            </w:r>
            <w:r w:rsidRPr="00AC2E9E">
              <w:rPr>
                <w:i/>
                <w:sz w:val="20"/>
                <w:szCs w:val="20"/>
              </w:rPr>
              <w:t xml:space="preserve"> </w:t>
            </w:r>
          </w:p>
          <w:p w14:paraId="33DCC652" w14:textId="77777777" w:rsidR="00B427A1" w:rsidRPr="00AC2E9E" w:rsidRDefault="00B427A1" w:rsidP="001D4A93">
            <w:pPr>
              <w:rPr>
                <w:i/>
                <w:sz w:val="20"/>
                <w:szCs w:val="20"/>
              </w:rPr>
            </w:pPr>
          </w:p>
        </w:tc>
      </w:tr>
      <w:tr w:rsidR="00B427A1" w:rsidRPr="00AC2E9E" w14:paraId="77CAE1D1" w14:textId="77777777" w:rsidTr="001D4A93">
        <w:tc>
          <w:tcPr>
            <w:tcW w:w="2120" w:type="dxa"/>
          </w:tcPr>
          <w:p w14:paraId="1DB38E09" w14:textId="517429F9" w:rsidR="00B427A1" w:rsidRPr="00BC1BD1" w:rsidRDefault="00B427A1" w:rsidP="001D4A93">
            <w:pPr>
              <w:rPr>
                <w:sz w:val="20"/>
                <w:szCs w:val="20"/>
              </w:rPr>
            </w:pPr>
            <w:r w:rsidRPr="00BC1BD1">
              <w:rPr>
                <w:sz w:val="20"/>
                <w:szCs w:val="20"/>
              </w:rPr>
              <w:lastRenderedPageBreak/>
              <w:t>Torsdag 2</w:t>
            </w:r>
            <w:r w:rsidR="00401FBD">
              <w:rPr>
                <w:sz w:val="20"/>
                <w:szCs w:val="20"/>
              </w:rPr>
              <w:t>6</w:t>
            </w:r>
            <w:r w:rsidRPr="00BC1BD1">
              <w:rPr>
                <w:sz w:val="20"/>
                <w:szCs w:val="20"/>
              </w:rPr>
              <w:t xml:space="preserve">/1 </w:t>
            </w:r>
          </w:p>
          <w:p w14:paraId="5AD3546D" w14:textId="29EAFA1A" w:rsidR="00B427A1" w:rsidRPr="00AC2E9E" w:rsidRDefault="007A05CC" w:rsidP="001D4A93">
            <w:pPr>
              <w:rPr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13-16</w:t>
            </w:r>
            <w:r w:rsidR="00B427A1" w:rsidRPr="00AC2E9E">
              <w:rPr>
                <w:color w:val="FFFFFF" w:themeColor="background1"/>
                <w:sz w:val="20"/>
                <w:szCs w:val="20"/>
                <w:lang w:val="en-US"/>
              </w:rPr>
              <w:t>13-15</w:t>
            </w:r>
          </w:p>
          <w:p w14:paraId="785ABAB4" w14:textId="77777777" w:rsidR="00B427A1" w:rsidRPr="00AC2E9E" w:rsidRDefault="00B427A1" w:rsidP="001D4A93">
            <w:pPr>
              <w:rPr>
                <w:color w:val="FF0000"/>
                <w:sz w:val="20"/>
                <w:szCs w:val="20"/>
              </w:rPr>
            </w:pPr>
          </w:p>
        </w:tc>
        <w:tc>
          <w:tcPr>
            <w:tcW w:w="3829" w:type="dxa"/>
          </w:tcPr>
          <w:p w14:paraId="4BB974D0" w14:textId="77777777" w:rsidR="00B427A1" w:rsidRPr="00AC2E9E" w:rsidRDefault="00B427A1" w:rsidP="001D4A93">
            <w:pPr>
              <w:rPr>
                <w:color w:val="538135" w:themeColor="accent6" w:themeShade="BF"/>
                <w:sz w:val="20"/>
                <w:szCs w:val="20"/>
              </w:rPr>
            </w:pPr>
            <w:r w:rsidRPr="00AC2E9E">
              <w:rPr>
                <w:color w:val="538135" w:themeColor="accent6" w:themeShade="BF"/>
                <w:sz w:val="20"/>
                <w:szCs w:val="20"/>
              </w:rPr>
              <w:t xml:space="preserve">Mf –boken: </w:t>
            </w:r>
            <w:r w:rsidRPr="00AC2E9E">
              <w:rPr>
                <w:b/>
                <w:color w:val="538135" w:themeColor="accent6" w:themeShade="BF"/>
                <w:sz w:val="20"/>
                <w:szCs w:val="20"/>
              </w:rPr>
              <w:t>kap 6</w:t>
            </w:r>
            <w:r w:rsidRPr="00AC2E9E">
              <w:rPr>
                <w:color w:val="538135" w:themeColor="accent6" w:themeShade="BF"/>
                <w:sz w:val="20"/>
                <w:szCs w:val="20"/>
              </w:rPr>
              <w:t>, 182-229</w:t>
            </w:r>
          </w:p>
          <w:p w14:paraId="24C33F48" w14:textId="77777777" w:rsidR="00B427A1" w:rsidRPr="00AC2E9E" w:rsidRDefault="00B427A1" w:rsidP="001D4A93">
            <w:pPr>
              <w:rPr>
                <w:color w:val="538135" w:themeColor="accent6" w:themeShade="BF"/>
                <w:sz w:val="20"/>
                <w:szCs w:val="20"/>
              </w:rPr>
            </w:pPr>
          </w:p>
        </w:tc>
        <w:tc>
          <w:tcPr>
            <w:tcW w:w="3113" w:type="dxa"/>
          </w:tcPr>
          <w:p w14:paraId="715F8053" w14:textId="77777777" w:rsidR="00B427A1" w:rsidRPr="00AC2E9E" w:rsidRDefault="00B427A1" w:rsidP="001D4A93">
            <w:pPr>
              <w:rPr>
                <w:i/>
                <w:color w:val="FF0000"/>
                <w:sz w:val="20"/>
                <w:szCs w:val="20"/>
              </w:rPr>
            </w:pPr>
            <w:r w:rsidRPr="00AC2E9E">
              <w:rPr>
                <w:i/>
                <w:sz w:val="20"/>
                <w:szCs w:val="20"/>
              </w:rPr>
              <w:t>Handout: Positionering – image och varumärke</w:t>
            </w:r>
          </w:p>
        </w:tc>
      </w:tr>
      <w:tr w:rsidR="00B427A1" w:rsidRPr="00817318" w14:paraId="6FDBF1EC" w14:textId="77777777" w:rsidTr="001D4A93">
        <w:tc>
          <w:tcPr>
            <w:tcW w:w="2120" w:type="dxa"/>
          </w:tcPr>
          <w:p w14:paraId="3D45FDE5" w14:textId="3D233B7A" w:rsidR="00B427A1" w:rsidRPr="00344456" w:rsidRDefault="00B427A1" w:rsidP="001D4A93">
            <w:pPr>
              <w:rPr>
                <w:color w:val="FF0000"/>
                <w:sz w:val="20"/>
                <w:szCs w:val="20"/>
              </w:rPr>
            </w:pPr>
            <w:r w:rsidRPr="00344456">
              <w:rPr>
                <w:color w:val="FF0000"/>
                <w:sz w:val="20"/>
                <w:szCs w:val="20"/>
              </w:rPr>
              <w:t>Fredag  2</w:t>
            </w:r>
            <w:r w:rsidR="00401FBD" w:rsidRPr="00344456">
              <w:rPr>
                <w:color w:val="FF0000"/>
                <w:sz w:val="20"/>
                <w:szCs w:val="20"/>
              </w:rPr>
              <w:t>7</w:t>
            </w:r>
            <w:r w:rsidRPr="00344456">
              <w:rPr>
                <w:color w:val="FF0000"/>
                <w:sz w:val="20"/>
                <w:szCs w:val="20"/>
              </w:rPr>
              <w:t xml:space="preserve">/1  </w:t>
            </w:r>
          </w:p>
          <w:p w14:paraId="412A147B" w14:textId="77777777" w:rsidR="00B427A1" w:rsidRPr="00AA4ACF" w:rsidRDefault="00B427A1" w:rsidP="001D4A93">
            <w:pPr>
              <w:rPr>
                <w:sz w:val="20"/>
                <w:szCs w:val="20"/>
              </w:rPr>
            </w:pPr>
            <w:r w:rsidRPr="00344456">
              <w:rPr>
                <w:color w:val="FF0000"/>
                <w:sz w:val="20"/>
                <w:szCs w:val="20"/>
              </w:rPr>
              <w:t>13-16</w:t>
            </w:r>
          </w:p>
        </w:tc>
        <w:tc>
          <w:tcPr>
            <w:tcW w:w="3829" w:type="dxa"/>
          </w:tcPr>
          <w:p w14:paraId="3EA1E4BB" w14:textId="77777777" w:rsidR="007A05CC" w:rsidRPr="00AA4ACF" w:rsidRDefault="007A05CC" w:rsidP="007A05CC">
            <w:pPr>
              <w:rPr>
                <w:color w:val="FF0000"/>
                <w:sz w:val="20"/>
                <w:szCs w:val="20"/>
              </w:rPr>
            </w:pPr>
            <w:r w:rsidRPr="00AA4ACF">
              <w:rPr>
                <w:color w:val="FF0000"/>
                <w:sz w:val="20"/>
                <w:szCs w:val="20"/>
              </w:rPr>
              <w:t>Anders Roos</w:t>
            </w:r>
          </w:p>
          <w:p w14:paraId="63D0B784" w14:textId="77777777" w:rsidR="007A05CC" w:rsidRPr="00AA4ACF" w:rsidRDefault="007A05CC" w:rsidP="007A05CC">
            <w:pPr>
              <w:rPr>
                <w:color w:val="538135" w:themeColor="accent6" w:themeShade="BF"/>
                <w:sz w:val="20"/>
                <w:szCs w:val="20"/>
              </w:rPr>
            </w:pPr>
            <w:r w:rsidRPr="00AA4ACF">
              <w:rPr>
                <w:color w:val="538135" w:themeColor="accent6" w:themeShade="BF"/>
                <w:sz w:val="20"/>
                <w:szCs w:val="20"/>
              </w:rPr>
              <w:t xml:space="preserve">Mf boken: </w:t>
            </w:r>
            <w:r w:rsidRPr="00AA4ACF">
              <w:rPr>
                <w:b/>
                <w:color w:val="538135" w:themeColor="accent6" w:themeShade="BF"/>
                <w:sz w:val="20"/>
                <w:szCs w:val="20"/>
              </w:rPr>
              <w:t>Kap 4</w:t>
            </w:r>
            <w:r w:rsidRPr="00AA4ACF">
              <w:rPr>
                <w:color w:val="538135" w:themeColor="accent6" w:themeShade="BF"/>
                <w:sz w:val="20"/>
                <w:szCs w:val="20"/>
              </w:rPr>
              <w:t>, 68-125+</w:t>
            </w:r>
            <w:r w:rsidRPr="00AA4ACF">
              <w:rPr>
                <w:b/>
                <w:color w:val="538135" w:themeColor="accent6" w:themeShade="BF"/>
                <w:sz w:val="20"/>
                <w:szCs w:val="20"/>
              </w:rPr>
              <w:t xml:space="preserve"> 5</w:t>
            </w:r>
            <w:r w:rsidRPr="00AA4ACF">
              <w:rPr>
                <w:color w:val="538135" w:themeColor="accent6" w:themeShade="BF"/>
                <w:sz w:val="20"/>
                <w:szCs w:val="20"/>
              </w:rPr>
              <w:t>, 130-181</w:t>
            </w:r>
          </w:p>
          <w:p w14:paraId="4046AA80" w14:textId="59B54799" w:rsidR="00B427A1" w:rsidRPr="00AA4ACF" w:rsidRDefault="00B427A1" w:rsidP="001D4A93">
            <w:pPr>
              <w:rPr>
                <w:color w:val="538135" w:themeColor="accent6" w:themeShade="BF"/>
                <w:sz w:val="20"/>
                <w:szCs w:val="20"/>
              </w:rPr>
            </w:pPr>
          </w:p>
        </w:tc>
        <w:tc>
          <w:tcPr>
            <w:tcW w:w="3113" w:type="dxa"/>
          </w:tcPr>
          <w:p w14:paraId="70158D90" w14:textId="77777777" w:rsidR="007A05CC" w:rsidRPr="00AA4ACF" w:rsidRDefault="007A05CC" w:rsidP="007A05CC">
            <w:pPr>
              <w:rPr>
                <w:sz w:val="20"/>
                <w:szCs w:val="20"/>
                <w:lang w:val="en-US"/>
              </w:rPr>
            </w:pPr>
            <w:r w:rsidRPr="00AA4ACF">
              <w:rPr>
                <w:sz w:val="20"/>
                <w:szCs w:val="20"/>
                <w:lang w:val="en-US"/>
              </w:rPr>
              <w:t>Supply chain and business model Canvas</w:t>
            </w:r>
          </w:p>
          <w:p w14:paraId="2E82ED72" w14:textId="77777777" w:rsidR="00B427A1" w:rsidRPr="00AA4ACF" w:rsidRDefault="00B427A1" w:rsidP="007A05CC">
            <w:pPr>
              <w:rPr>
                <w:sz w:val="20"/>
                <w:szCs w:val="20"/>
                <w:lang w:val="en-US"/>
              </w:rPr>
            </w:pPr>
          </w:p>
        </w:tc>
      </w:tr>
      <w:tr w:rsidR="00B427A1" w:rsidRPr="00AA4ACF" w14:paraId="2B36C17E" w14:textId="77777777" w:rsidTr="001D4A93">
        <w:tc>
          <w:tcPr>
            <w:tcW w:w="9062" w:type="dxa"/>
            <w:gridSpan w:val="3"/>
          </w:tcPr>
          <w:p w14:paraId="63DCDDD3" w14:textId="77777777" w:rsidR="00B427A1" w:rsidRPr="00AA4ACF" w:rsidRDefault="00B427A1" w:rsidP="001D4A93">
            <w:pPr>
              <w:rPr>
                <w:sz w:val="20"/>
                <w:szCs w:val="20"/>
              </w:rPr>
            </w:pPr>
            <w:r w:rsidRPr="00AA4ACF">
              <w:rPr>
                <w:b/>
                <w:sz w:val="20"/>
                <w:szCs w:val="20"/>
              </w:rPr>
              <w:t xml:space="preserve">V5 </w:t>
            </w:r>
            <w:r w:rsidRPr="00AA4ACF">
              <w:rPr>
                <w:b/>
                <w:color w:val="2E74B5" w:themeColor="accent1" w:themeShade="BF"/>
                <w:sz w:val="20"/>
                <w:szCs w:val="20"/>
              </w:rPr>
              <w:t>Organisationsteori</w:t>
            </w:r>
          </w:p>
        </w:tc>
      </w:tr>
      <w:tr w:rsidR="00B427A1" w:rsidRPr="00AA4ACF" w14:paraId="0510088C" w14:textId="77777777" w:rsidTr="001D4A93">
        <w:tc>
          <w:tcPr>
            <w:tcW w:w="2120" w:type="dxa"/>
          </w:tcPr>
          <w:p w14:paraId="6EA9D071" w14:textId="1EB1CC08" w:rsidR="00B427A1" w:rsidRPr="00AA4ACF" w:rsidRDefault="00B427A1" w:rsidP="001D4A93">
            <w:pPr>
              <w:rPr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>Måndag 3</w:t>
            </w:r>
            <w:r w:rsidR="00401FBD" w:rsidRPr="00AA4ACF">
              <w:rPr>
                <w:sz w:val="20"/>
                <w:szCs w:val="20"/>
              </w:rPr>
              <w:t>0</w:t>
            </w:r>
            <w:r w:rsidRPr="00AA4ACF">
              <w:rPr>
                <w:sz w:val="20"/>
                <w:szCs w:val="20"/>
              </w:rPr>
              <w:t>/1 09-12</w:t>
            </w:r>
          </w:p>
          <w:p w14:paraId="03AE7ECF" w14:textId="77777777" w:rsidR="00B427A1" w:rsidRPr="00AA4ACF" w:rsidRDefault="00B427A1" w:rsidP="001D4A93">
            <w:pPr>
              <w:rPr>
                <w:sz w:val="20"/>
                <w:szCs w:val="20"/>
              </w:rPr>
            </w:pPr>
          </w:p>
        </w:tc>
        <w:tc>
          <w:tcPr>
            <w:tcW w:w="3829" w:type="dxa"/>
          </w:tcPr>
          <w:p w14:paraId="58437323" w14:textId="19A61EB2" w:rsidR="00B427A1" w:rsidRPr="00AA4ACF" w:rsidRDefault="008C4721" w:rsidP="001D4A93">
            <w:pPr>
              <w:rPr>
                <w:color w:val="2E74B5" w:themeColor="accent1" w:themeShade="BF"/>
                <w:sz w:val="20"/>
                <w:szCs w:val="20"/>
              </w:rPr>
            </w:pPr>
            <w:r w:rsidRPr="00AA4ACF">
              <w:rPr>
                <w:color w:val="2E74B5" w:themeColor="accent1" w:themeShade="BF"/>
                <w:sz w:val="20"/>
                <w:szCs w:val="20"/>
              </w:rPr>
              <w:t>Kapitel 5, 10 och 11 (org boken)</w:t>
            </w:r>
          </w:p>
        </w:tc>
        <w:tc>
          <w:tcPr>
            <w:tcW w:w="3113" w:type="dxa"/>
          </w:tcPr>
          <w:p w14:paraId="2EA4D870" w14:textId="77777777" w:rsidR="00B427A1" w:rsidRPr="00AA4ACF" w:rsidRDefault="00B427A1" w:rsidP="001D4A93">
            <w:pPr>
              <w:rPr>
                <w:i/>
                <w:color w:val="FF0000"/>
                <w:sz w:val="20"/>
                <w:szCs w:val="20"/>
              </w:rPr>
            </w:pPr>
            <w:r w:rsidRPr="00AA4ACF">
              <w:rPr>
                <w:color w:val="0070C0"/>
                <w:sz w:val="20"/>
                <w:szCs w:val="20"/>
              </w:rPr>
              <w:t>Kommunikation/självbild (föreläsning &amp; diskussion)</w:t>
            </w:r>
          </w:p>
        </w:tc>
      </w:tr>
      <w:tr w:rsidR="00B427A1" w:rsidRPr="00AA4ACF" w14:paraId="4FA2EE70" w14:textId="77777777" w:rsidTr="001D4A93">
        <w:tc>
          <w:tcPr>
            <w:tcW w:w="2120" w:type="dxa"/>
          </w:tcPr>
          <w:p w14:paraId="53249DC1" w14:textId="46686D54" w:rsidR="00B427A1" w:rsidRPr="00AA4ACF" w:rsidRDefault="00B427A1" w:rsidP="001D4A93">
            <w:pPr>
              <w:rPr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 xml:space="preserve">Tisdag </w:t>
            </w:r>
            <w:r w:rsidR="00401FBD" w:rsidRPr="00AA4ACF">
              <w:rPr>
                <w:sz w:val="20"/>
                <w:szCs w:val="20"/>
              </w:rPr>
              <w:t>3</w:t>
            </w:r>
            <w:r w:rsidRPr="00AA4ACF">
              <w:rPr>
                <w:sz w:val="20"/>
                <w:szCs w:val="20"/>
              </w:rPr>
              <w:t>1/</w:t>
            </w:r>
            <w:r w:rsidR="00401FBD" w:rsidRPr="00AA4ACF">
              <w:rPr>
                <w:sz w:val="20"/>
                <w:szCs w:val="20"/>
              </w:rPr>
              <w:t>1</w:t>
            </w:r>
            <w:r w:rsidRPr="00AA4ACF">
              <w:rPr>
                <w:sz w:val="20"/>
                <w:szCs w:val="20"/>
              </w:rPr>
              <w:t xml:space="preserve"> 09-12</w:t>
            </w:r>
          </w:p>
          <w:p w14:paraId="3EC4C61C" w14:textId="77777777" w:rsidR="00B427A1" w:rsidRPr="00AA4ACF" w:rsidRDefault="00B427A1" w:rsidP="001D4A93">
            <w:pPr>
              <w:rPr>
                <w:sz w:val="20"/>
                <w:szCs w:val="20"/>
              </w:rPr>
            </w:pPr>
          </w:p>
        </w:tc>
        <w:tc>
          <w:tcPr>
            <w:tcW w:w="3829" w:type="dxa"/>
          </w:tcPr>
          <w:p w14:paraId="1DF10793" w14:textId="6D9799F0" w:rsidR="00B427A1" w:rsidRPr="00AA4ACF" w:rsidRDefault="008C4721" w:rsidP="001D4A93">
            <w:pPr>
              <w:rPr>
                <w:color w:val="2E74B5" w:themeColor="accent1" w:themeShade="BF"/>
                <w:sz w:val="20"/>
                <w:szCs w:val="20"/>
              </w:rPr>
            </w:pPr>
            <w:r w:rsidRPr="00AA4ACF">
              <w:rPr>
                <w:color w:val="2E74B5" w:themeColor="accent1" w:themeShade="BF"/>
                <w:sz w:val="20"/>
                <w:szCs w:val="20"/>
              </w:rPr>
              <w:t>Kapitel 7 och 10 (org boken)</w:t>
            </w:r>
          </w:p>
        </w:tc>
        <w:tc>
          <w:tcPr>
            <w:tcW w:w="3113" w:type="dxa"/>
          </w:tcPr>
          <w:p w14:paraId="42BC5F5B" w14:textId="77777777" w:rsidR="00B427A1" w:rsidRPr="00AA4ACF" w:rsidRDefault="00B427A1" w:rsidP="001D4A93">
            <w:pPr>
              <w:rPr>
                <w:color w:val="0070C0"/>
                <w:sz w:val="20"/>
                <w:szCs w:val="20"/>
              </w:rPr>
            </w:pPr>
            <w:r w:rsidRPr="00AA4ACF">
              <w:rPr>
                <w:color w:val="0070C0"/>
                <w:sz w:val="20"/>
                <w:szCs w:val="20"/>
              </w:rPr>
              <w:t>Samtal &amp; Lyssnande (föreläsning &amp; övning)</w:t>
            </w:r>
          </w:p>
        </w:tc>
      </w:tr>
      <w:tr w:rsidR="00B427A1" w:rsidRPr="00AA4ACF" w14:paraId="3A70DFE2" w14:textId="77777777" w:rsidTr="001D4A93">
        <w:tc>
          <w:tcPr>
            <w:tcW w:w="2120" w:type="dxa"/>
          </w:tcPr>
          <w:p w14:paraId="38A22A5C" w14:textId="6CC5215C" w:rsidR="00B427A1" w:rsidRPr="00AA4ACF" w:rsidRDefault="00B427A1" w:rsidP="001D4A93">
            <w:pPr>
              <w:rPr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 xml:space="preserve">Onsdag </w:t>
            </w:r>
            <w:r w:rsidR="00401FBD" w:rsidRPr="00AA4ACF">
              <w:rPr>
                <w:sz w:val="20"/>
                <w:szCs w:val="20"/>
              </w:rPr>
              <w:t>1</w:t>
            </w:r>
            <w:r w:rsidRPr="00AA4ACF">
              <w:rPr>
                <w:sz w:val="20"/>
                <w:szCs w:val="20"/>
              </w:rPr>
              <w:t>/2 08-10</w:t>
            </w:r>
          </w:p>
          <w:p w14:paraId="403FE5F0" w14:textId="77777777" w:rsidR="00B427A1" w:rsidRPr="00AA4ACF" w:rsidRDefault="00B427A1" w:rsidP="001D4A93">
            <w:pPr>
              <w:rPr>
                <w:sz w:val="20"/>
                <w:szCs w:val="20"/>
              </w:rPr>
            </w:pPr>
          </w:p>
        </w:tc>
        <w:tc>
          <w:tcPr>
            <w:tcW w:w="3829" w:type="dxa"/>
          </w:tcPr>
          <w:p w14:paraId="6E64EBD8" w14:textId="12B9CE3E" w:rsidR="00B427A1" w:rsidRPr="00AA4ACF" w:rsidRDefault="008C4721" w:rsidP="001D4A93">
            <w:pPr>
              <w:rPr>
                <w:color w:val="2E74B5" w:themeColor="accent1" w:themeShade="BF"/>
                <w:sz w:val="20"/>
                <w:szCs w:val="20"/>
              </w:rPr>
            </w:pPr>
            <w:r w:rsidRPr="00AA4ACF">
              <w:rPr>
                <w:color w:val="2E74B5" w:themeColor="accent1" w:themeShade="BF"/>
                <w:sz w:val="20"/>
                <w:szCs w:val="20"/>
              </w:rPr>
              <w:t>Kapitel 3, 11 och 12 (org boken)</w:t>
            </w:r>
          </w:p>
        </w:tc>
        <w:tc>
          <w:tcPr>
            <w:tcW w:w="3113" w:type="dxa"/>
          </w:tcPr>
          <w:p w14:paraId="30B8BE7F" w14:textId="77777777" w:rsidR="00B427A1" w:rsidRPr="00AA4ACF" w:rsidRDefault="00B427A1" w:rsidP="001D4A93">
            <w:pPr>
              <w:rPr>
                <w:color w:val="0070C0"/>
                <w:sz w:val="20"/>
                <w:szCs w:val="20"/>
              </w:rPr>
            </w:pPr>
            <w:r w:rsidRPr="00AA4ACF">
              <w:rPr>
                <w:color w:val="0070C0"/>
                <w:sz w:val="20"/>
                <w:szCs w:val="20"/>
              </w:rPr>
              <w:t>Samarbete (spelteori, övning)</w:t>
            </w:r>
          </w:p>
        </w:tc>
      </w:tr>
      <w:tr w:rsidR="00B427A1" w:rsidRPr="00AA4ACF" w14:paraId="7D06158D" w14:textId="77777777" w:rsidTr="001D4A93">
        <w:tc>
          <w:tcPr>
            <w:tcW w:w="2120" w:type="dxa"/>
          </w:tcPr>
          <w:p w14:paraId="1749C176" w14:textId="78FA0690" w:rsidR="00B427A1" w:rsidRPr="00AA4ACF" w:rsidRDefault="00B427A1" w:rsidP="001D4A93">
            <w:pPr>
              <w:rPr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 xml:space="preserve">Torsdag </w:t>
            </w:r>
            <w:r w:rsidR="00401FBD" w:rsidRPr="00AA4ACF">
              <w:rPr>
                <w:sz w:val="20"/>
                <w:szCs w:val="20"/>
              </w:rPr>
              <w:t>2</w:t>
            </w:r>
            <w:r w:rsidRPr="00AA4ACF">
              <w:rPr>
                <w:sz w:val="20"/>
                <w:szCs w:val="20"/>
              </w:rPr>
              <w:t>/2 09-12</w:t>
            </w:r>
          </w:p>
          <w:p w14:paraId="038F95FA" w14:textId="77777777" w:rsidR="00B427A1" w:rsidRPr="00AA4ACF" w:rsidRDefault="00B427A1" w:rsidP="001D4A93">
            <w:pPr>
              <w:rPr>
                <w:sz w:val="20"/>
                <w:szCs w:val="20"/>
              </w:rPr>
            </w:pPr>
          </w:p>
        </w:tc>
        <w:tc>
          <w:tcPr>
            <w:tcW w:w="3829" w:type="dxa"/>
          </w:tcPr>
          <w:p w14:paraId="36793D96" w14:textId="76CBCD53" w:rsidR="00B427A1" w:rsidRPr="00AA4ACF" w:rsidRDefault="008C4721" w:rsidP="001D4A93">
            <w:pPr>
              <w:rPr>
                <w:color w:val="2E74B5" w:themeColor="accent1" w:themeShade="BF"/>
                <w:sz w:val="20"/>
                <w:szCs w:val="20"/>
              </w:rPr>
            </w:pPr>
            <w:r w:rsidRPr="00AA4ACF">
              <w:rPr>
                <w:color w:val="2E74B5" w:themeColor="accent1" w:themeShade="BF"/>
                <w:sz w:val="20"/>
                <w:szCs w:val="20"/>
              </w:rPr>
              <w:t>Kapitel 13 (org boken)</w:t>
            </w:r>
          </w:p>
        </w:tc>
        <w:tc>
          <w:tcPr>
            <w:tcW w:w="3113" w:type="dxa"/>
          </w:tcPr>
          <w:p w14:paraId="643C6BF2" w14:textId="77777777" w:rsidR="00B427A1" w:rsidRPr="00AA4ACF" w:rsidRDefault="00B427A1" w:rsidP="001D4A93">
            <w:pPr>
              <w:rPr>
                <w:color w:val="0070C0"/>
                <w:sz w:val="20"/>
                <w:szCs w:val="20"/>
              </w:rPr>
            </w:pPr>
            <w:r w:rsidRPr="00AA4ACF">
              <w:rPr>
                <w:color w:val="0070C0"/>
                <w:sz w:val="20"/>
                <w:szCs w:val="20"/>
              </w:rPr>
              <w:t>Konflikter (föreläsning &amp; övning)</w:t>
            </w:r>
          </w:p>
        </w:tc>
      </w:tr>
      <w:tr w:rsidR="00B427A1" w:rsidRPr="00AA4ACF" w14:paraId="5B7DEBCE" w14:textId="77777777" w:rsidTr="001D4A93">
        <w:tc>
          <w:tcPr>
            <w:tcW w:w="2120" w:type="dxa"/>
          </w:tcPr>
          <w:p w14:paraId="6D75BEFA" w14:textId="2203DAB4" w:rsidR="00B427A1" w:rsidRPr="00AA4ACF" w:rsidRDefault="00B427A1" w:rsidP="001D4A93">
            <w:pPr>
              <w:rPr>
                <w:color w:val="FF0000"/>
                <w:sz w:val="20"/>
                <w:szCs w:val="20"/>
              </w:rPr>
            </w:pPr>
            <w:r w:rsidRPr="00AA4ACF">
              <w:rPr>
                <w:color w:val="FF0000"/>
                <w:sz w:val="20"/>
                <w:szCs w:val="20"/>
              </w:rPr>
              <w:t xml:space="preserve">Fredag </w:t>
            </w:r>
            <w:r w:rsidR="00401FBD" w:rsidRPr="00AA4ACF">
              <w:rPr>
                <w:color w:val="FF0000"/>
                <w:sz w:val="20"/>
                <w:szCs w:val="20"/>
              </w:rPr>
              <w:t>3</w:t>
            </w:r>
            <w:r w:rsidRPr="00AA4ACF">
              <w:rPr>
                <w:color w:val="FF0000"/>
                <w:sz w:val="20"/>
                <w:szCs w:val="20"/>
              </w:rPr>
              <w:t>/2 09-12</w:t>
            </w:r>
          </w:p>
          <w:p w14:paraId="592C674B" w14:textId="77777777" w:rsidR="00B427A1" w:rsidRPr="00AA4ACF" w:rsidRDefault="00B427A1" w:rsidP="001D4A93">
            <w:pPr>
              <w:rPr>
                <w:sz w:val="20"/>
                <w:szCs w:val="20"/>
              </w:rPr>
            </w:pPr>
          </w:p>
        </w:tc>
        <w:tc>
          <w:tcPr>
            <w:tcW w:w="3829" w:type="dxa"/>
          </w:tcPr>
          <w:p w14:paraId="1783866F" w14:textId="01C07B75" w:rsidR="00B427A1" w:rsidRPr="00AA4ACF" w:rsidRDefault="008C4721" w:rsidP="001D4A93">
            <w:pPr>
              <w:rPr>
                <w:color w:val="2E74B5" w:themeColor="accent1" w:themeShade="BF"/>
                <w:sz w:val="20"/>
                <w:szCs w:val="20"/>
              </w:rPr>
            </w:pPr>
            <w:r w:rsidRPr="00AA4ACF">
              <w:rPr>
                <w:color w:val="2E74B5" w:themeColor="accent1" w:themeShade="BF"/>
                <w:sz w:val="20"/>
                <w:szCs w:val="20"/>
              </w:rPr>
              <w:t>Kapitel 14 (org boken)</w:t>
            </w:r>
          </w:p>
        </w:tc>
        <w:tc>
          <w:tcPr>
            <w:tcW w:w="3113" w:type="dxa"/>
          </w:tcPr>
          <w:p w14:paraId="2BC9102A" w14:textId="77777777" w:rsidR="00B427A1" w:rsidRPr="00AA4ACF" w:rsidRDefault="00B427A1" w:rsidP="001D4A93">
            <w:pPr>
              <w:rPr>
                <w:color w:val="538135" w:themeColor="accent6" w:themeShade="BF"/>
                <w:sz w:val="20"/>
                <w:szCs w:val="20"/>
              </w:rPr>
            </w:pPr>
            <w:r w:rsidRPr="00AA4ACF">
              <w:rPr>
                <w:color w:val="0070C0"/>
                <w:sz w:val="20"/>
                <w:szCs w:val="20"/>
              </w:rPr>
              <w:t xml:space="preserve">Ledarskap (föreläsning &amp; </w:t>
            </w:r>
            <w:r w:rsidRPr="00AA4ACF">
              <w:rPr>
                <w:color w:val="FF0000"/>
                <w:sz w:val="20"/>
                <w:szCs w:val="20"/>
              </w:rPr>
              <w:t>diskussion</w:t>
            </w:r>
            <w:r w:rsidRPr="00AA4ACF">
              <w:rPr>
                <w:color w:val="0070C0"/>
                <w:sz w:val="20"/>
                <w:szCs w:val="20"/>
              </w:rPr>
              <w:t xml:space="preserve">) </w:t>
            </w:r>
          </w:p>
        </w:tc>
      </w:tr>
      <w:tr w:rsidR="00B427A1" w:rsidRPr="00AA4ACF" w14:paraId="1A392810" w14:textId="77777777" w:rsidTr="001D4A93">
        <w:tc>
          <w:tcPr>
            <w:tcW w:w="9062" w:type="dxa"/>
            <w:gridSpan w:val="3"/>
          </w:tcPr>
          <w:p w14:paraId="08CC21CB" w14:textId="77777777" w:rsidR="00B427A1" w:rsidRPr="00AA4ACF" w:rsidRDefault="00B427A1" w:rsidP="001D4A93">
            <w:pPr>
              <w:rPr>
                <w:sz w:val="20"/>
                <w:szCs w:val="20"/>
              </w:rPr>
            </w:pPr>
            <w:r w:rsidRPr="00AA4ACF">
              <w:rPr>
                <w:b/>
                <w:sz w:val="20"/>
                <w:szCs w:val="20"/>
              </w:rPr>
              <w:t xml:space="preserve">V6 </w:t>
            </w:r>
            <w:r w:rsidRPr="00AA4ACF">
              <w:rPr>
                <w:b/>
                <w:color w:val="538135" w:themeColor="accent6" w:themeShade="BF"/>
                <w:sz w:val="20"/>
                <w:szCs w:val="20"/>
              </w:rPr>
              <w:t>Marknadsföring</w:t>
            </w:r>
          </w:p>
        </w:tc>
      </w:tr>
      <w:tr w:rsidR="00B427A1" w:rsidRPr="00AA4ACF" w14:paraId="2EC39217" w14:textId="77777777" w:rsidTr="001D4A93">
        <w:tc>
          <w:tcPr>
            <w:tcW w:w="2120" w:type="dxa"/>
            <w:shd w:val="clear" w:color="auto" w:fill="FBE4D5" w:themeFill="accent2" w:themeFillTint="33"/>
          </w:tcPr>
          <w:p w14:paraId="1DC2B3F3" w14:textId="1308AEEE" w:rsidR="00B427A1" w:rsidRPr="00AA4ACF" w:rsidRDefault="00B427A1" w:rsidP="001D4A93">
            <w:pPr>
              <w:rPr>
                <w:color w:val="FF0000"/>
                <w:sz w:val="20"/>
                <w:szCs w:val="20"/>
              </w:rPr>
            </w:pPr>
            <w:r w:rsidRPr="00AA4ACF">
              <w:rPr>
                <w:color w:val="FF0000"/>
                <w:sz w:val="20"/>
                <w:szCs w:val="20"/>
              </w:rPr>
              <w:t xml:space="preserve">Måndag </w:t>
            </w:r>
            <w:r w:rsidR="00401FBD" w:rsidRPr="00AA4ACF">
              <w:rPr>
                <w:color w:val="FF0000"/>
                <w:sz w:val="20"/>
                <w:szCs w:val="20"/>
              </w:rPr>
              <w:t>6</w:t>
            </w:r>
            <w:r w:rsidRPr="00AA4ACF">
              <w:rPr>
                <w:color w:val="FF0000"/>
                <w:sz w:val="20"/>
                <w:szCs w:val="20"/>
              </w:rPr>
              <w:t>/2 09-12</w:t>
            </w:r>
          </w:p>
          <w:p w14:paraId="517E255A" w14:textId="77777777" w:rsidR="00B427A1" w:rsidRPr="00AA4ACF" w:rsidRDefault="00B427A1" w:rsidP="001D4A93">
            <w:pPr>
              <w:rPr>
                <w:sz w:val="20"/>
                <w:szCs w:val="20"/>
              </w:rPr>
            </w:pPr>
          </w:p>
        </w:tc>
        <w:tc>
          <w:tcPr>
            <w:tcW w:w="3829" w:type="dxa"/>
            <w:shd w:val="clear" w:color="auto" w:fill="FBE4D5" w:themeFill="accent2" w:themeFillTint="33"/>
          </w:tcPr>
          <w:p w14:paraId="6F6BD0BF" w14:textId="77777777" w:rsidR="00B427A1" w:rsidRPr="00AA4ACF" w:rsidRDefault="00B427A1" w:rsidP="001D4A93">
            <w:pPr>
              <w:rPr>
                <w:color w:val="538135" w:themeColor="accent6" w:themeShade="BF"/>
                <w:sz w:val="20"/>
                <w:szCs w:val="20"/>
              </w:rPr>
            </w:pPr>
            <w:r w:rsidRPr="00AA4ACF">
              <w:rPr>
                <w:color w:val="538135" w:themeColor="accent6" w:themeShade="BF"/>
                <w:sz w:val="20"/>
                <w:szCs w:val="20"/>
              </w:rPr>
              <w:t>Mf (C+ Biblioteket)</w:t>
            </w:r>
          </w:p>
          <w:p w14:paraId="1634348A" w14:textId="0CB97074" w:rsidR="00B427A1" w:rsidRPr="00AA4ACF" w:rsidRDefault="00344456" w:rsidP="001D4A93">
            <w:pPr>
              <w:rPr>
                <w:color w:val="2E74B5" w:themeColor="accent1" w:themeShade="BF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Projektintro + Bibliotek – stöd för projektet</w:t>
            </w:r>
          </w:p>
        </w:tc>
        <w:tc>
          <w:tcPr>
            <w:tcW w:w="3113" w:type="dxa"/>
            <w:shd w:val="clear" w:color="auto" w:fill="FBE4D5" w:themeFill="accent2" w:themeFillTint="33"/>
          </w:tcPr>
          <w:p w14:paraId="6BD03D10" w14:textId="77777777" w:rsidR="00B427A1" w:rsidRPr="00AA4ACF" w:rsidRDefault="00B427A1" w:rsidP="001D4A93">
            <w:pPr>
              <w:rPr>
                <w:color w:val="0070C0"/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>Projektinstruktioner, exempel och mall finns på Canvas</w:t>
            </w:r>
          </w:p>
        </w:tc>
      </w:tr>
      <w:tr w:rsidR="00B427A1" w:rsidRPr="00AA4ACF" w14:paraId="72F7E3A6" w14:textId="77777777" w:rsidTr="001D4A93">
        <w:tc>
          <w:tcPr>
            <w:tcW w:w="2120" w:type="dxa"/>
          </w:tcPr>
          <w:p w14:paraId="1FC838D3" w14:textId="5777FD1B" w:rsidR="00B427A1" w:rsidRPr="00AA4ACF" w:rsidRDefault="00B427A1" w:rsidP="001D4A93">
            <w:pPr>
              <w:rPr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 xml:space="preserve">Tisdag </w:t>
            </w:r>
            <w:r w:rsidR="00401FBD" w:rsidRPr="00AA4ACF">
              <w:rPr>
                <w:sz w:val="20"/>
                <w:szCs w:val="20"/>
              </w:rPr>
              <w:t>7</w:t>
            </w:r>
            <w:r w:rsidRPr="00AA4ACF">
              <w:rPr>
                <w:sz w:val="20"/>
                <w:szCs w:val="20"/>
              </w:rPr>
              <w:t>/2 09-12</w:t>
            </w:r>
          </w:p>
          <w:p w14:paraId="5F38C088" w14:textId="77777777" w:rsidR="00B427A1" w:rsidRPr="00AA4ACF" w:rsidRDefault="00B427A1" w:rsidP="001D4A93">
            <w:pPr>
              <w:rPr>
                <w:sz w:val="20"/>
                <w:szCs w:val="20"/>
              </w:rPr>
            </w:pPr>
          </w:p>
        </w:tc>
        <w:tc>
          <w:tcPr>
            <w:tcW w:w="3829" w:type="dxa"/>
          </w:tcPr>
          <w:p w14:paraId="1A889951" w14:textId="77777777" w:rsidR="007A05CC" w:rsidRPr="00AA4ACF" w:rsidRDefault="007A05CC" w:rsidP="007A05CC">
            <w:pPr>
              <w:rPr>
                <w:color w:val="538135" w:themeColor="accent6" w:themeShade="BF"/>
                <w:sz w:val="20"/>
                <w:szCs w:val="20"/>
              </w:rPr>
            </w:pPr>
            <w:r w:rsidRPr="00AA4ACF">
              <w:rPr>
                <w:color w:val="538135" w:themeColor="accent6" w:themeShade="BF"/>
                <w:sz w:val="20"/>
                <w:szCs w:val="20"/>
              </w:rPr>
              <w:t xml:space="preserve">Mf –boken: </w:t>
            </w:r>
            <w:r w:rsidRPr="00AA4ACF">
              <w:rPr>
                <w:b/>
                <w:color w:val="538135" w:themeColor="accent6" w:themeShade="BF"/>
                <w:sz w:val="20"/>
                <w:szCs w:val="20"/>
              </w:rPr>
              <w:t>kap 2</w:t>
            </w:r>
            <w:r w:rsidRPr="00AA4ACF">
              <w:rPr>
                <w:color w:val="538135" w:themeColor="accent6" w:themeShade="BF"/>
                <w:sz w:val="20"/>
                <w:szCs w:val="20"/>
              </w:rPr>
              <w:t>, 18-44</w:t>
            </w:r>
          </w:p>
          <w:p w14:paraId="168702E0" w14:textId="056E7F03" w:rsidR="00B427A1" w:rsidRPr="00AA4ACF" w:rsidRDefault="007A05CC" w:rsidP="007A05CC">
            <w:pPr>
              <w:rPr>
                <w:color w:val="2E74B5" w:themeColor="accent1" w:themeShade="BF"/>
                <w:sz w:val="20"/>
                <w:szCs w:val="20"/>
              </w:rPr>
            </w:pPr>
            <w:r w:rsidRPr="00AA4ACF">
              <w:rPr>
                <w:color w:val="538135" w:themeColor="accent6" w:themeShade="BF"/>
                <w:sz w:val="20"/>
                <w:szCs w:val="20"/>
              </w:rPr>
              <w:t>(Bakgrund för Övning B)</w:t>
            </w:r>
          </w:p>
        </w:tc>
        <w:tc>
          <w:tcPr>
            <w:tcW w:w="3113" w:type="dxa"/>
          </w:tcPr>
          <w:p w14:paraId="349FD695" w14:textId="738BB2FE" w:rsidR="00B427A1" w:rsidRPr="00AA4ACF" w:rsidRDefault="007A05CC" w:rsidP="007A05CC">
            <w:pPr>
              <w:rPr>
                <w:i/>
                <w:sz w:val="20"/>
                <w:szCs w:val="20"/>
              </w:rPr>
            </w:pPr>
            <w:r w:rsidRPr="00AA4ACF">
              <w:rPr>
                <w:i/>
                <w:sz w:val="20"/>
                <w:szCs w:val="20"/>
              </w:rPr>
              <w:t>Handout: Marknad, konkurrens, värdeskapande och differentiering</w:t>
            </w:r>
          </w:p>
        </w:tc>
      </w:tr>
      <w:tr w:rsidR="00B427A1" w:rsidRPr="00AA4ACF" w14:paraId="57B0D743" w14:textId="77777777" w:rsidTr="001D4A93">
        <w:tc>
          <w:tcPr>
            <w:tcW w:w="2120" w:type="dxa"/>
          </w:tcPr>
          <w:p w14:paraId="2AE5491F" w14:textId="7AA40CAF" w:rsidR="00B427A1" w:rsidRPr="00AA4ACF" w:rsidRDefault="00B427A1" w:rsidP="001D4A93">
            <w:pPr>
              <w:rPr>
                <w:color w:val="FF0000"/>
                <w:sz w:val="20"/>
                <w:szCs w:val="20"/>
              </w:rPr>
            </w:pPr>
            <w:r w:rsidRPr="00AA4ACF">
              <w:rPr>
                <w:color w:val="FF0000"/>
                <w:sz w:val="20"/>
                <w:szCs w:val="20"/>
              </w:rPr>
              <w:t xml:space="preserve">Onsdag </w:t>
            </w:r>
            <w:r w:rsidR="00401FBD" w:rsidRPr="00AA4ACF">
              <w:rPr>
                <w:color w:val="FF0000"/>
                <w:sz w:val="20"/>
                <w:szCs w:val="20"/>
              </w:rPr>
              <w:t>8</w:t>
            </w:r>
            <w:r w:rsidRPr="00AA4ACF">
              <w:rPr>
                <w:color w:val="FF0000"/>
                <w:sz w:val="20"/>
                <w:szCs w:val="20"/>
              </w:rPr>
              <w:t>/2 09-12</w:t>
            </w:r>
          </w:p>
          <w:p w14:paraId="393300CE" w14:textId="77777777" w:rsidR="00B427A1" w:rsidRPr="00AA4ACF" w:rsidRDefault="00B427A1" w:rsidP="001D4A93">
            <w:pPr>
              <w:rPr>
                <w:sz w:val="20"/>
                <w:szCs w:val="20"/>
              </w:rPr>
            </w:pPr>
          </w:p>
        </w:tc>
        <w:tc>
          <w:tcPr>
            <w:tcW w:w="3829" w:type="dxa"/>
          </w:tcPr>
          <w:p w14:paraId="74B2B0CE" w14:textId="77777777" w:rsidR="00B427A1" w:rsidRPr="00AA4ACF" w:rsidRDefault="00B427A1" w:rsidP="001D4A93">
            <w:pPr>
              <w:rPr>
                <w:color w:val="2E74B5" w:themeColor="accent1" w:themeShade="BF"/>
                <w:sz w:val="20"/>
                <w:szCs w:val="20"/>
              </w:rPr>
            </w:pPr>
            <w:r w:rsidRPr="00AA4ACF">
              <w:rPr>
                <w:color w:val="FF0000"/>
                <w:sz w:val="20"/>
                <w:szCs w:val="20"/>
              </w:rPr>
              <w:t xml:space="preserve">Övning B </w:t>
            </w:r>
            <w:r w:rsidRPr="00AA4ACF">
              <w:rPr>
                <w:sz w:val="20"/>
                <w:szCs w:val="20"/>
              </w:rPr>
              <w:t>– En strategisk industriell analys</w:t>
            </w:r>
          </w:p>
        </w:tc>
        <w:tc>
          <w:tcPr>
            <w:tcW w:w="3113" w:type="dxa"/>
          </w:tcPr>
          <w:p w14:paraId="0635C41A" w14:textId="77777777" w:rsidR="00B427A1" w:rsidRPr="00AA4ACF" w:rsidRDefault="00B427A1" w:rsidP="001D4A93">
            <w:pPr>
              <w:rPr>
                <w:color w:val="0070C0"/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>Handout och instruktioner finns i Canvas</w:t>
            </w:r>
          </w:p>
        </w:tc>
      </w:tr>
      <w:tr w:rsidR="00B427A1" w:rsidRPr="00AA4ACF" w14:paraId="1E0F0C95" w14:textId="77777777" w:rsidTr="001D4A93">
        <w:tc>
          <w:tcPr>
            <w:tcW w:w="2120" w:type="dxa"/>
          </w:tcPr>
          <w:p w14:paraId="363EF98F" w14:textId="4BC5EF58" w:rsidR="00B427A1" w:rsidRPr="00AA4ACF" w:rsidRDefault="00B427A1" w:rsidP="001D4A93">
            <w:pPr>
              <w:rPr>
                <w:color w:val="FF0000"/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 xml:space="preserve">Torsdag </w:t>
            </w:r>
            <w:r w:rsidR="00401FBD" w:rsidRPr="00AA4ACF">
              <w:rPr>
                <w:sz w:val="20"/>
                <w:szCs w:val="20"/>
              </w:rPr>
              <w:t>9</w:t>
            </w:r>
            <w:r w:rsidRPr="00AA4ACF">
              <w:rPr>
                <w:sz w:val="20"/>
                <w:szCs w:val="20"/>
              </w:rPr>
              <w:t xml:space="preserve">/2 </w:t>
            </w:r>
          </w:p>
          <w:p w14:paraId="28F8C315" w14:textId="77777777" w:rsidR="00B427A1" w:rsidRPr="00AA4ACF" w:rsidRDefault="00B427A1" w:rsidP="001D4A93">
            <w:pPr>
              <w:rPr>
                <w:color w:val="FF0000"/>
                <w:sz w:val="20"/>
                <w:szCs w:val="20"/>
                <w:u w:val="single"/>
              </w:rPr>
            </w:pPr>
          </w:p>
        </w:tc>
        <w:tc>
          <w:tcPr>
            <w:tcW w:w="3829" w:type="dxa"/>
          </w:tcPr>
          <w:p w14:paraId="6A60D830" w14:textId="7BA1A2BE" w:rsidR="00B427A1" w:rsidRPr="00AA4ACF" w:rsidRDefault="0008630F" w:rsidP="001D4A93">
            <w:pPr>
              <w:rPr>
                <w:color w:val="538135" w:themeColor="accent6" w:themeShade="BF"/>
                <w:sz w:val="20"/>
                <w:szCs w:val="20"/>
              </w:rPr>
            </w:pPr>
            <w:r w:rsidRPr="00AA4ACF">
              <w:rPr>
                <w:color w:val="538135" w:themeColor="accent6" w:themeShade="BF"/>
                <w:sz w:val="20"/>
                <w:szCs w:val="20"/>
              </w:rPr>
              <w:t xml:space="preserve">Mf – feature artikel om CSR </w:t>
            </w:r>
          </w:p>
        </w:tc>
        <w:tc>
          <w:tcPr>
            <w:tcW w:w="3113" w:type="dxa"/>
          </w:tcPr>
          <w:p w14:paraId="2052A84B" w14:textId="36BD2190" w:rsidR="00B427A1" w:rsidRPr="00AA4ACF" w:rsidRDefault="0008630F" w:rsidP="001D4A93">
            <w:pPr>
              <w:rPr>
                <w:i/>
                <w:sz w:val="20"/>
                <w:szCs w:val="20"/>
              </w:rPr>
            </w:pPr>
            <w:r w:rsidRPr="00AA4ACF">
              <w:rPr>
                <w:i/>
                <w:sz w:val="20"/>
                <w:szCs w:val="20"/>
              </w:rPr>
              <w:t>Feature och handout finns i Canvas.</w:t>
            </w:r>
          </w:p>
        </w:tc>
      </w:tr>
      <w:tr w:rsidR="00B427A1" w:rsidRPr="00AA4ACF" w14:paraId="2879567C" w14:textId="77777777" w:rsidTr="001D4A93">
        <w:tc>
          <w:tcPr>
            <w:tcW w:w="2120" w:type="dxa"/>
          </w:tcPr>
          <w:p w14:paraId="4262609C" w14:textId="4209606A" w:rsidR="00B427A1" w:rsidRPr="00AA4ACF" w:rsidRDefault="00B427A1" w:rsidP="001D4A93">
            <w:pPr>
              <w:rPr>
                <w:color w:val="FF0000"/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>Fredag 1</w:t>
            </w:r>
            <w:r w:rsidR="00401FBD" w:rsidRPr="00AA4ACF">
              <w:rPr>
                <w:sz w:val="20"/>
                <w:szCs w:val="20"/>
              </w:rPr>
              <w:t>0</w:t>
            </w:r>
            <w:r w:rsidRPr="00AA4ACF">
              <w:rPr>
                <w:sz w:val="20"/>
                <w:szCs w:val="20"/>
              </w:rPr>
              <w:t>/2   09-12</w:t>
            </w:r>
          </w:p>
          <w:p w14:paraId="53210827" w14:textId="77777777" w:rsidR="00B427A1" w:rsidRPr="00AA4ACF" w:rsidRDefault="00B427A1" w:rsidP="001D4A93">
            <w:pPr>
              <w:rPr>
                <w:sz w:val="20"/>
                <w:szCs w:val="20"/>
              </w:rPr>
            </w:pPr>
          </w:p>
        </w:tc>
        <w:tc>
          <w:tcPr>
            <w:tcW w:w="3829" w:type="dxa"/>
            <w:shd w:val="clear" w:color="auto" w:fill="auto"/>
          </w:tcPr>
          <w:p w14:paraId="3542A4F3" w14:textId="02ED5A20" w:rsidR="00B427A1" w:rsidRPr="00AA4ACF" w:rsidRDefault="0008630F" w:rsidP="001D4A93">
            <w:pPr>
              <w:rPr>
                <w:color w:val="538135" w:themeColor="accent6" w:themeShade="BF"/>
                <w:sz w:val="20"/>
                <w:szCs w:val="20"/>
              </w:rPr>
            </w:pPr>
            <w:r w:rsidRPr="00AA4ACF">
              <w:rPr>
                <w:color w:val="538135" w:themeColor="accent6" w:themeShade="BF"/>
                <w:sz w:val="20"/>
                <w:szCs w:val="20"/>
              </w:rPr>
              <w:t>Tid för projektarbete</w:t>
            </w:r>
          </w:p>
        </w:tc>
        <w:tc>
          <w:tcPr>
            <w:tcW w:w="3113" w:type="dxa"/>
          </w:tcPr>
          <w:p w14:paraId="58BEBD84" w14:textId="72F18661" w:rsidR="00B427A1" w:rsidRPr="00AA4ACF" w:rsidRDefault="00B427A1" w:rsidP="001D4A93">
            <w:pPr>
              <w:rPr>
                <w:i/>
                <w:sz w:val="20"/>
                <w:szCs w:val="20"/>
              </w:rPr>
            </w:pPr>
          </w:p>
        </w:tc>
      </w:tr>
      <w:tr w:rsidR="00B427A1" w:rsidRPr="00AA4ACF" w14:paraId="20A5AC35" w14:textId="77777777" w:rsidTr="001D4A93">
        <w:tc>
          <w:tcPr>
            <w:tcW w:w="9062" w:type="dxa"/>
            <w:gridSpan w:val="3"/>
            <w:shd w:val="clear" w:color="auto" w:fill="FBE4D5" w:themeFill="accent2" w:themeFillTint="33"/>
          </w:tcPr>
          <w:p w14:paraId="51F78B3E" w14:textId="7A8CEDD9" w:rsidR="00B427A1" w:rsidRPr="00AA4ACF" w:rsidRDefault="00344456" w:rsidP="001D4A93">
            <w:pPr>
              <w:rPr>
                <w:i/>
                <w:sz w:val="36"/>
                <w:szCs w:val="36"/>
              </w:rPr>
            </w:pPr>
            <w:r>
              <w:rPr>
                <w:color w:val="FF0000"/>
                <w:sz w:val="36"/>
                <w:szCs w:val="36"/>
                <w:u w:val="single"/>
              </w:rPr>
              <w:t>D-dag för i</w:t>
            </w:r>
            <w:r w:rsidR="00B427A1" w:rsidRPr="00AA4ACF">
              <w:rPr>
                <w:color w:val="FF0000"/>
                <w:sz w:val="36"/>
                <w:szCs w:val="36"/>
                <w:u w:val="single"/>
              </w:rPr>
              <w:t>nlämning av projekt kl</w:t>
            </w:r>
            <w:r w:rsidR="007A05CC" w:rsidRPr="00AA4ACF">
              <w:rPr>
                <w:color w:val="FF0000"/>
                <w:sz w:val="36"/>
                <w:szCs w:val="36"/>
                <w:u w:val="single"/>
              </w:rPr>
              <w:t>.</w:t>
            </w:r>
            <w:r w:rsidR="00B427A1" w:rsidRPr="00AA4ACF">
              <w:rPr>
                <w:color w:val="FF0000"/>
                <w:sz w:val="36"/>
                <w:szCs w:val="36"/>
                <w:u w:val="single"/>
              </w:rPr>
              <w:t xml:space="preserve"> 12.00 (lunch)</w:t>
            </w:r>
            <w:r w:rsidR="007A05CC" w:rsidRPr="00AA4ACF">
              <w:rPr>
                <w:color w:val="FF0000"/>
                <w:sz w:val="36"/>
                <w:szCs w:val="36"/>
                <w:u w:val="single"/>
              </w:rPr>
              <w:t xml:space="preserve"> (1</w:t>
            </w:r>
            <w:r w:rsidR="0008630F" w:rsidRPr="00AA4ACF">
              <w:rPr>
                <w:color w:val="FF0000"/>
                <w:sz w:val="36"/>
                <w:szCs w:val="36"/>
                <w:u w:val="single"/>
              </w:rPr>
              <w:t>0</w:t>
            </w:r>
            <w:r w:rsidR="007A05CC" w:rsidRPr="00AA4ACF">
              <w:rPr>
                <w:color w:val="FF0000"/>
                <w:sz w:val="36"/>
                <w:szCs w:val="36"/>
                <w:u w:val="single"/>
              </w:rPr>
              <w:t>/2)</w:t>
            </w:r>
          </w:p>
        </w:tc>
      </w:tr>
      <w:tr w:rsidR="00B427A1" w:rsidRPr="00AA4ACF" w14:paraId="495548FE" w14:textId="77777777" w:rsidTr="001D4A93">
        <w:tc>
          <w:tcPr>
            <w:tcW w:w="9062" w:type="dxa"/>
            <w:gridSpan w:val="3"/>
            <w:tcBorders>
              <w:bottom w:val="single" w:sz="4" w:space="0" w:color="auto"/>
            </w:tcBorders>
          </w:tcPr>
          <w:p w14:paraId="0ECC2933" w14:textId="77777777" w:rsidR="00B427A1" w:rsidRPr="00AA4ACF" w:rsidRDefault="00B427A1" w:rsidP="001D4A93">
            <w:pPr>
              <w:rPr>
                <w:sz w:val="20"/>
                <w:szCs w:val="20"/>
              </w:rPr>
            </w:pPr>
            <w:r w:rsidRPr="00AA4ACF">
              <w:rPr>
                <w:b/>
                <w:sz w:val="20"/>
                <w:szCs w:val="20"/>
              </w:rPr>
              <w:t>V8</w:t>
            </w:r>
          </w:p>
        </w:tc>
      </w:tr>
      <w:tr w:rsidR="00B427A1" w:rsidRPr="00AA4ACF" w14:paraId="068799B6" w14:textId="77777777" w:rsidTr="001D4A9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E0C57" w14:textId="1EEA2557" w:rsidR="00B427A1" w:rsidRPr="00AA4ACF" w:rsidRDefault="00B427A1" w:rsidP="001D4A93">
            <w:pPr>
              <w:rPr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>Måndag 1</w:t>
            </w:r>
            <w:r w:rsidR="0008630F" w:rsidRPr="00AA4ACF">
              <w:rPr>
                <w:sz w:val="20"/>
                <w:szCs w:val="20"/>
              </w:rPr>
              <w:t>3</w:t>
            </w:r>
            <w:r w:rsidRPr="00AA4ACF">
              <w:rPr>
                <w:sz w:val="20"/>
                <w:szCs w:val="20"/>
              </w:rPr>
              <w:t xml:space="preserve">/2  </w:t>
            </w:r>
          </w:p>
          <w:p w14:paraId="4C8C5E2A" w14:textId="0D1DA155" w:rsidR="00B427A1" w:rsidRPr="00AA4ACF" w:rsidRDefault="0008630F" w:rsidP="001D4A93">
            <w:pPr>
              <w:rPr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>09-12</w:t>
            </w:r>
          </w:p>
        </w:tc>
        <w:tc>
          <w:tcPr>
            <w:tcW w:w="3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55510" w14:textId="77777777" w:rsidR="00B427A1" w:rsidRPr="00AA4ACF" w:rsidRDefault="00B427A1" w:rsidP="001D4A93">
            <w:pPr>
              <w:rPr>
                <w:sz w:val="20"/>
                <w:szCs w:val="20"/>
              </w:rPr>
            </w:pPr>
            <w:r w:rsidRPr="00AA4ACF">
              <w:rPr>
                <w:color w:val="FF0000"/>
                <w:sz w:val="20"/>
                <w:szCs w:val="20"/>
              </w:rPr>
              <w:t xml:space="preserve">Qviss i klassrum </w:t>
            </w:r>
            <w:r w:rsidRPr="00AA4ACF">
              <w:rPr>
                <w:sz w:val="20"/>
                <w:szCs w:val="20"/>
              </w:rPr>
              <w:t>– individuell prestation</w:t>
            </w:r>
          </w:p>
          <w:p w14:paraId="279D1E8E" w14:textId="77777777" w:rsidR="00B427A1" w:rsidRPr="00AA4ACF" w:rsidRDefault="00B427A1" w:rsidP="001D4A93">
            <w:pPr>
              <w:rPr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>Tag med ID-handling och penna</w:t>
            </w: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9FBF6" w14:textId="77777777" w:rsidR="00B427A1" w:rsidRPr="00AA4ACF" w:rsidRDefault="00B427A1" w:rsidP="001D4A93">
            <w:pPr>
              <w:rPr>
                <w:sz w:val="20"/>
                <w:szCs w:val="20"/>
              </w:rPr>
            </w:pPr>
            <w:r w:rsidRPr="00AA4ACF">
              <w:rPr>
                <w:b/>
                <w:sz w:val="20"/>
                <w:szCs w:val="20"/>
              </w:rPr>
              <w:t xml:space="preserve">Qviss </w:t>
            </w:r>
            <w:r w:rsidRPr="00AA4ACF">
              <w:rPr>
                <w:sz w:val="20"/>
                <w:szCs w:val="20"/>
              </w:rPr>
              <w:t xml:space="preserve">– </w:t>
            </w:r>
            <w:r w:rsidRPr="00AA4ACF">
              <w:rPr>
                <w:sz w:val="20"/>
                <w:szCs w:val="20"/>
                <w:u w:val="single"/>
              </w:rPr>
              <w:t xml:space="preserve">utan </w:t>
            </w:r>
            <w:r w:rsidRPr="00AA4ACF">
              <w:rPr>
                <w:sz w:val="20"/>
                <w:szCs w:val="20"/>
              </w:rPr>
              <w:t>hjälpmedel</w:t>
            </w:r>
          </w:p>
          <w:p w14:paraId="0133E60F" w14:textId="7C14DD7A" w:rsidR="00B427A1" w:rsidRPr="00AA4ACF" w:rsidRDefault="0008630F" w:rsidP="001D4A93">
            <w:pPr>
              <w:rPr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>Individuell, g</w:t>
            </w:r>
            <w:r w:rsidR="00B427A1" w:rsidRPr="00AA4ACF">
              <w:rPr>
                <w:sz w:val="20"/>
                <w:szCs w:val="20"/>
              </w:rPr>
              <w:t>raderad bedömning</w:t>
            </w:r>
          </w:p>
          <w:p w14:paraId="3F0D912F" w14:textId="77777777" w:rsidR="00B427A1" w:rsidRPr="00AA4ACF" w:rsidRDefault="00B427A1" w:rsidP="001D4A93">
            <w:pPr>
              <w:rPr>
                <w:sz w:val="20"/>
                <w:szCs w:val="20"/>
              </w:rPr>
            </w:pPr>
          </w:p>
        </w:tc>
      </w:tr>
      <w:tr w:rsidR="00B427A1" w:rsidRPr="00AA4ACF" w14:paraId="6EBDC85C" w14:textId="77777777" w:rsidTr="001D4A9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6E758EA" w14:textId="77777777" w:rsidR="0008630F" w:rsidRPr="00AA4ACF" w:rsidRDefault="00B427A1" w:rsidP="001D4A93">
            <w:pPr>
              <w:rPr>
                <w:color w:val="FF0000"/>
                <w:sz w:val="20"/>
                <w:szCs w:val="20"/>
              </w:rPr>
            </w:pPr>
            <w:r w:rsidRPr="00AA4ACF">
              <w:rPr>
                <w:color w:val="FF0000"/>
                <w:sz w:val="20"/>
                <w:szCs w:val="20"/>
              </w:rPr>
              <w:t>Tisdag 1</w:t>
            </w:r>
            <w:r w:rsidR="0008630F" w:rsidRPr="00AA4ACF">
              <w:rPr>
                <w:color w:val="FF0000"/>
                <w:sz w:val="20"/>
                <w:szCs w:val="20"/>
              </w:rPr>
              <w:t>4</w:t>
            </w:r>
            <w:r w:rsidRPr="00AA4ACF">
              <w:rPr>
                <w:color w:val="FF0000"/>
                <w:sz w:val="20"/>
                <w:szCs w:val="20"/>
              </w:rPr>
              <w:t xml:space="preserve">/2 </w:t>
            </w:r>
          </w:p>
          <w:p w14:paraId="1B208DB2" w14:textId="54A8D4CC" w:rsidR="00B427A1" w:rsidRPr="00AA4ACF" w:rsidRDefault="0008630F" w:rsidP="001D4A93">
            <w:pPr>
              <w:rPr>
                <w:color w:val="FF0000"/>
                <w:sz w:val="20"/>
                <w:szCs w:val="20"/>
              </w:rPr>
            </w:pPr>
            <w:r w:rsidRPr="00AA4ACF">
              <w:rPr>
                <w:b/>
                <w:bCs/>
                <w:color w:val="FF0000"/>
                <w:sz w:val="20"/>
                <w:szCs w:val="20"/>
              </w:rPr>
              <w:t xml:space="preserve">09-12 + </w:t>
            </w:r>
            <w:r w:rsidR="00B427A1" w:rsidRPr="00AA4ACF">
              <w:rPr>
                <w:b/>
                <w:bCs/>
                <w:color w:val="FF0000"/>
                <w:sz w:val="20"/>
                <w:szCs w:val="20"/>
              </w:rPr>
              <w:t>13-16</w:t>
            </w:r>
          </w:p>
          <w:p w14:paraId="4AE8B071" w14:textId="77777777" w:rsidR="00B427A1" w:rsidRPr="00AA4ACF" w:rsidRDefault="00B427A1" w:rsidP="001D4A93">
            <w:pPr>
              <w:rPr>
                <w:sz w:val="20"/>
                <w:szCs w:val="20"/>
              </w:rPr>
            </w:pPr>
          </w:p>
        </w:tc>
        <w:tc>
          <w:tcPr>
            <w:tcW w:w="3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BC5C387" w14:textId="7260192B" w:rsidR="00B427A1" w:rsidRPr="00AA4ACF" w:rsidRDefault="00B56D45" w:rsidP="001D4A93">
            <w:pPr>
              <w:rPr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>P</w:t>
            </w:r>
            <w:r w:rsidR="00B427A1" w:rsidRPr="00AA4ACF">
              <w:rPr>
                <w:sz w:val="20"/>
                <w:szCs w:val="20"/>
              </w:rPr>
              <w:t>resentation av väsentlighetsanalysen + opponentskap</w:t>
            </w: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CEB0223" w14:textId="77777777" w:rsidR="00B427A1" w:rsidRPr="00AA4ACF" w:rsidRDefault="00B427A1" w:rsidP="001D4A93">
            <w:pPr>
              <w:rPr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>Presentation och diskussion av grupp-projekt</w:t>
            </w:r>
          </w:p>
        </w:tc>
      </w:tr>
      <w:tr w:rsidR="00B427A1" w:rsidRPr="00AA4ACF" w14:paraId="2BE28E48" w14:textId="77777777" w:rsidTr="001D4A93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C74DA" w14:textId="7F328136" w:rsidR="00B427A1" w:rsidRPr="00AA4ACF" w:rsidRDefault="00B427A1" w:rsidP="001D4A93">
            <w:pPr>
              <w:rPr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>Onsdag 1</w:t>
            </w:r>
            <w:r w:rsidR="0008630F" w:rsidRPr="00AA4ACF">
              <w:rPr>
                <w:sz w:val="20"/>
                <w:szCs w:val="20"/>
              </w:rPr>
              <w:t>5</w:t>
            </w:r>
            <w:r w:rsidRPr="00AA4ACF">
              <w:rPr>
                <w:sz w:val="20"/>
                <w:szCs w:val="20"/>
              </w:rPr>
              <w:t xml:space="preserve">/2 </w:t>
            </w:r>
          </w:p>
          <w:p w14:paraId="35DB7363" w14:textId="77777777" w:rsidR="00B427A1" w:rsidRPr="00AA4ACF" w:rsidRDefault="00B427A1" w:rsidP="001D4A93">
            <w:pPr>
              <w:rPr>
                <w:sz w:val="20"/>
                <w:szCs w:val="20"/>
              </w:rPr>
            </w:pPr>
          </w:p>
        </w:tc>
        <w:tc>
          <w:tcPr>
            <w:tcW w:w="3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6C8B" w14:textId="1C58FCC3" w:rsidR="00B427A1" w:rsidRPr="00AA4ACF" w:rsidRDefault="00B427A1" w:rsidP="0008630F">
            <w:pPr>
              <w:rPr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>Använd återföringen från opponenter och finputsa på projektet</w:t>
            </w:r>
            <w:r w:rsidR="0008630F" w:rsidRPr="00AA4ACF">
              <w:rPr>
                <w:sz w:val="20"/>
                <w:szCs w:val="20"/>
              </w:rPr>
              <w:t>. Lämna in slut-verisonen av projektet + restuppgifter i Canvas</w:t>
            </w: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D73B" w14:textId="77777777" w:rsidR="00B427A1" w:rsidRPr="00AA4ACF" w:rsidRDefault="00B427A1" w:rsidP="001D4A93">
            <w:pPr>
              <w:rPr>
                <w:sz w:val="20"/>
                <w:szCs w:val="20"/>
              </w:rPr>
            </w:pPr>
            <w:r w:rsidRPr="00AA4ACF">
              <w:rPr>
                <w:sz w:val="20"/>
                <w:szCs w:val="20"/>
              </w:rPr>
              <w:t xml:space="preserve">Reservtid </w:t>
            </w:r>
          </w:p>
          <w:p w14:paraId="07F3B7E5" w14:textId="58A2E319" w:rsidR="00B427A1" w:rsidRPr="00AA4ACF" w:rsidRDefault="0008630F" w:rsidP="001D4A93">
            <w:pPr>
              <w:rPr>
                <w:sz w:val="20"/>
                <w:szCs w:val="20"/>
              </w:rPr>
            </w:pPr>
            <w:r w:rsidRPr="00AA4ACF">
              <w:rPr>
                <w:color w:val="FF0000"/>
                <w:sz w:val="20"/>
                <w:szCs w:val="20"/>
              </w:rPr>
              <w:t>inlämning av slutversion och restuppgifter</w:t>
            </w:r>
          </w:p>
        </w:tc>
      </w:tr>
      <w:tr w:rsidR="00B427A1" w:rsidRPr="00AC2E9E" w14:paraId="3E5E034F" w14:textId="77777777" w:rsidTr="001D4A93">
        <w:tc>
          <w:tcPr>
            <w:tcW w:w="9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1CE23" w14:textId="77777777" w:rsidR="00B427A1" w:rsidRPr="00AC2E9E" w:rsidRDefault="00B427A1" w:rsidP="001D4A93">
            <w:pPr>
              <w:rPr>
                <w:b/>
                <w:i/>
                <w:sz w:val="20"/>
                <w:szCs w:val="20"/>
              </w:rPr>
            </w:pPr>
            <w:r w:rsidRPr="00AA4ACF">
              <w:rPr>
                <w:b/>
                <w:i/>
                <w:sz w:val="20"/>
                <w:szCs w:val="20"/>
              </w:rPr>
              <w:t>Tack för en lärorik kurs tillsammans – glöm inte att fylla i kursvärderingen är Du snäll. 1000 TACK!</w:t>
            </w:r>
            <w:r w:rsidRPr="00AC2E9E">
              <w:rPr>
                <w:b/>
                <w:i/>
                <w:sz w:val="20"/>
                <w:szCs w:val="20"/>
              </w:rPr>
              <w:t xml:space="preserve"> </w:t>
            </w:r>
          </w:p>
        </w:tc>
      </w:tr>
    </w:tbl>
    <w:p w14:paraId="37B1CB6F" w14:textId="77777777" w:rsidR="00B427A1" w:rsidRPr="00AC2E9E" w:rsidRDefault="00B427A1" w:rsidP="00B427A1">
      <w:pPr>
        <w:spacing w:line="240" w:lineRule="auto"/>
        <w:rPr>
          <w:b/>
          <w:color w:val="C45911" w:themeColor="accent2" w:themeShade="BF"/>
          <w:sz w:val="20"/>
          <w:szCs w:val="20"/>
        </w:rPr>
      </w:pPr>
    </w:p>
    <w:p w14:paraId="3AD64415" w14:textId="77777777" w:rsidR="00B427A1" w:rsidRPr="00AC2E9E" w:rsidRDefault="00B427A1" w:rsidP="00B427A1">
      <w:pPr>
        <w:spacing w:line="240" w:lineRule="auto"/>
        <w:rPr>
          <w:rFonts w:eastAsia="Times New Roman" w:cstheme="minorHAnsi"/>
          <w:color w:val="1F4E79" w:themeColor="accent1" w:themeShade="80"/>
          <w:sz w:val="20"/>
          <w:szCs w:val="20"/>
          <w:lang w:eastAsia="sv-SE"/>
        </w:rPr>
      </w:pPr>
      <w:r w:rsidRPr="00AC2E9E">
        <w:rPr>
          <w:rFonts w:eastAsia="Times New Roman" w:cstheme="minorHAnsi"/>
          <w:sz w:val="20"/>
          <w:szCs w:val="20"/>
          <w:lang w:eastAsia="sv-SE"/>
        </w:rPr>
        <w:tab/>
      </w:r>
    </w:p>
    <w:p w14:paraId="28A031DF" w14:textId="4163B47B" w:rsidR="00601B73" w:rsidRPr="00AC2E9E" w:rsidRDefault="00601B73" w:rsidP="00601B73">
      <w:pPr>
        <w:spacing w:after="0" w:line="240" w:lineRule="auto"/>
        <w:ind w:right="-284"/>
        <w:rPr>
          <w:rFonts w:eastAsia="Times New Roman" w:cstheme="minorHAnsi"/>
          <w:color w:val="1F4E79" w:themeColor="accent1" w:themeShade="80"/>
          <w:sz w:val="20"/>
          <w:szCs w:val="20"/>
          <w:lang w:eastAsia="sv-SE"/>
        </w:rPr>
      </w:pPr>
      <w:r w:rsidRPr="00601B73">
        <w:rPr>
          <w:rFonts w:eastAsia="Times New Roman" w:cstheme="minorHAnsi"/>
          <w:color w:val="1F4E79" w:themeColor="accent1" w:themeShade="80"/>
          <w:sz w:val="20"/>
          <w:szCs w:val="20"/>
          <w:lang w:eastAsia="sv-SE"/>
        </w:rPr>
        <w:t xml:space="preserve"> </w:t>
      </w:r>
    </w:p>
    <w:sectPr w:rsidR="00601B73" w:rsidRPr="00AC2E9E">
      <w:headerReference w:type="default" r:id="rId18"/>
      <w:foot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AF6BA8" w14:textId="77777777" w:rsidR="00346C47" w:rsidRDefault="00346C47" w:rsidP="006D188E">
      <w:pPr>
        <w:spacing w:after="0" w:line="240" w:lineRule="auto"/>
      </w:pPr>
      <w:r>
        <w:separator/>
      </w:r>
    </w:p>
  </w:endnote>
  <w:endnote w:type="continuationSeparator" w:id="0">
    <w:p w14:paraId="17B035C3" w14:textId="77777777" w:rsidR="00346C47" w:rsidRDefault="00346C47" w:rsidP="006D18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okChampa">
    <w:altName w:val="Leelawadee UI"/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  <w:font w:name="Helvetica Neue">
    <w:altName w:val="Arial"/>
    <w:charset w:val="00"/>
    <w:family w:val="roman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2125587"/>
      <w:docPartObj>
        <w:docPartGallery w:val="Page Numbers (Bottom of Page)"/>
        <w:docPartUnique/>
      </w:docPartObj>
    </w:sdtPr>
    <w:sdtEndPr/>
    <w:sdtContent>
      <w:p w14:paraId="36811DDD" w14:textId="6FE6D18C" w:rsidR="00346C47" w:rsidRDefault="00346C4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E7B24">
          <w:rPr>
            <w:noProof/>
          </w:rPr>
          <w:t>2</w:t>
        </w:r>
        <w:r>
          <w:fldChar w:fldCharType="end"/>
        </w:r>
      </w:p>
    </w:sdtContent>
  </w:sdt>
  <w:p w14:paraId="3D5FBE46" w14:textId="77777777" w:rsidR="00346C47" w:rsidRDefault="00346C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4654AF" w14:textId="77777777" w:rsidR="00346C47" w:rsidRDefault="00346C47" w:rsidP="006D188E">
      <w:pPr>
        <w:spacing w:after="0" w:line="240" w:lineRule="auto"/>
      </w:pPr>
      <w:r>
        <w:separator/>
      </w:r>
    </w:p>
  </w:footnote>
  <w:footnote w:type="continuationSeparator" w:id="0">
    <w:p w14:paraId="78319CA0" w14:textId="77777777" w:rsidR="00346C47" w:rsidRDefault="00346C47" w:rsidP="006D18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FE677" w14:textId="64C0280D" w:rsidR="00346C47" w:rsidRDefault="00FE7B24">
    <w:pPr>
      <w:pStyle w:val="Header"/>
    </w:pPr>
    <w:r>
      <w:t>5</w:t>
    </w:r>
    <w:r w:rsidR="00344456">
      <w:t xml:space="preserve"> januari 2023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DD713D"/>
    <w:multiLevelType w:val="hybridMultilevel"/>
    <w:tmpl w:val="875C4888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wtDAyMjYzMzM3NzNV0lEKTi0uzszPAykwrgUA6K4MUCwAAAA="/>
  </w:docVars>
  <w:rsids>
    <w:rsidRoot w:val="00184A17"/>
    <w:rsid w:val="000007BE"/>
    <w:rsid w:val="00012F4E"/>
    <w:rsid w:val="000247F8"/>
    <w:rsid w:val="00032EEB"/>
    <w:rsid w:val="0004048D"/>
    <w:rsid w:val="00047093"/>
    <w:rsid w:val="0005489D"/>
    <w:rsid w:val="00056ECD"/>
    <w:rsid w:val="00064362"/>
    <w:rsid w:val="0008630F"/>
    <w:rsid w:val="000936B2"/>
    <w:rsid w:val="000A3E28"/>
    <w:rsid w:val="000C6CFF"/>
    <w:rsid w:val="000E044D"/>
    <w:rsid w:val="00112831"/>
    <w:rsid w:val="00113235"/>
    <w:rsid w:val="00122991"/>
    <w:rsid w:val="0012704C"/>
    <w:rsid w:val="00131C7B"/>
    <w:rsid w:val="001347B4"/>
    <w:rsid w:val="00141B41"/>
    <w:rsid w:val="00145DC0"/>
    <w:rsid w:val="00161D1A"/>
    <w:rsid w:val="00161F75"/>
    <w:rsid w:val="00163461"/>
    <w:rsid w:val="00166CFD"/>
    <w:rsid w:val="0018430A"/>
    <w:rsid w:val="00184A17"/>
    <w:rsid w:val="00191EB9"/>
    <w:rsid w:val="00195D62"/>
    <w:rsid w:val="001A5D07"/>
    <w:rsid w:val="001F0E67"/>
    <w:rsid w:val="001F2C24"/>
    <w:rsid w:val="0020125C"/>
    <w:rsid w:val="00212C12"/>
    <w:rsid w:val="00213D47"/>
    <w:rsid w:val="00225F08"/>
    <w:rsid w:val="00226CDD"/>
    <w:rsid w:val="00245D37"/>
    <w:rsid w:val="0027076E"/>
    <w:rsid w:val="0027139B"/>
    <w:rsid w:val="0028434C"/>
    <w:rsid w:val="002C129B"/>
    <w:rsid w:val="002C4C6D"/>
    <w:rsid w:val="002D1218"/>
    <w:rsid w:val="002D1D5E"/>
    <w:rsid w:val="002F7CA9"/>
    <w:rsid w:val="00307DF4"/>
    <w:rsid w:val="00313628"/>
    <w:rsid w:val="00333FEF"/>
    <w:rsid w:val="003341C6"/>
    <w:rsid w:val="00334D5A"/>
    <w:rsid w:val="00342551"/>
    <w:rsid w:val="00342593"/>
    <w:rsid w:val="00344155"/>
    <w:rsid w:val="00344456"/>
    <w:rsid w:val="00346C47"/>
    <w:rsid w:val="00365C7C"/>
    <w:rsid w:val="003715A0"/>
    <w:rsid w:val="0037717C"/>
    <w:rsid w:val="003B60E8"/>
    <w:rsid w:val="003B7E40"/>
    <w:rsid w:val="003C3AAF"/>
    <w:rsid w:val="003F319A"/>
    <w:rsid w:val="004013B1"/>
    <w:rsid w:val="00401FBD"/>
    <w:rsid w:val="0041272B"/>
    <w:rsid w:val="004235D6"/>
    <w:rsid w:val="00454BDA"/>
    <w:rsid w:val="00464369"/>
    <w:rsid w:val="00465176"/>
    <w:rsid w:val="0046664B"/>
    <w:rsid w:val="004676B7"/>
    <w:rsid w:val="004A7C0D"/>
    <w:rsid w:val="004B32CD"/>
    <w:rsid w:val="004F3431"/>
    <w:rsid w:val="00502460"/>
    <w:rsid w:val="005063A7"/>
    <w:rsid w:val="00513137"/>
    <w:rsid w:val="0054673C"/>
    <w:rsid w:val="005705E2"/>
    <w:rsid w:val="0057413F"/>
    <w:rsid w:val="00576835"/>
    <w:rsid w:val="00583445"/>
    <w:rsid w:val="00591E96"/>
    <w:rsid w:val="005B5651"/>
    <w:rsid w:val="005C0514"/>
    <w:rsid w:val="005D03F1"/>
    <w:rsid w:val="005D1D59"/>
    <w:rsid w:val="005D4872"/>
    <w:rsid w:val="00601B73"/>
    <w:rsid w:val="00602695"/>
    <w:rsid w:val="00613550"/>
    <w:rsid w:val="00652EA8"/>
    <w:rsid w:val="0065648C"/>
    <w:rsid w:val="00667A82"/>
    <w:rsid w:val="0067438D"/>
    <w:rsid w:val="00686ED9"/>
    <w:rsid w:val="006905DB"/>
    <w:rsid w:val="006A01C7"/>
    <w:rsid w:val="006B20E0"/>
    <w:rsid w:val="006C08F3"/>
    <w:rsid w:val="006D188E"/>
    <w:rsid w:val="006E60C8"/>
    <w:rsid w:val="00712BCB"/>
    <w:rsid w:val="00713EDA"/>
    <w:rsid w:val="00714682"/>
    <w:rsid w:val="00734A3B"/>
    <w:rsid w:val="00752691"/>
    <w:rsid w:val="007A05CC"/>
    <w:rsid w:val="007A39D4"/>
    <w:rsid w:val="007A6030"/>
    <w:rsid w:val="007C0235"/>
    <w:rsid w:val="007D07DD"/>
    <w:rsid w:val="007E092B"/>
    <w:rsid w:val="007E3B30"/>
    <w:rsid w:val="00817318"/>
    <w:rsid w:val="008202D6"/>
    <w:rsid w:val="00820F5F"/>
    <w:rsid w:val="0082430B"/>
    <w:rsid w:val="00844D51"/>
    <w:rsid w:val="00857408"/>
    <w:rsid w:val="00862C28"/>
    <w:rsid w:val="008803D3"/>
    <w:rsid w:val="008943AC"/>
    <w:rsid w:val="0089533F"/>
    <w:rsid w:val="008A42CF"/>
    <w:rsid w:val="008B533B"/>
    <w:rsid w:val="008C39B7"/>
    <w:rsid w:val="008C4721"/>
    <w:rsid w:val="008E0A78"/>
    <w:rsid w:val="008E1155"/>
    <w:rsid w:val="008E5D0A"/>
    <w:rsid w:val="008F16CB"/>
    <w:rsid w:val="008F55AD"/>
    <w:rsid w:val="00904520"/>
    <w:rsid w:val="00984189"/>
    <w:rsid w:val="009B4DC8"/>
    <w:rsid w:val="009C4618"/>
    <w:rsid w:val="009D29FE"/>
    <w:rsid w:val="009E3CA3"/>
    <w:rsid w:val="00A064C0"/>
    <w:rsid w:val="00A618D3"/>
    <w:rsid w:val="00A642B3"/>
    <w:rsid w:val="00A92970"/>
    <w:rsid w:val="00A97041"/>
    <w:rsid w:val="00AA4ACF"/>
    <w:rsid w:val="00AA6E6A"/>
    <w:rsid w:val="00AB1070"/>
    <w:rsid w:val="00AB5C59"/>
    <w:rsid w:val="00AB7128"/>
    <w:rsid w:val="00AC2E9E"/>
    <w:rsid w:val="00AD393A"/>
    <w:rsid w:val="00AF0745"/>
    <w:rsid w:val="00AF2B1C"/>
    <w:rsid w:val="00AF48E9"/>
    <w:rsid w:val="00B013B6"/>
    <w:rsid w:val="00B41E2D"/>
    <w:rsid w:val="00B427A1"/>
    <w:rsid w:val="00B56D45"/>
    <w:rsid w:val="00B70568"/>
    <w:rsid w:val="00B76AD9"/>
    <w:rsid w:val="00B9102D"/>
    <w:rsid w:val="00BC1BD1"/>
    <w:rsid w:val="00BD4770"/>
    <w:rsid w:val="00C17091"/>
    <w:rsid w:val="00C17AE7"/>
    <w:rsid w:val="00C50180"/>
    <w:rsid w:val="00C505D0"/>
    <w:rsid w:val="00C748DD"/>
    <w:rsid w:val="00C74B62"/>
    <w:rsid w:val="00CA171A"/>
    <w:rsid w:val="00CA28A6"/>
    <w:rsid w:val="00CB0D70"/>
    <w:rsid w:val="00CB404D"/>
    <w:rsid w:val="00CE2B0E"/>
    <w:rsid w:val="00CF596E"/>
    <w:rsid w:val="00D2503E"/>
    <w:rsid w:val="00D713F6"/>
    <w:rsid w:val="00D86750"/>
    <w:rsid w:val="00D878F2"/>
    <w:rsid w:val="00D964D9"/>
    <w:rsid w:val="00DA7F5D"/>
    <w:rsid w:val="00DB0836"/>
    <w:rsid w:val="00DD5B0F"/>
    <w:rsid w:val="00DE0CC1"/>
    <w:rsid w:val="00DE4B51"/>
    <w:rsid w:val="00DF0D88"/>
    <w:rsid w:val="00E06360"/>
    <w:rsid w:val="00E10F54"/>
    <w:rsid w:val="00E14108"/>
    <w:rsid w:val="00E20512"/>
    <w:rsid w:val="00E279D5"/>
    <w:rsid w:val="00E32C5D"/>
    <w:rsid w:val="00E33457"/>
    <w:rsid w:val="00E522D8"/>
    <w:rsid w:val="00E72E58"/>
    <w:rsid w:val="00E73296"/>
    <w:rsid w:val="00E73C53"/>
    <w:rsid w:val="00E74F63"/>
    <w:rsid w:val="00E75C1A"/>
    <w:rsid w:val="00E76940"/>
    <w:rsid w:val="00E76FD2"/>
    <w:rsid w:val="00EF117B"/>
    <w:rsid w:val="00F15715"/>
    <w:rsid w:val="00F228FB"/>
    <w:rsid w:val="00F70769"/>
    <w:rsid w:val="00F75E3A"/>
    <w:rsid w:val="00F817A4"/>
    <w:rsid w:val="00F83CC4"/>
    <w:rsid w:val="00F95370"/>
    <w:rsid w:val="00FA1E01"/>
    <w:rsid w:val="00FB0754"/>
    <w:rsid w:val="00FB6450"/>
    <w:rsid w:val="00FC29D4"/>
    <w:rsid w:val="00FE725B"/>
    <w:rsid w:val="00FE7B24"/>
    <w:rsid w:val="00FF1DC3"/>
    <w:rsid w:val="00FF7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EE09270"/>
  <w15:docId w15:val="{96F30EA7-AE47-43C7-802A-244478B2D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4A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11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2D6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7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7B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D18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88E"/>
  </w:style>
  <w:style w:type="paragraph" w:styleId="Footer">
    <w:name w:val="footer"/>
    <w:basedOn w:val="Normal"/>
    <w:link w:val="FooterChar"/>
    <w:uiPriority w:val="99"/>
    <w:unhideWhenUsed/>
    <w:rsid w:val="006D18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88E"/>
  </w:style>
  <w:style w:type="character" w:styleId="CommentReference">
    <w:name w:val="annotation reference"/>
    <w:basedOn w:val="DefaultParagraphFont"/>
    <w:uiPriority w:val="99"/>
    <w:semiHidden/>
    <w:unhideWhenUsed/>
    <w:rsid w:val="004651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51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51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51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517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713F6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7C0235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C0235"/>
    <w:rPr>
      <w:rFonts w:ascii="Calibri" w:hAnsi="Calibri"/>
      <w:szCs w:val="21"/>
    </w:rPr>
  </w:style>
  <w:style w:type="character" w:customStyle="1" w:styleId="Olstomnmnande1">
    <w:name w:val="Olöst omnämnande1"/>
    <w:basedOn w:val="DefaultParagraphFont"/>
    <w:uiPriority w:val="99"/>
    <w:semiHidden/>
    <w:unhideWhenUsed/>
    <w:rsid w:val="00EF117B"/>
    <w:rPr>
      <w:color w:val="605E5C"/>
      <w:shd w:val="clear" w:color="auto" w:fill="E1DFDD"/>
    </w:rPr>
  </w:style>
  <w:style w:type="character" w:customStyle="1" w:styleId="Olstomnmnande2">
    <w:name w:val="Olöst omnämnande2"/>
    <w:basedOn w:val="DefaultParagraphFont"/>
    <w:uiPriority w:val="99"/>
    <w:semiHidden/>
    <w:unhideWhenUsed/>
    <w:rsid w:val="002F7CA9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929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61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3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25837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24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69954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2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44037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4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36295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9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7833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7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ent.slu.se/studier/kurser-och-program/kurser/?sprak=sv&amp;anmkod=30173.2223" TargetMode="External"/><Relationship Id="rId13" Type="http://schemas.openxmlformats.org/officeDocument/2006/relationships/hyperlink" Target="https://www.pricerunner.se/pl/802-1091558102/Boecker/Samspel-i-grupp-introduktion-till-gruppdynamik-(Haeftad-2016)-priser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open.oregonstate.education/strategicmarketing/" TargetMode="External"/><Relationship Id="rId17" Type="http://schemas.openxmlformats.org/officeDocument/2006/relationships/hyperlink" Target="mailto:anders.roos@slu.se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jonas.petersson@slu.s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ibrary2.open.oregonstate.edu/strategicmarketi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lu-se.instructure.com/courses/186" TargetMode="External"/><Relationship Id="rId10" Type="http://schemas.openxmlformats.org/officeDocument/2006/relationships/hyperlink" Target="https://slu-se.zoom.us/j/69077351855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lu-se.zoom.us/j/7550490044" TargetMode="External"/><Relationship Id="rId14" Type="http://schemas.openxmlformats.org/officeDocument/2006/relationships/hyperlink" Target="https://slu-se.instructure.com/courses/8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A6EB37-4F6D-4328-8C49-145B15DB0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81</Words>
  <Characters>7854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SLU</Company>
  <LinksUpToDate>false</LinksUpToDate>
  <CharactersWithSpaces>9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Mark-Herbert</dc:creator>
  <cp:lastModifiedBy>Cecilia Mark-Herbert</cp:lastModifiedBy>
  <cp:revision>2</cp:revision>
  <cp:lastPrinted>2022-11-03T15:37:00Z</cp:lastPrinted>
  <dcterms:created xsi:type="dcterms:W3CDTF">2023-01-05T16:23:00Z</dcterms:created>
  <dcterms:modified xsi:type="dcterms:W3CDTF">2023-01-05T16:23:00Z</dcterms:modified>
</cp:coreProperties>
</file>